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A24E7" w:rsidRPr="00C30AEC" w14:paraId="43722792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2" w:type="dxa"/>
            <w:tcBorders>
              <w:top w:val="nil"/>
              <w:bottom w:val="single" w:sz="4" w:space="0" w:color="auto"/>
            </w:tcBorders>
          </w:tcPr>
          <w:p w14:paraId="7C4CD34B" w14:textId="77777777" w:rsidR="009A24E7" w:rsidRPr="00C30AEC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C30AEC">
              <w:rPr>
                <w:rFonts w:ascii="Calibri Light" w:eastAsia="Times New Roman" w:hAnsi="Calibri Light" w:cs="Calibri Light"/>
                <w:caps/>
                <w:sz w:val="28"/>
                <w:lang w:eastAsia="pl-PL"/>
              </w:rPr>
              <w:t>WYDZIAŁ INFORMATYKI POLITECHNIKI BIAŁOSTOCKIEJ </w:t>
            </w:r>
          </w:p>
          <w:p w14:paraId="2A52DFF4" w14:textId="77777777" w:rsidR="009A24E7" w:rsidRPr="00C30AEC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C30AEC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 </w:t>
            </w:r>
          </w:p>
          <w:p w14:paraId="48666949" w14:textId="77777777" w:rsidR="009A24E7" w:rsidRPr="00C30AEC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C30AEC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ROZPROSZONE SYSTEMY INTERNETOWE </w:t>
            </w:r>
          </w:p>
          <w:p w14:paraId="1BE1E09A" w14:textId="77777777" w:rsidR="009A24E7" w:rsidRPr="00C30AEC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b w:val="0"/>
                <w:bCs w:val="0"/>
                <w:caps/>
                <w:sz w:val="28"/>
                <w:lang w:eastAsia="pl-PL"/>
              </w:rPr>
            </w:pPr>
          </w:p>
        </w:tc>
      </w:tr>
    </w:tbl>
    <w:p w14:paraId="0D64EBA7" w14:textId="77777777" w:rsidR="009A24E7" w:rsidRPr="00C30AEC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b/>
          <w:bCs/>
          <w:caps/>
          <w:sz w:val="12"/>
          <w:szCs w:val="12"/>
          <w:lang w:eastAsia="pl-PL"/>
        </w:rPr>
      </w:pPr>
      <w:r w:rsidRPr="00C30AEC">
        <w:rPr>
          <w:rFonts w:ascii="Calibri Light" w:eastAsia="Times New Roman" w:hAnsi="Calibri Light" w:cs="Calibri Light"/>
          <w:b/>
          <w:bCs/>
          <w:caps/>
          <w:sz w:val="24"/>
          <w:szCs w:val="24"/>
          <w:lang w:eastAsia="pl-PL"/>
        </w:rPr>
        <w:t> </w:t>
      </w:r>
    </w:p>
    <w:p w14:paraId="73B11073" w14:textId="77777777" w:rsidR="009A24E7" w:rsidRPr="00C30AEC" w:rsidRDefault="009A24E7" w:rsidP="009A24E7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C30AEC">
        <w:rPr>
          <w:rFonts w:ascii="Calibri Light" w:eastAsia="Times New Roman" w:hAnsi="Calibri Light" w:cs="Calibri Light"/>
          <w:lang w:eastAsia="pl-PL"/>
        </w:rPr>
        <w:t> </w:t>
      </w:r>
    </w:p>
    <w:p w14:paraId="6AD1011D" w14:textId="77777777" w:rsidR="009A24E7" w:rsidRPr="00C30AEC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6F24A0C1" w14:textId="77777777" w:rsidR="009A24E7" w:rsidRPr="00C30AEC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6B38099E" w14:textId="77777777" w:rsidR="009A24E7" w:rsidRPr="00C30AEC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5FD5D5D4" w14:textId="77777777" w:rsidR="009A24E7" w:rsidRPr="00C30AEC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2979015B" w14:textId="77777777" w:rsidR="009A24E7" w:rsidRPr="00C30AEC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2235C3A5" w14:textId="77777777" w:rsidR="009A24E7" w:rsidRPr="00C30AEC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039F64A4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C30AEC">
        <w:rPr>
          <w:rFonts w:ascii="Calibri Light" w:eastAsia="Times New Roman" w:hAnsi="Calibri Light" w:cs="Calibri Light"/>
          <w:b/>
          <w:bCs/>
          <w:sz w:val="32"/>
          <w:lang w:eastAsia="pl-PL"/>
        </w:rPr>
        <w:t>Projekt z użyciem SOAP WS</w:t>
      </w:r>
      <w:r w:rsidRPr="00C30AEC">
        <w:rPr>
          <w:rFonts w:ascii="Calibri Light" w:eastAsia="Times New Roman" w:hAnsi="Calibri Light" w:cs="Calibri Light"/>
          <w:sz w:val="32"/>
          <w:lang w:eastAsia="pl-PL"/>
        </w:rPr>
        <w:t> </w:t>
      </w:r>
    </w:p>
    <w:p w14:paraId="14E496F0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b/>
          <w:bCs/>
          <w:sz w:val="32"/>
          <w:lang w:eastAsia="pl-PL"/>
        </w:rPr>
      </w:pPr>
      <w:r w:rsidRPr="00C30AEC">
        <w:rPr>
          <w:rFonts w:ascii="Calibri Light" w:eastAsia="Times New Roman" w:hAnsi="Calibri Light" w:cs="Calibri Light"/>
          <w:b/>
          <w:bCs/>
          <w:sz w:val="32"/>
          <w:lang w:eastAsia="pl-PL"/>
        </w:rPr>
        <w:t>Temat: System rezerwacji biletów kolejowych</w:t>
      </w:r>
    </w:p>
    <w:p w14:paraId="207F20DF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C30AEC">
        <w:rPr>
          <w:rFonts w:ascii="Calibri Light" w:eastAsia="Times New Roman" w:hAnsi="Calibri Light" w:cs="Calibri Light"/>
          <w:sz w:val="32"/>
          <w:lang w:eastAsia="pl-PL"/>
        </w:rPr>
        <w:t> </w:t>
      </w:r>
    </w:p>
    <w:p w14:paraId="481CE0E1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C30AEC">
        <w:rPr>
          <w:rFonts w:ascii="Calibri Light" w:eastAsia="Times New Roman" w:hAnsi="Calibri Light" w:cs="Calibri Light"/>
          <w:lang w:eastAsia="pl-PL"/>
        </w:rPr>
        <w:t>Białystok, 4.05.2020 </w:t>
      </w:r>
    </w:p>
    <w:p w14:paraId="16EBF7B9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  <w:r w:rsidRPr="00C30AEC">
        <w:rPr>
          <w:rFonts w:ascii="Calibri Light" w:eastAsia="Times New Roman" w:hAnsi="Calibri Light" w:cs="Calibri Light"/>
          <w:lang w:eastAsia="pl-PL"/>
        </w:rPr>
        <w:t> </w:t>
      </w:r>
    </w:p>
    <w:p w14:paraId="758B41D4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7A69691C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38F24431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12EF0BB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0D6031C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6D422675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1DCA35D1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717F4832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3B01ABFD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A2FCC45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26BC5839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22913E6D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3914AC85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692B4ABF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3CDF78D3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642AFEA8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60786239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55D13D4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ECE6DCD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30573DBF" w14:textId="77777777" w:rsidR="009A24E7" w:rsidRPr="00C30AEC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C30AEC">
        <w:rPr>
          <w:rFonts w:ascii="Calibri Light" w:eastAsia="Times New Roman" w:hAnsi="Calibri Light" w:cs="Calibri Light"/>
          <w:lang w:eastAsia="pl-PL"/>
        </w:rPr>
        <w:t> </w:t>
      </w:r>
    </w:p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9A24E7" w:rsidRPr="00C30AEC" w14:paraId="1C06A8A8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1DE88DEC" w14:textId="77777777" w:rsidR="009A24E7" w:rsidRPr="00C30AEC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C30AEC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Wykonujący:</w:t>
            </w:r>
          </w:p>
          <w:p w14:paraId="7D995FC9" w14:textId="77777777" w:rsidR="009A24E7" w:rsidRPr="00C30AEC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C30AEC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Adam Bajguz</w:t>
            </w:r>
          </w:p>
          <w:p w14:paraId="7FFCA60A" w14:textId="77777777" w:rsidR="009A24E7" w:rsidRPr="00C30AEC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C30AEC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Michał Kierzkowski</w:t>
            </w:r>
          </w:p>
          <w:p w14:paraId="1A7ACFF0" w14:textId="77777777" w:rsidR="009A24E7" w:rsidRPr="00C30AEC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C30AEC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Grupa PS3</w:t>
            </w:r>
          </w:p>
          <w:p w14:paraId="7487D8DD" w14:textId="77777777" w:rsidR="009A24E7" w:rsidRPr="00C30AEC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</w:p>
        </w:tc>
        <w:tc>
          <w:tcPr>
            <w:tcW w:w="4606" w:type="dxa"/>
          </w:tcPr>
          <w:p w14:paraId="1A979CB6" w14:textId="77777777" w:rsidR="009A24E7" w:rsidRPr="00C30AEC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C30AEC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Prowadzący:</w:t>
            </w:r>
          </w:p>
          <w:p w14:paraId="4563A07F" w14:textId="77777777" w:rsidR="009A24E7" w:rsidRPr="00C30AEC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C30AEC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dr hab. inż. Jacek </w:t>
            </w:r>
            <w:proofErr w:type="spellStart"/>
            <w:r w:rsidRPr="00C30AEC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Grekow</w:t>
            </w:r>
            <w:proofErr w:type="spellEnd"/>
          </w:p>
          <w:p w14:paraId="1A1112B0" w14:textId="77777777" w:rsidR="009A24E7" w:rsidRPr="00C30AEC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</w:p>
        </w:tc>
      </w:tr>
    </w:tbl>
    <w:p w14:paraId="4680E9C8" w14:textId="77777777" w:rsidR="009A24E7" w:rsidRPr="009A24E7" w:rsidRDefault="009A24E7" w:rsidP="009A24E7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2"/>
          <w:szCs w:val="12"/>
          <w:lang w:eastAsia="pl-PL"/>
        </w:rPr>
      </w:pPr>
    </w:p>
    <w:p w14:paraId="5A9572B3" w14:textId="77777777" w:rsidR="009A24E7" w:rsidRPr="009A24E7" w:rsidRDefault="009A24E7" w:rsidP="009A24E7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2"/>
          <w:szCs w:val="12"/>
          <w:lang w:eastAsia="pl-PL"/>
        </w:rPr>
      </w:pPr>
      <w:r w:rsidRPr="009A24E7">
        <w:rPr>
          <w:rFonts w:ascii="Calibri" w:eastAsia="Times New Roman" w:hAnsi="Calibri" w:cs="Calibri"/>
          <w:lang w:eastAsia="pl-PL"/>
        </w:rPr>
        <w:t> </w:t>
      </w:r>
    </w:p>
    <w:p w14:paraId="325E1D16" w14:textId="77777777" w:rsidR="009A24E7" w:rsidRPr="009A24E7" w:rsidRDefault="009A24E7" w:rsidP="009A24E7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2"/>
          <w:szCs w:val="12"/>
          <w:lang w:eastAsia="pl-PL"/>
        </w:rPr>
      </w:pPr>
      <w:r w:rsidRPr="009A24E7">
        <w:rPr>
          <w:rFonts w:ascii="Calibri" w:eastAsia="Times New Roman" w:hAnsi="Calibri" w:cs="Calibri"/>
          <w:lang w:eastAsia="pl-PL"/>
        </w:rPr>
        <w:t> </w:t>
      </w:r>
    </w:p>
    <w:p w14:paraId="5F8EA996" w14:textId="77777777" w:rsidR="009A24E7" w:rsidRPr="009A24E7" w:rsidRDefault="009A24E7" w:rsidP="009A24E7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2"/>
          <w:szCs w:val="12"/>
          <w:lang w:eastAsia="pl-PL"/>
        </w:rPr>
      </w:pPr>
      <w:r w:rsidRPr="009A24E7">
        <w:rPr>
          <w:rFonts w:ascii="Calibri" w:eastAsia="Times New Roman" w:hAnsi="Calibri" w:cs="Calibri"/>
          <w:lang w:eastAsia="pl-PL"/>
        </w:rPr>
        <w:t> </w:t>
      </w:r>
    </w:p>
    <w:p w14:paraId="7F0CBC1A" w14:textId="77777777" w:rsidR="009A24E7" w:rsidRPr="009A24E7" w:rsidRDefault="009A24E7" w:rsidP="009A24E7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2"/>
          <w:szCs w:val="12"/>
          <w:lang w:eastAsia="pl-PL"/>
        </w:rPr>
      </w:pPr>
      <w:r w:rsidRPr="009A24E7">
        <w:rPr>
          <w:rFonts w:ascii="Calibri" w:eastAsia="Times New Roman" w:hAnsi="Calibri" w:cs="Calibri"/>
          <w:lang w:eastAsia="pl-PL"/>
        </w:rPr>
        <w:t> </w:t>
      </w:r>
    </w:p>
    <w:p w14:paraId="26991EC4" w14:textId="77777777" w:rsidR="009A24E7" w:rsidRPr="009A24E7" w:rsidRDefault="009A24E7" w:rsidP="009A24E7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2"/>
          <w:szCs w:val="12"/>
          <w:lang w:eastAsia="pl-PL"/>
        </w:rPr>
      </w:pPr>
      <w:r w:rsidRPr="009A24E7">
        <w:rPr>
          <w:rFonts w:ascii="Calibri" w:eastAsia="Times New Roman" w:hAnsi="Calibri" w:cs="Calibri"/>
          <w:lang w:eastAsia="pl-PL"/>
        </w:rPr>
        <w:t> </w:t>
      </w:r>
    </w:p>
    <w:sdt>
      <w:sdtPr>
        <w:rPr>
          <w:rFonts w:ascii="Calibri Light" w:eastAsiaTheme="minorHAnsi" w:hAnsi="Calibri Light" w:cs="Calibri Light"/>
          <w:b w:val="0"/>
          <w:bCs w:val="0"/>
          <w:color w:val="auto"/>
          <w:sz w:val="22"/>
          <w:szCs w:val="22"/>
        </w:rPr>
        <w:id w:val="775281269"/>
        <w:docPartObj>
          <w:docPartGallery w:val="Table of Contents"/>
          <w:docPartUnique/>
        </w:docPartObj>
      </w:sdtPr>
      <w:sdtEndPr/>
      <w:sdtContent>
        <w:p w14:paraId="5B3E1FA4" w14:textId="77777777" w:rsidR="009A24E7" w:rsidRPr="00C30AEC" w:rsidRDefault="009A24E7">
          <w:pPr>
            <w:pStyle w:val="Nagwekspisutreci"/>
            <w:rPr>
              <w:rFonts w:ascii="Calibri Light" w:hAnsi="Calibri Light" w:cs="Calibri Light"/>
            </w:rPr>
          </w:pPr>
          <w:r w:rsidRPr="001B641A">
            <w:rPr>
              <w:rFonts w:ascii="Calibri Light" w:hAnsi="Calibri Light" w:cs="Calibri Light"/>
              <w:color w:val="auto"/>
            </w:rPr>
            <w:t>Spis treści</w:t>
          </w:r>
        </w:p>
        <w:p w14:paraId="7950B9A1" w14:textId="77777777" w:rsidR="00DE28B7" w:rsidRDefault="008C0087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C30AEC">
            <w:rPr>
              <w:rFonts w:ascii="Calibri Light" w:hAnsi="Calibri Light" w:cs="Calibri Light"/>
            </w:rPr>
            <w:fldChar w:fldCharType="begin"/>
          </w:r>
          <w:r w:rsidR="009A24E7" w:rsidRPr="00C30AEC">
            <w:rPr>
              <w:rFonts w:ascii="Calibri Light" w:hAnsi="Calibri Light" w:cs="Calibri Light"/>
            </w:rPr>
            <w:instrText xml:space="preserve"> TOC \o "1-3" \h \z \u </w:instrText>
          </w:r>
          <w:r w:rsidRPr="00C30AEC">
            <w:rPr>
              <w:rFonts w:ascii="Calibri Light" w:hAnsi="Calibri Light" w:cs="Calibri Light"/>
            </w:rPr>
            <w:fldChar w:fldCharType="separate"/>
          </w:r>
          <w:hyperlink w:anchor="_Toc39325989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1.Wprowadzanie</w:t>
            </w:r>
            <w:r w:rsidR="00DE28B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5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E5AA3" w14:textId="77777777" w:rsidR="00DE28B7" w:rsidRDefault="00072B1C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5990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1.1.Zakres projektowy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5990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3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5B17F083" w14:textId="77777777" w:rsidR="00DE28B7" w:rsidRDefault="00072B1C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5991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1.2.Funkcjonalności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5991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3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4072AE80" w14:textId="77777777" w:rsidR="00DE28B7" w:rsidRDefault="00072B1C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5992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1.3. Definicje, Akronimy, Skróty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5992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3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0A9D4756" w14:textId="77777777" w:rsidR="00DE28B7" w:rsidRDefault="00072B1C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5993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1.4. Użyte technologie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5993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4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4EC651C2" w14:textId="77777777" w:rsidR="00DE28B7" w:rsidRDefault="00072B1C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5994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1.4.1 Po stronie serwera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5994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4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293B5D10" w14:textId="77777777" w:rsidR="00DE28B7" w:rsidRDefault="00072B1C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5995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1.4.2 Po stronie klienta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5995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4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656E03A1" w14:textId="77777777" w:rsidR="00DE28B7" w:rsidRDefault="00072B1C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5996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2. Specyfikacja usługi Web Service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5996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4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488E2901" w14:textId="77777777" w:rsidR="00DE28B7" w:rsidRDefault="00072B1C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5997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2.1 Standardy sieciowe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5997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4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10C7EC53" w14:textId="77777777" w:rsidR="00DE28B7" w:rsidRDefault="00072B1C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5998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2.2. Specyfikacja WSDL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5998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5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60C1E146" w14:textId="77777777" w:rsidR="00DE28B7" w:rsidRDefault="00072B1C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5999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2.3. Dostępne usługi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5999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5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08EC3252" w14:textId="77777777" w:rsidR="00DE28B7" w:rsidRDefault="00072B1C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6000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2.4. Opis wybranych usług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6000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5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685318E0" w14:textId="77777777" w:rsidR="00DE28B7" w:rsidRDefault="00072B1C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6001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2.4.1. Operacja ...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6001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5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56EE4634" w14:textId="77777777" w:rsidR="00DE28B7" w:rsidRDefault="00072B1C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6002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2.4.2. Operacja …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6002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5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0E082A43" w14:textId="77777777" w:rsidR="00DE28B7" w:rsidRDefault="00072B1C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6003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2.4.3. Operacja …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6003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5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6A49F8FF" w14:textId="77777777" w:rsidR="00DE28B7" w:rsidRDefault="00072B1C">
          <w:pPr>
            <w:pStyle w:val="Spistreci3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6004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2.4.4. Operacja …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6004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6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32E2325E" w14:textId="77777777" w:rsidR="00DE28B7" w:rsidRDefault="00072B1C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6005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3. Specyfikacja usługi aplikacji klienckiej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6005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6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2AB310EC" w14:textId="77777777" w:rsidR="00DE28B7" w:rsidRDefault="00072B1C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6006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4.Instrukcja użytkownika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6006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6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329D003B" w14:textId="77777777" w:rsidR="00DE28B7" w:rsidRDefault="00072B1C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6007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4.1 Instrukcja do Web Service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6007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6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4C1EB0BF" w14:textId="77777777" w:rsidR="00DE28B7" w:rsidRDefault="00072B1C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6008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4.2 Instrukcja do Aplikacji klienckiej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6008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6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506F7D02" w14:textId="77777777" w:rsidR="00DE28B7" w:rsidRDefault="00072B1C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9326009" w:history="1">
            <w:r w:rsidR="00DE28B7" w:rsidRPr="00246AF3">
              <w:rPr>
                <w:rStyle w:val="Hipercze"/>
                <w:rFonts w:ascii="Calibri Light" w:hAnsi="Calibri Light" w:cs="Calibri Light"/>
                <w:noProof/>
              </w:rPr>
              <w:t>4.3 Ograniczenia dla usługi WS</w:t>
            </w:r>
            <w:r w:rsidR="00DE28B7">
              <w:rPr>
                <w:noProof/>
                <w:webHidden/>
              </w:rPr>
              <w:tab/>
            </w:r>
            <w:r w:rsidR="008C0087">
              <w:rPr>
                <w:noProof/>
                <w:webHidden/>
              </w:rPr>
              <w:fldChar w:fldCharType="begin"/>
            </w:r>
            <w:r w:rsidR="00DE28B7">
              <w:rPr>
                <w:noProof/>
                <w:webHidden/>
              </w:rPr>
              <w:instrText xml:space="preserve"> PAGEREF _Toc39326009 \h </w:instrText>
            </w:r>
            <w:r w:rsidR="008C0087">
              <w:rPr>
                <w:noProof/>
                <w:webHidden/>
              </w:rPr>
            </w:r>
            <w:r w:rsidR="008C0087">
              <w:rPr>
                <w:noProof/>
                <w:webHidden/>
              </w:rPr>
              <w:fldChar w:fldCharType="separate"/>
            </w:r>
            <w:r w:rsidR="00DE28B7">
              <w:rPr>
                <w:noProof/>
                <w:webHidden/>
              </w:rPr>
              <w:t>6</w:t>
            </w:r>
            <w:r w:rsidR="008C0087">
              <w:rPr>
                <w:noProof/>
                <w:webHidden/>
              </w:rPr>
              <w:fldChar w:fldCharType="end"/>
            </w:r>
          </w:hyperlink>
        </w:p>
        <w:p w14:paraId="601B8599" w14:textId="77777777" w:rsidR="009A24E7" w:rsidRPr="00C30AEC" w:rsidRDefault="008C0087">
          <w:pPr>
            <w:rPr>
              <w:rFonts w:ascii="Calibri Light" w:hAnsi="Calibri Light" w:cs="Calibri Light"/>
            </w:rPr>
          </w:pPr>
          <w:r w:rsidRPr="00C30AEC">
            <w:rPr>
              <w:rFonts w:ascii="Calibri Light" w:hAnsi="Calibri Light" w:cs="Calibri Light"/>
            </w:rPr>
            <w:fldChar w:fldCharType="end"/>
          </w:r>
        </w:p>
      </w:sdtContent>
    </w:sdt>
    <w:p w14:paraId="1AE1308D" w14:textId="77777777" w:rsidR="007E77F0" w:rsidRPr="00C30AEC" w:rsidRDefault="008B1E53" w:rsidP="007E77F0">
      <w:pPr>
        <w:pStyle w:val="Nagwek1"/>
        <w:spacing w:after="240"/>
        <w:rPr>
          <w:rFonts w:ascii="Calibri Light" w:hAnsi="Calibri Light" w:cs="Calibri Light"/>
          <w:color w:val="auto"/>
        </w:rPr>
      </w:pPr>
      <w:r w:rsidRPr="00C30AEC">
        <w:rPr>
          <w:rFonts w:ascii="Calibri Light" w:hAnsi="Calibri Light" w:cs="Calibri Light"/>
        </w:rPr>
        <w:br w:type="page"/>
      </w:r>
      <w:bookmarkStart w:id="0" w:name="_Toc39325989"/>
      <w:r w:rsidRPr="00C30AEC">
        <w:rPr>
          <w:rFonts w:ascii="Calibri Light" w:hAnsi="Calibri Light" w:cs="Calibri Light"/>
          <w:color w:val="auto"/>
        </w:rPr>
        <w:lastRenderedPageBreak/>
        <w:t>1.Wprowadzanie</w:t>
      </w:r>
      <w:bookmarkEnd w:id="0"/>
      <w:r w:rsidRPr="00C30AEC">
        <w:rPr>
          <w:rFonts w:ascii="Calibri Light" w:hAnsi="Calibri Light" w:cs="Calibri Light"/>
          <w:color w:val="auto"/>
        </w:rPr>
        <w:t xml:space="preserve"> </w:t>
      </w:r>
    </w:p>
    <w:p w14:paraId="4C104F43" w14:textId="77777777" w:rsidR="007E77F0" w:rsidRPr="00C30AEC" w:rsidRDefault="007E77F0" w:rsidP="007E77F0">
      <w:pPr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sz w:val="24"/>
          <w:szCs w:val="24"/>
        </w:rPr>
        <w:tab/>
        <w:t xml:space="preserve">Celem tego dokumentu jest przedstawienie </w:t>
      </w:r>
      <w:r w:rsidR="00EC6A6A" w:rsidRPr="00C30AEC">
        <w:rPr>
          <w:rFonts w:ascii="Calibri Light" w:hAnsi="Calibri Light" w:cs="Calibri Light"/>
          <w:sz w:val="24"/>
          <w:szCs w:val="24"/>
        </w:rPr>
        <w:t xml:space="preserve">funkcjonalności, technologii oraz </w:t>
      </w:r>
      <w:r w:rsidRPr="00C30AEC">
        <w:rPr>
          <w:rFonts w:ascii="Calibri Light" w:hAnsi="Calibri Light" w:cs="Calibri Light"/>
          <w:sz w:val="24"/>
          <w:szCs w:val="24"/>
        </w:rPr>
        <w:t>zasad działania</w:t>
      </w:r>
      <w:r w:rsidR="00EC6A6A" w:rsidRPr="00C30AEC">
        <w:rPr>
          <w:rFonts w:ascii="Calibri Light" w:hAnsi="Calibri Light" w:cs="Calibri Light"/>
          <w:sz w:val="24"/>
          <w:szCs w:val="24"/>
        </w:rPr>
        <w:t>(w tym wymiany informacji)</w:t>
      </w:r>
      <w:r w:rsidRPr="00C30AEC">
        <w:rPr>
          <w:rFonts w:ascii="Calibri Light" w:hAnsi="Calibri Light" w:cs="Calibri Light"/>
          <w:sz w:val="24"/>
          <w:szCs w:val="24"/>
        </w:rPr>
        <w:t xml:space="preserve"> w usłudze sieciowej systemu rezerwacji biletów kolejowych oraz interfejsowym systemie klienckim.</w:t>
      </w:r>
    </w:p>
    <w:p w14:paraId="28BDA677" w14:textId="77777777" w:rsidR="00EC6A6A" w:rsidRPr="00C30AEC" w:rsidRDefault="00EC6A6A" w:rsidP="000B4036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1" w:name="_Toc39325990"/>
      <w:r w:rsidRPr="00C30AEC">
        <w:rPr>
          <w:rFonts w:ascii="Calibri Light" w:hAnsi="Calibri Light" w:cs="Calibri Light"/>
          <w:color w:val="auto"/>
        </w:rPr>
        <w:t>1.1.Zakres projektowy</w:t>
      </w:r>
      <w:bookmarkEnd w:id="1"/>
      <w:r w:rsidRPr="00C30AEC">
        <w:rPr>
          <w:rFonts w:ascii="Calibri Light" w:hAnsi="Calibri Light" w:cs="Calibri Light"/>
          <w:color w:val="auto"/>
        </w:rPr>
        <w:t xml:space="preserve"> </w:t>
      </w:r>
    </w:p>
    <w:p w14:paraId="0EA7F701" w14:textId="77777777" w:rsidR="00C72BC7" w:rsidRPr="00C30AEC" w:rsidRDefault="00C72BC7" w:rsidP="000B4036">
      <w:pPr>
        <w:spacing w:after="240"/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</w:rPr>
        <w:tab/>
      </w:r>
      <w:r w:rsidRPr="00C30AEC">
        <w:rPr>
          <w:rFonts w:ascii="Calibri Light" w:hAnsi="Calibri Light" w:cs="Calibri Light"/>
          <w:sz w:val="24"/>
          <w:szCs w:val="24"/>
        </w:rPr>
        <w:t xml:space="preserve">Zakresem projektu było stworzenie systemy, który pozwoli na przechowywanie bazy stacji kolejowych i tras, na jakich przemieszczają się pociągi, a także umożliwi zakup biletów na daną trasę oraz pobranie go w formacie PDF. W tym celu należało stworzyć dwie aplikacje jedną, jako </w:t>
      </w:r>
      <w:r w:rsidR="00DE28B7">
        <w:rPr>
          <w:rFonts w:ascii="Calibri Light" w:hAnsi="Calibri Light" w:cs="Calibri Light"/>
          <w:sz w:val="24"/>
          <w:szCs w:val="24"/>
        </w:rPr>
        <w:t>W</w:t>
      </w:r>
      <w:r w:rsidRPr="00C30AEC">
        <w:rPr>
          <w:rFonts w:ascii="Calibri Light" w:hAnsi="Calibri Light" w:cs="Calibri Light"/>
          <w:sz w:val="24"/>
          <w:szCs w:val="24"/>
        </w:rPr>
        <w:t>eb</w:t>
      </w:r>
      <w:r w:rsidR="00DE28B7">
        <w:rPr>
          <w:rFonts w:ascii="Calibri Light" w:hAnsi="Calibri Light" w:cs="Calibri Light"/>
          <w:sz w:val="24"/>
          <w:szCs w:val="24"/>
        </w:rPr>
        <w:t xml:space="preserve"> Service</w:t>
      </w:r>
      <w:r w:rsidRPr="00C30AEC">
        <w:rPr>
          <w:rFonts w:ascii="Calibri Light" w:hAnsi="Calibri Light" w:cs="Calibri Light"/>
          <w:sz w:val="24"/>
          <w:szCs w:val="24"/>
        </w:rPr>
        <w:t xml:space="preserve"> </w:t>
      </w:r>
      <w:r w:rsidR="000B4036" w:rsidRPr="00C30AEC">
        <w:rPr>
          <w:rFonts w:ascii="Calibri Light" w:hAnsi="Calibri Light" w:cs="Calibri Light"/>
          <w:sz w:val="24"/>
          <w:szCs w:val="24"/>
        </w:rPr>
        <w:t xml:space="preserve">dostarczający wszystkie funkcjonalności w API, </w:t>
      </w:r>
      <w:r w:rsidRPr="00C30AEC">
        <w:rPr>
          <w:rFonts w:ascii="Calibri Light" w:hAnsi="Calibri Light" w:cs="Calibri Light"/>
          <w:sz w:val="24"/>
          <w:szCs w:val="24"/>
        </w:rPr>
        <w:t xml:space="preserve">zaś drugą, jako aplikacje kliencką umożliwiającą łatwy </w:t>
      </w:r>
      <w:r w:rsidR="000B4036" w:rsidRPr="00C30AEC">
        <w:rPr>
          <w:rFonts w:ascii="Calibri Light" w:hAnsi="Calibri Light" w:cs="Calibri Light"/>
          <w:sz w:val="24"/>
          <w:szCs w:val="24"/>
        </w:rPr>
        <w:t xml:space="preserve">dostęp do zasobów serwisowych. </w:t>
      </w:r>
    </w:p>
    <w:p w14:paraId="5CBB97AF" w14:textId="77777777" w:rsidR="008B1E53" w:rsidRPr="00C30AEC" w:rsidRDefault="008B1E53" w:rsidP="007E77F0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2" w:name="_Toc39325991"/>
      <w:r w:rsidRPr="00C30AEC">
        <w:rPr>
          <w:rFonts w:ascii="Calibri Light" w:hAnsi="Calibri Light" w:cs="Calibri Light"/>
          <w:color w:val="auto"/>
        </w:rPr>
        <w:t>1.</w:t>
      </w:r>
      <w:r w:rsidR="00EC6A6A" w:rsidRPr="00C30AEC">
        <w:rPr>
          <w:rFonts w:ascii="Calibri Light" w:hAnsi="Calibri Light" w:cs="Calibri Light"/>
          <w:color w:val="auto"/>
        </w:rPr>
        <w:t>2</w:t>
      </w:r>
      <w:r w:rsidR="007E77F0" w:rsidRPr="00C30AEC">
        <w:rPr>
          <w:rFonts w:ascii="Calibri Light" w:hAnsi="Calibri Light" w:cs="Calibri Light"/>
          <w:color w:val="auto"/>
        </w:rPr>
        <w:t>.Funkcjonalności</w:t>
      </w:r>
      <w:bookmarkEnd w:id="2"/>
      <w:r w:rsidRPr="00C30AEC">
        <w:rPr>
          <w:rFonts w:ascii="Calibri Light" w:hAnsi="Calibri Light" w:cs="Calibri Light"/>
          <w:color w:val="auto"/>
        </w:rPr>
        <w:t xml:space="preserve"> </w:t>
      </w:r>
    </w:p>
    <w:p w14:paraId="23B708DD" w14:textId="77777777" w:rsidR="008B1E53" w:rsidRPr="00C30AEC" w:rsidRDefault="007E77F0" w:rsidP="00CD4F37">
      <w:pPr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sz w:val="24"/>
          <w:szCs w:val="24"/>
        </w:rPr>
        <w:t xml:space="preserve">System posiada </w:t>
      </w:r>
      <w:r w:rsidR="008B1E53" w:rsidRPr="00C30AEC">
        <w:rPr>
          <w:rFonts w:ascii="Calibri Light" w:hAnsi="Calibri Light" w:cs="Calibri Light"/>
          <w:sz w:val="24"/>
          <w:szCs w:val="24"/>
        </w:rPr>
        <w:t xml:space="preserve">funkcjonalności </w:t>
      </w:r>
      <w:r w:rsidRPr="00C30AEC">
        <w:rPr>
          <w:rFonts w:ascii="Calibri Light" w:hAnsi="Calibri Light" w:cs="Calibri Light"/>
          <w:sz w:val="24"/>
          <w:szCs w:val="24"/>
        </w:rPr>
        <w:t>podstawowe takie jak</w:t>
      </w:r>
      <w:r w:rsidR="008B1E53" w:rsidRPr="00C30AEC">
        <w:rPr>
          <w:rFonts w:ascii="Calibri Light" w:hAnsi="Calibri Light" w:cs="Calibri Light"/>
          <w:sz w:val="24"/>
          <w:szCs w:val="24"/>
        </w:rPr>
        <w:t xml:space="preserve">: </w:t>
      </w:r>
    </w:p>
    <w:p w14:paraId="3FDBDC87" w14:textId="77777777" w:rsidR="00CD4F37" w:rsidRPr="00C30AEC" w:rsidRDefault="00CD4F37" w:rsidP="00CD4F37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r</w:t>
      </w:r>
      <w:r w:rsidR="008B1E53"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ejestracj</w:t>
      </w:r>
      <w:r w:rsidR="00C30AEC">
        <w:rPr>
          <w:rFonts w:ascii="Calibri Light" w:eastAsia="Times New Roman" w:hAnsi="Calibri Light" w:cs="Calibri Light"/>
          <w:sz w:val="24"/>
          <w:szCs w:val="24"/>
          <w:lang w:eastAsia="pl-PL"/>
        </w:rPr>
        <w:t>a klient</w:t>
      </w: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a;</w:t>
      </w:r>
    </w:p>
    <w:p w14:paraId="70A80380" w14:textId="77777777" w:rsidR="00CD4F37" w:rsidRPr="00C30AEC" w:rsidRDefault="00CD4F37" w:rsidP="00CD4F37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logowanie na serwer; </w:t>
      </w:r>
    </w:p>
    <w:p w14:paraId="789B4B3E" w14:textId="77777777" w:rsidR="008B1E53" w:rsidRPr="00C30AEC" w:rsidRDefault="00CD4F37" w:rsidP="00CD4F37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wyświetlanie bazy</w:t>
      </w:r>
      <w:r w:rsidR="008B1E53"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tras kolejowych (Miasto od , Miasto do, dzień, godzina)</w:t>
      </w: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78A29290" w14:textId="77777777" w:rsidR="008B1E53" w:rsidRPr="00C30AEC" w:rsidRDefault="00CD4F37" w:rsidP="00CD4F37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w</w:t>
      </w:r>
      <w:r w:rsidR="008B1E53"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yszukiwarkę tras</w:t>
      </w: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0FDDA70F" w14:textId="77777777" w:rsidR="008B1E53" w:rsidRPr="00C30AEC" w:rsidRDefault="00CD4F37" w:rsidP="00CD4F37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kupno biletu;</w:t>
      </w:r>
      <w:r w:rsidR="008B1E53"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</w:t>
      </w:r>
    </w:p>
    <w:p w14:paraId="455EB0F5" w14:textId="77777777" w:rsidR="008B1E53" w:rsidRPr="00C30AEC" w:rsidRDefault="00CD4F37" w:rsidP="00CD4F37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o</w:t>
      </w:r>
      <w:r w:rsidR="008B1E53"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dbiór potwierdzenia kupna w formacie PDF</w:t>
      </w: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5CB77DEB" w14:textId="77777777" w:rsidR="00CD4F37" w:rsidRPr="00C30AEC" w:rsidRDefault="00CD4F37" w:rsidP="00CD4F37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s</w:t>
      </w:r>
      <w:r w:rsidR="008B1E53"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prawdzenie rezerwacji na podstawie podanego numeru</w:t>
      </w: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biletu; </w:t>
      </w:r>
    </w:p>
    <w:p w14:paraId="06669530" w14:textId="77777777" w:rsidR="00DC731E" w:rsidRPr="00C30AEC" w:rsidRDefault="00DC731E" w:rsidP="00CD4F37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dodawanie, usuwanie, modyfikowanie tras oraz stacji (funkcjonalność dostępna</w:t>
      </w:r>
      <w:r w:rsidR="00410E3F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na </w:t>
      </w:r>
      <w:proofErr w:type="spellStart"/>
      <w:r w:rsidR="00410E3F">
        <w:rPr>
          <w:rFonts w:ascii="Calibri Light" w:eastAsia="Times New Roman" w:hAnsi="Calibri Light" w:cs="Calibri Light"/>
          <w:sz w:val="24"/>
          <w:szCs w:val="24"/>
          <w:lang w:eastAsia="pl-PL"/>
        </w:rPr>
        <w:t>swagger</w:t>
      </w:r>
      <w:proofErr w:type="spellEnd"/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tylko dla użytkowników z prawami administratora) </w:t>
      </w:r>
    </w:p>
    <w:p w14:paraId="28760CBC" w14:textId="77777777" w:rsidR="00CD4F37" w:rsidRPr="00C30AEC" w:rsidRDefault="00CD4F37" w:rsidP="00CD4F37">
      <w:pPr>
        <w:pStyle w:val="Akapitzlis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53D347E9" w14:textId="77777777" w:rsidR="00CD4F37" w:rsidRPr="00C30AEC" w:rsidRDefault="00CD4F37" w:rsidP="00CD4F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a także funkcjonalności dodatkowe: </w:t>
      </w:r>
    </w:p>
    <w:p w14:paraId="6B7A97A6" w14:textId="77777777" w:rsidR="00CD4F37" w:rsidRPr="00C30AEC" w:rsidRDefault="00CD4F37" w:rsidP="00CD4F37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przypominanie hasła na podany podczas rejestracji adres email;  </w:t>
      </w:r>
    </w:p>
    <w:p w14:paraId="5918AB9F" w14:textId="77777777" w:rsidR="00CD4F37" w:rsidRPr="00C30AEC" w:rsidRDefault="00CD4F37" w:rsidP="00CD4F37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szczegóły danej stacji kolejowej;</w:t>
      </w:r>
    </w:p>
    <w:p w14:paraId="227CD764" w14:textId="77777777" w:rsidR="00CD4F37" w:rsidRDefault="00CD4F37" w:rsidP="00CD4F37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C30AEC">
        <w:rPr>
          <w:rFonts w:ascii="Calibri Light" w:eastAsia="Times New Roman" w:hAnsi="Calibri Light" w:cs="Calibri Light"/>
          <w:sz w:val="24"/>
          <w:szCs w:val="24"/>
          <w:lang w:eastAsia="pl-PL"/>
        </w:rPr>
        <w:t>prezentow</w:t>
      </w:r>
      <w:r w:rsidR="00410E3F">
        <w:rPr>
          <w:rFonts w:ascii="Calibri Light" w:eastAsia="Times New Roman" w:hAnsi="Calibri Light" w:cs="Calibri Light"/>
          <w:sz w:val="24"/>
          <w:szCs w:val="24"/>
          <w:lang w:eastAsia="pl-PL"/>
        </w:rPr>
        <w:t>anie na mapie położenia stacji;</w:t>
      </w:r>
    </w:p>
    <w:p w14:paraId="2A5FEEFF" w14:textId="77777777" w:rsidR="00410E3F" w:rsidRPr="00C30AEC" w:rsidRDefault="00410E3F" w:rsidP="00CD4F37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autoryzacja oparta na JSON Web </w:t>
      </w:r>
      <w:proofErr w:type="spellStart"/>
      <w:r>
        <w:rPr>
          <w:rFonts w:ascii="Calibri Light" w:eastAsia="Times New Roman" w:hAnsi="Calibri Light" w:cs="Calibri Light"/>
          <w:sz w:val="24"/>
          <w:szCs w:val="24"/>
          <w:lang w:eastAsia="pl-PL"/>
        </w:rPr>
        <w:t>Token</w:t>
      </w:r>
      <w:proofErr w:type="spellEnd"/>
      <w:r>
        <w:rPr>
          <w:rFonts w:ascii="Calibri Light" w:eastAsia="Times New Roman" w:hAnsi="Calibri Light" w:cs="Calibri Light"/>
          <w:sz w:val="24"/>
          <w:szCs w:val="24"/>
          <w:lang w:eastAsia="pl-PL"/>
        </w:rPr>
        <w:t>.</w:t>
      </w:r>
    </w:p>
    <w:p w14:paraId="3D60740B" w14:textId="77777777" w:rsidR="008B1E53" w:rsidRPr="00C30AEC" w:rsidRDefault="008B1E53" w:rsidP="008B1E53">
      <w:pPr>
        <w:rPr>
          <w:rFonts w:ascii="Calibri Light" w:hAnsi="Calibri Light" w:cs="Calibri Light"/>
          <w:sz w:val="24"/>
          <w:szCs w:val="24"/>
        </w:rPr>
      </w:pPr>
    </w:p>
    <w:p w14:paraId="3850A7CF" w14:textId="77777777" w:rsidR="00EC6A6A" w:rsidRPr="00C30AEC" w:rsidRDefault="00EC6A6A" w:rsidP="000B4036">
      <w:pPr>
        <w:pStyle w:val="Nagwek2"/>
        <w:spacing w:after="240"/>
        <w:rPr>
          <w:rFonts w:ascii="Calibri Light" w:hAnsi="Calibri Light" w:cs="Calibri Light"/>
          <w:color w:val="auto"/>
          <w:szCs w:val="24"/>
        </w:rPr>
      </w:pPr>
      <w:bookmarkStart w:id="3" w:name="_Toc39325992"/>
      <w:r w:rsidRPr="00C30AEC">
        <w:rPr>
          <w:rFonts w:ascii="Calibri Light" w:hAnsi="Calibri Light" w:cs="Calibri Light"/>
          <w:color w:val="auto"/>
          <w:szCs w:val="24"/>
        </w:rPr>
        <w:t>1.3. Definicje, Akronimy, Skróty</w:t>
      </w:r>
      <w:bookmarkEnd w:id="3"/>
      <w:r w:rsidRPr="00C30AEC">
        <w:rPr>
          <w:rFonts w:ascii="Calibri Light" w:hAnsi="Calibri Light" w:cs="Calibri Light"/>
          <w:color w:val="auto"/>
          <w:szCs w:val="24"/>
        </w:rPr>
        <w:t xml:space="preserve"> </w:t>
      </w:r>
    </w:p>
    <w:p w14:paraId="09427390" w14:textId="77777777" w:rsidR="000B4036" w:rsidRPr="00C30AEC" w:rsidRDefault="000B4036" w:rsidP="00410E3F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b/>
          <w:sz w:val="24"/>
          <w:szCs w:val="24"/>
        </w:rPr>
        <w:tab/>
        <w:t>SOAP</w:t>
      </w:r>
      <w:r w:rsidRPr="00C30AEC">
        <w:rPr>
          <w:rFonts w:ascii="Calibri Light" w:hAnsi="Calibri Light" w:cs="Calibri Light"/>
          <w:sz w:val="24"/>
          <w:szCs w:val="24"/>
        </w:rPr>
        <w:t xml:space="preserve"> - (ang. Simple Object Access </w:t>
      </w:r>
      <w:proofErr w:type="spellStart"/>
      <w:r w:rsidRPr="00C30AEC">
        <w:rPr>
          <w:rFonts w:ascii="Calibri Light" w:hAnsi="Calibri Light" w:cs="Calibri Light"/>
          <w:sz w:val="24"/>
          <w:szCs w:val="24"/>
        </w:rPr>
        <w:t>Protocol</w:t>
      </w:r>
      <w:proofErr w:type="spellEnd"/>
      <w:r w:rsidRPr="00C30AEC">
        <w:rPr>
          <w:rFonts w:ascii="Calibri Light" w:hAnsi="Calibri Light" w:cs="Calibri Light"/>
          <w:sz w:val="24"/>
          <w:szCs w:val="24"/>
        </w:rPr>
        <w:t xml:space="preserve">) jest protokołem bazującym na standardzie XML. Protokół SOAP pozwala aplikacjom na komunikację przez Internet. Standard SOAP jest opracowywany przez W3C </w:t>
      </w:r>
    </w:p>
    <w:p w14:paraId="55581A1A" w14:textId="77777777" w:rsidR="000B4036" w:rsidRPr="00C30AEC" w:rsidRDefault="000B4036" w:rsidP="00410E3F">
      <w:pPr>
        <w:jc w:val="both"/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b/>
          <w:sz w:val="24"/>
          <w:szCs w:val="24"/>
        </w:rPr>
        <w:tab/>
        <w:t>W3C</w:t>
      </w:r>
      <w:r w:rsidRPr="00C30AEC">
        <w:rPr>
          <w:rFonts w:ascii="Calibri Light" w:hAnsi="Calibri Light" w:cs="Calibri Light"/>
          <w:sz w:val="24"/>
          <w:szCs w:val="24"/>
        </w:rPr>
        <w:t xml:space="preserve"> – (ang. The World </w:t>
      </w:r>
      <w:proofErr w:type="spellStart"/>
      <w:r w:rsidRPr="00C30AEC">
        <w:rPr>
          <w:rFonts w:ascii="Calibri Light" w:hAnsi="Calibri Light" w:cs="Calibri Light"/>
          <w:sz w:val="24"/>
          <w:szCs w:val="24"/>
        </w:rPr>
        <w:t>Wide</w:t>
      </w:r>
      <w:proofErr w:type="spellEnd"/>
      <w:r w:rsidRPr="00C30AEC">
        <w:rPr>
          <w:rFonts w:ascii="Calibri Light" w:hAnsi="Calibri Light" w:cs="Calibri Light"/>
          <w:sz w:val="24"/>
          <w:szCs w:val="24"/>
        </w:rPr>
        <w:t xml:space="preserve"> Web </w:t>
      </w:r>
      <w:proofErr w:type="spellStart"/>
      <w:r w:rsidRPr="00C30AEC">
        <w:rPr>
          <w:rFonts w:ascii="Calibri Light" w:hAnsi="Calibri Light" w:cs="Calibri Light"/>
          <w:sz w:val="24"/>
          <w:szCs w:val="24"/>
        </w:rPr>
        <w:t>Consortium</w:t>
      </w:r>
      <w:proofErr w:type="spellEnd"/>
      <w:r w:rsidRPr="00C30AEC">
        <w:rPr>
          <w:rFonts w:ascii="Calibri Light" w:hAnsi="Calibri Light" w:cs="Calibri Light"/>
          <w:sz w:val="24"/>
          <w:szCs w:val="24"/>
        </w:rPr>
        <w:t xml:space="preserve">) - organizacja zajmująca się ustanawianiem standardów dla stron WWW. Publikowane przez W3C rekomendacje nie mają </w:t>
      </w:r>
      <w:r w:rsidRPr="00C30AEC">
        <w:rPr>
          <w:rFonts w:ascii="Calibri Light" w:hAnsi="Calibri Light" w:cs="Calibri Light"/>
          <w:sz w:val="24"/>
          <w:szCs w:val="24"/>
        </w:rPr>
        <w:lastRenderedPageBreak/>
        <w:t xml:space="preserve">mocy prawnej, nakazującej ich użycie, lecz wskazują standardy dla rozwiązań technologicznych. </w:t>
      </w:r>
    </w:p>
    <w:p w14:paraId="2FEE3987" w14:textId="77777777" w:rsidR="000B4036" w:rsidRPr="00C30AEC" w:rsidRDefault="000B4036" w:rsidP="00410E3F">
      <w:pPr>
        <w:jc w:val="both"/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b/>
          <w:sz w:val="24"/>
          <w:szCs w:val="24"/>
        </w:rPr>
        <w:tab/>
        <w:t>WS, Web Service</w:t>
      </w:r>
      <w:r w:rsidRPr="00C30AEC">
        <w:rPr>
          <w:rFonts w:ascii="Calibri Light" w:hAnsi="Calibri Light" w:cs="Calibri Light"/>
          <w:sz w:val="24"/>
          <w:szCs w:val="24"/>
        </w:rPr>
        <w:t xml:space="preserve"> – (ang. usługa sieciowa). Podstawowa technologia wykorzystywana w architekturze SOA. Jest to usługa systemu informatycznego, która może być używana przez inne komponenty programowe, również komponenty zewnętrzne projektowanego systemu. Web Service w paradygmacie SOA stanowi najistotniejszy interfejs (ang. API – </w:t>
      </w:r>
      <w:proofErr w:type="spellStart"/>
      <w:r w:rsidRPr="00C30AEC">
        <w:rPr>
          <w:rFonts w:ascii="Calibri Light" w:hAnsi="Calibri Light" w:cs="Calibri Light"/>
          <w:sz w:val="24"/>
          <w:szCs w:val="24"/>
        </w:rPr>
        <w:t>application</w:t>
      </w:r>
      <w:proofErr w:type="spellEnd"/>
      <w:r w:rsidRPr="00C30AEC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C30AEC">
        <w:rPr>
          <w:rFonts w:ascii="Calibri Light" w:hAnsi="Calibri Light" w:cs="Calibri Light"/>
          <w:sz w:val="24"/>
          <w:szCs w:val="24"/>
        </w:rPr>
        <w:t>programming</w:t>
      </w:r>
      <w:proofErr w:type="spellEnd"/>
      <w:r w:rsidRPr="00C30AEC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C30AEC">
        <w:rPr>
          <w:rFonts w:ascii="Calibri Light" w:hAnsi="Calibri Light" w:cs="Calibri Light"/>
          <w:sz w:val="24"/>
          <w:szCs w:val="24"/>
        </w:rPr>
        <w:t>interface</w:t>
      </w:r>
      <w:proofErr w:type="spellEnd"/>
      <w:r w:rsidRPr="00C30AEC">
        <w:rPr>
          <w:rFonts w:ascii="Calibri Light" w:hAnsi="Calibri Light" w:cs="Calibri Light"/>
          <w:sz w:val="24"/>
          <w:szCs w:val="24"/>
        </w:rPr>
        <w:t xml:space="preserve">) projektowanego systemu. Web Service jest również wykorzystywany wewnętrznie do komunikacji pomiędzy komponentami systemu. </w:t>
      </w:r>
    </w:p>
    <w:p w14:paraId="6121C0F7" w14:textId="77777777" w:rsidR="000B4036" w:rsidRPr="00C30AEC" w:rsidRDefault="000B4036" w:rsidP="00410E3F">
      <w:pPr>
        <w:jc w:val="both"/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b/>
          <w:sz w:val="24"/>
          <w:szCs w:val="24"/>
        </w:rPr>
        <w:tab/>
      </w:r>
      <w:r w:rsidRPr="00410E3F">
        <w:rPr>
          <w:rFonts w:ascii="Calibri Light" w:hAnsi="Calibri Light" w:cs="Calibri Light"/>
          <w:b/>
          <w:sz w:val="24"/>
          <w:szCs w:val="24"/>
          <w:lang w:val="en-US"/>
        </w:rPr>
        <w:t>WSDL</w:t>
      </w:r>
      <w:r w:rsidRPr="00410E3F">
        <w:rPr>
          <w:rFonts w:ascii="Calibri Light" w:hAnsi="Calibri Light" w:cs="Calibri Light"/>
          <w:sz w:val="24"/>
          <w:szCs w:val="24"/>
          <w:lang w:val="en-US"/>
        </w:rPr>
        <w:t xml:space="preserve"> - (ang. Web Services Description Language). </w:t>
      </w:r>
      <w:r w:rsidRPr="00C30AEC">
        <w:rPr>
          <w:rFonts w:ascii="Calibri Light" w:hAnsi="Calibri Light" w:cs="Calibri Light"/>
          <w:sz w:val="24"/>
          <w:szCs w:val="24"/>
        </w:rPr>
        <w:t xml:space="preserve">Plik WSDL to dokument XML, opisujący zbiór komunikatów SOAP. </w:t>
      </w:r>
    </w:p>
    <w:p w14:paraId="66F4A429" w14:textId="77777777" w:rsidR="000B4036" w:rsidRPr="00C30AEC" w:rsidRDefault="000B4036" w:rsidP="00410E3F">
      <w:pPr>
        <w:jc w:val="both"/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b/>
          <w:sz w:val="24"/>
          <w:szCs w:val="24"/>
        </w:rPr>
        <w:tab/>
        <w:t>XML</w:t>
      </w:r>
      <w:r w:rsidRPr="00C30AEC">
        <w:rPr>
          <w:rFonts w:ascii="Calibri Light" w:hAnsi="Calibri Light" w:cs="Calibri Light"/>
          <w:sz w:val="24"/>
          <w:szCs w:val="24"/>
        </w:rPr>
        <w:t xml:space="preserve"> - (ang. </w:t>
      </w:r>
      <w:proofErr w:type="spellStart"/>
      <w:r w:rsidRPr="00C30AEC">
        <w:rPr>
          <w:rFonts w:ascii="Calibri Light" w:hAnsi="Calibri Light" w:cs="Calibri Light"/>
          <w:sz w:val="24"/>
          <w:szCs w:val="24"/>
        </w:rPr>
        <w:t>Extensible</w:t>
      </w:r>
      <w:proofErr w:type="spellEnd"/>
      <w:r w:rsidRPr="00C30AEC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C30AEC">
        <w:rPr>
          <w:rFonts w:ascii="Calibri Light" w:hAnsi="Calibri Light" w:cs="Calibri Light"/>
          <w:sz w:val="24"/>
          <w:szCs w:val="24"/>
        </w:rPr>
        <w:t>Markup</w:t>
      </w:r>
      <w:proofErr w:type="spellEnd"/>
      <w:r w:rsidRPr="00C30AEC">
        <w:rPr>
          <w:rFonts w:ascii="Calibri Light" w:hAnsi="Calibri Light" w:cs="Calibri Light"/>
          <w:sz w:val="24"/>
          <w:szCs w:val="24"/>
        </w:rPr>
        <w:t xml:space="preserve"> Language, - Rozszerzalny Język Znaczników) to uniwersalny język formalny przeznaczony do reprezentowania różnych danych w ustrukturalizowany sposób. XML jest niezależny od platformy, co umożliwia łatwą wymianę dokumentów pomiędzy różnymi systemami i rekomendowany oraz specyfikowany przez organizację W3C. </w:t>
      </w:r>
    </w:p>
    <w:p w14:paraId="524AB054" w14:textId="77777777" w:rsidR="000B4036" w:rsidRDefault="000B4036" w:rsidP="00410E3F">
      <w:pPr>
        <w:jc w:val="both"/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b/>
          <w:bCs/>
          <w:sz w:val="24"/>
          <w:szCs w:val="24"/>
        </w:rPr>
        <w:tab/>
        <w:t>SSL</w:t>
      </w:r>
      <w:r w:rsidRPr="00C30AEC">
        <w:rPr>
          <w:rFonts w:ascii="Calibri Light" w:hAnsi="Calibri Light" w:cs="Calibri Light"/>
          <w:sz w:val="24"/>
          <w:szCs w:val="24"/>
        </w:rPr>
        <w:t xml:space="preserve"> - (</w:t>
      </w:r>
      <w:proofErr w:type="spellStart"/>
      <w:r w:rsidRPr="00C30AEC">
        <w:rPr>
          <w:rFonts w:ascii="Calibri Light" w:hAnsi="Calibri Light" w:cs="Calibri Light"/>
          <w:sz w:val="24"/>
          <w:szCs w:val="24"/>
        </w:rPr>
        <w:t>Secure</w:t>
      </w:r>
      <w:proofErr w:type="spellEnd"/>
      <w:r w:rsidRPr="00C30AEC">
        <w:rPr>
          <w:rFonts w:ascii="Calibri Light" w:hAnsi="Calibri Light" w:cs="Calibri Light"/>
          <w:sz w:val="24"/>
          <w:szCs w:val="24"/>
        </w:rPr>
        <w:t xml:space="preserve"> Sockets </w:t>
      </w:r>
      <w:proofErr w:type="spellStart"/>
      <w:r w:rsidRPr="00C30AEC">
        <w:rPr>
          <w:rFonts w:ascii="Calibri Light" w:hAnsi="Calibri Light" w:cs="Calibri Light"/>
          <w:sz w:val="24"/>
          <w:szCs w:val="24"/>
        </w:rPr>
        <w:t>Layer</w:t>
      </w:r>
      <w:proofErr w:type="spellEnd"/>
      <w:r w:rsidRPr="00C30AEC">
        <w:rPr>
          <w:rFonts w:ascii="Calibri Light" w:hAnsi="Calibri Light" w:cs="Calibri Light"/>
          <w:sz w:val="24"/>
          <w:szCs w:val="24"/>
        </w:rPr>
        <w:t xml:space="preserve">) jest protokołem do zabezpieczania komunikacji odbywającej się w Internecie. Dzięki niemu, wszystkie informacje wysyłane pomiędzy przeglądarką internetową a serwerem są szyfrowane. Aby z niego skorzystać, wymagana jest instalacja certyfikatu </w:t>
      </w:r>
      <w:r w:rsidRPr="00C30AEC">
        <w:rPr>
          <w:rFonts w:ascii="Calibri Light" w:hAnsi="Calibri Light" w:cs="Calibri Light"/>
          <w:bCs/>
          <w:sz w:val="24"/>
          <w:szCs w:val="24"/>
        </w:rPr>
        <w:t>SSL</w:t>
      </w:r>
      <w:r w:rsidRPr="00C30AEC">
        <w:rPr>
          <w:rFonts w:ascii="Calibri Light" w:hAnsi="Calibri Light" w:cs="Calibri Light"/>
          <w:sz w:val="24"/>
          <w:szCs w:val="24"/>
        </w:rPr>
        <w:t>.</w:t>
      </w:r>
    </w:p>
    <w:p w14:paraId="165B74E3" w14:textId="77777777" w:rsidR="00410E3F" w:rsidRDefault="00410E3F" w:rsidP="00410E3F">
      <w:pPr>
        <w:jc w:val="both"/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10E3F">
        <w:rPr>
          <w:rFonts w:ascii="Calibri Light" w:hAnsi="Calibri Light" w:cs="Calibri Light"/>
          <w:sz w:val="24"/>
          <w:szCs w:val="24"/>
        </w:rPr>
        <w:tab/>
      </w:r>
      <w:r w:rsidRPr="00410E3F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HTTP </w:t>
      </w:r>
      <w:proofErr w:type="spellStart"/>
      <w:r w:rsidRPr="00410E3F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Strict</w:t>
      </w:r>
      <w:proofErr w:type="spellEnd"/>
      <w:r w:rsidRPr="00410E3F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Transport Security</w:t>
      </w:r>
      <w:r w:rsidRPr="00410E3F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Pr="00410E3F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HSTS</w:t>
      </w:r>
      <w:r w:rsidRPr="00410E3F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) – mechanizm bezpieczeństwa sieci, który chroni strony przed atakami takimi, jak wymuszone zmniejszenie poziomu protokołu oraz </w:t>
      </w:r>
      <w:r w:rsidRPr="00410E3F">
        <w:rPr>
          <w:rFonts w:ascii="Calibri Light" w:hAnsi="Calibri Light" w:cs="Calibri Light"/>
          <w:sz w:val="24"/>
          <w:szCs w:val="24"/>
          <w:shd w:val="clear" w:color="auto" w:fill="FFFFFF"/>
        </w:rPr>
        <w:t>przechwytywanie sesji</w:t>
      </w:r>
      <w:r w:rsidRPr="00410E3F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 Dzięki niemu do serwerów można połączyć się tylko za pomocą przeglądarek, korzystających z bezpiecznych połączeń </w:t>
      </w:r>
      <w:r w:rsidRPr="00410E3F">
        <w:rPr>
          <w:rFonts w:ascii="Calibri Light" w:hAnsi="Calibri Light" w:cs="Calibri Light"/>
          <w:sz w:val="24"/>
          <w:szCs w:val="24"/>
          <w:shd w:val="clear" w:color="auto" w:fill="FFFFFF"/>
        </w:rPr>
        <w:t>HTTPS</w:t>
      </w:r>
      <w:r w:rsidRPr="00410E3F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natomiast nigdy nie dopuszcza on połączeń na bazie niezabezpieczonego protokołu HTTP. HSTS jest uznawany za standardowy protokół przez </w:t>
      </w:r>
      <w:r w:rsidRPr="00410E3F">
        <w:rPr>
          <w:rFonts w:ascii="Calibri Light" w:hAnsi="Calibri Light" w:cs="Calibri Light"/>
          <w:sz w:val="24"/>
          <w:szCs w:val="24"/>
          <w:shd w:val="clear" w:color="auto" w:fill="FFFFFF"/>
        </w:rPr>
        <w:t>IETF</w:t>
      </w:r>
      <w:r w:rsidRPr="00410E3F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 został opisany w dokumencie </w:t>
      </w:r>
      <w:r w:rsidRPr="00410E3F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RFC 6797 .</w:t>
      </w:r>
    </w:p>
    <w:p w14:paraId="4D9FF14B" w14:textId="77777777" w:rsidR="00410E3F" w:rsidRPr="00410E3F" w:rsidRDefault="00410E3F" w:rsidP="00410E3F">
      <w:pPr>
        <w:jc w:val="both"/>
        <w:rPr>
          <w:rFonts w:ascii="Calibri Light" w:hAnsi="Calibri Light" w:cs="Calibri Light"/>
          <w:sz w:val="24"/>
          <w:szCs w:val="24"/>
        </w:rPr>
      </w:pPr>
      <w:r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r w:rsidRPr="00410E3F">
        <w:rPr>
          <w:rStyle w:val="harvard-citation"/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JSON Web </w:t>
      </w:r>
      <w:proofErr w:type="spellStart"/>
      <w:r w:rsidRPr="00410E3F">
        <w:rPr>
          <w:rStyle w:val="harvard-citation"/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Token</w:t>
      </w:r>
      <w:proofErr w:type="spellEnd"/>
      <w:r w:rsidRPr="00410E3F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- to internetowy standard do tworzenia, </w:t>
      </w:r>
      <w:proofErr w:type="spellStart"/>
      <w:r w:rsidRPr="00410E3F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ów</w:t>
      </w:r>
      <w:proofErr w:type="spellEnd"/>
      <w:r w:rsidRPr="00410E3F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dostępu opartych na JSON. </w:t>
      </w:r>
      <w:proofErr w:type="spellStart"/>
      <w:r w:rsidRPr="00410E3F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y</w:t>
      </w:r>
      <w:proofErr w:type="spellEnd"/>
      <w:r w:rsidRPr="00410E3F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są podpisywane przy użyciu prywatnego tajnego klucza lub klucza publicznego / prywatnego. Na przykład serwer może wygenerować </w:t>
      </w:r>
      <w:proofErr w:type="spellStart"/>
      <w:r w:rsidRPr="00410E3F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</w:t>
      </w:r>
      <w:proofErr w:type="spellEnd"/>
      <w:r w:rsidRPr="00410E3F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z roszczeniem „zalogowany, jako administrator” i przekazać go klientowi. Klient może następnie użyć tego </w:t>
      </w:r>
      <w:proofErr w:type="spellStart"/>
      <w:r w:rsidRPr="00410E3F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a</w:t>
      </w:r>
      <w:proofErr w:type="spellEnd"/>
      <w:r w:rsidRPr="00410E3F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aby udowodnić, że jest zalogowany, jako administrator.</w:t>
      </w:r>
    </w:p>
    <w:p w14:paraId="0BF8B95E" w14:textId="77777777" w:rsidR="00410E3F" w:rsidRPr="00C30AEC" w:rsidRDefault="00410E3F" w:rsidP="000B4036">
      <w:p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br w:type="page"/>
      </w:r>
    </w:p>
    <w:p w14:paraId="5FEC0CEF" w14:textId="77777777" w:rsidR="008B1E53" w:rsidRPr="00C30AEC" w:rsidRDefault="00EC6A6A" w:rsidP="00EC6A6A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4" w:name="_Toc39325993"/>
      <w:r w:rsidRPr="00C30AEC">
        <w:rPr>
          <w:rFonts w:ascii="Calibri Light" w:hAnsi="Calibri Light" w:cs="Calibri Light"/>
          <w:color w:val="auto"/>
        </w:rPr>
        <w:lastRenderedPageBreak/>
        <w:t>1.4. Użyte technologie</w:t>
      </w:r>
      <w:bookmarkEnd w:id="4"/>
      <w:r w:rsidRPr="00C30AEC">
        <w:rPr>
          <w:rFonts w:ascii="Calibri Light" w:hAnsi="Calibri Light" w:cs="Calibri Light"/>
          <w:color w:val="auto"/>
        </w:rPr>
        <w:t xml:space="preserve"> </w:t>
      </w:r>
    </w:p>
    <w:p w14:paraId="7DB91918" w14:textId="77777777" w:rsidR="00EC6A6A" w:rsidRPr="00C30AEC" w:rsidRDefault="00EC6A6A" w:rsidP="006D29EF">
      <w:pPr>
        <w:pStyle w:val="Nagwek3"/>
        <w:numPr>
          <w:ilvl w:val="2"/>
          <w:numId w:val="8"/>
        </w:numPr>
        <w:spacing w:after="240"/>
        <w:rPr>
          <w:rFonts w:ascii="Calibri Light" w:hAnsi="Calibri Light" w:cs="Calibri Light"/>
          <w:color w:val="auto"/>
        </w:rPr>
      </w:pPr>
      <w:bookmarkStart w:id="5" w:name="_Toc39325994"/>
      <w:r w:rsidRPr="00C30AEC">
        <w:rPr>
          <w:rFonts w:ascii="Calibri Light" w:hAnsi="Calibri Light" w:cs="Calibri Light"/>
          <w:color w:val="auto"/>
        </w:rPr>
        <w:t>Po stronie serwera</w:t>
      </w:r>
      <w:bookmarkEnd w:id="5"/>
    </w:p>
    <w:p w14:paraId="7C9454B6" w14:textId="353CEFFF" w:rsidR="005E0BA8" w:rsidRDefault="006D29EF" w:rsidP="002404CB">
      <w:pPr>
        <w:spacing w:after="240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D1728A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="005E0BA8" w:rsidRPr="00D1728A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D1728A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zaimplementowany z użyciem podejścia określnego jako Clean Architecture, którego celem jest zapewnienie wysokiej skalowalności aplikacji i uniknięcie tworzenia monolitycznej architektury.</w:t>
      </w:r>
      <w:r w:rsidR="002404CB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</w:t>
      </w:r>
      <w:r w:rsidRPr="00D1728A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odejście to zrealizowano przy pomocy wzorca architektonicznego Domain Driven Design (DDD). </w:t>
      </w:r>
      <w:r w:rsidR="002404CB" w:rsidRPr="00D1728A">
        <w:rPr>
          <w:rFonts w:ascii="Calibri Light" w:hAnsi="Calibri Light" w:cs="Calibri Light"/>
          <w:sz w:val="24"/>
          <w:szCs w:val="24"/>
        </w:rPr>
        <w:t>Do stworzenia serwera aplikacji użyto</w:t>
      </w:r>
      <w:r w:rsidR="002404CB">
        <w:rPr>
          <w:rFonts w:ascii="Calibri Light" w:hAnsi="Calibri Light" w:cs="Calibri Light"/>
          <w:sz w:val="24"/>
          <w:szCs w:val="24"/>
        </w:rPr>
        <w:t xml:space="preserve">: </w:t>
      </w:r>
      <w:r w:rsidR="002404CB" w:rsidRPr="002404CB">
        <w:rPr>
          <w:rFonts w:ascii="Calibri Light" w:hAnsi="Calibri Light" w:cs="Calibri Light"/>
          <w:noProof/>
          <w:sz w:val="24"/>
          <w:szCs w:val="24"/>
          <w:lang w:eastAsia="pl-PL"/>
        </w:rPr>
        <w:t>C# 8.0, NET Core 3.1.0, ASP.NET Core MVC</w:t>
      </w:r>
      <w:r w:rsidR="002404CB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, </w:t>
      </w:r>
      <w:r w:rsidR="002404CB" w:rsidRPr="002404CB">
        <w:rPr>
          <w:rFonts w:ascii="Calibri Light" w:hAnsi="Calibri Light" w:cs="Calibri Light"/>
          <w:noProof/>
          <w:sz w:val="24"/>
          <w:szCs w:val="24"/>
          <w:lang w:eastAsia="pl-PL"/>
        </w:rPr>
        <w:t>Microsoft SQL Server 2017</w:t>
      </w:r>
      <w:r w:rsidR="002404CB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. </w:t>
      </w:r>
      <w:r w:rsidRPr="00D1728A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 implementacji zastosowano </w:t>
      </w:r>
      <w:r w:rsidR="002404CB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także </w:t>
      </w:r>
      <w:r w:rsidRPr="00D1728A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następujące biblioteki: </w:t>
      </w:r>
    </w:p>
    <w:tbl>
      <w:tblPr>
        <w:tblStyle w:val="Tabela-Siatka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6"/>
        <w:gridCol w:w="1701"/>
      </w:tblGrid>
      <w:tr w:rsidR="002404CB" w:rsidRPr="00F063FF" w14:paraId="37AD8B50" w14:textId="77777777" w:rsidTr="002404CB">
        <w:trPr>
          <w:trHeight w:val="340"/>
          <w:jc w:val="center"/>
        </w:trPr>
        <w:tc>
          <w:tcPr>
            <w:tcW w:w="623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646D49C" w14:textId="77777777" w:rsidR="002404CB" w:rsidRPr="00F063FF" w:rsidRDefault="002404CB" w:rsidP="00BC567A">
            <w:pPr>
              <w:rPr>
                <w:b/>
                <w:bCs/>
              </w:rPr>
            </w:pPr>
            <w:r w:rsidRPr="00F063FF">
              <w:rPr>
                <w:b/>
                <w:bCs/>
              </w:rPr>
              <w:t>Nazwa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6572183" w14:textId="77777777" w:rsidR="002404CB" w:rsidRPr="00F063FF" w:rsidRDefault="002404CB" w:rsidP="00BC567A">
            <w:pPr>
              <w:rPr>
                <w:b/>
                <w:bCs/>
              </w:rPr>
            </w:pPr>
            <w:r w:rsidRPr="00F063FF">
              <w:rPr>
                <w:b/>
                <w:bCs/>
              </w:rPr>
              <w:t>Wersja</w:t>
            </w:r>
          </w:p>
        </w:tc>
      </w:tr>
      <w:tr w:rsidR="002404CB" w:rsidRPr="00803EDB" w14:paraId="1C6F78D9" w14:textId="77777777" w:rsidTr="002404CB">
        <w:trPr>
          <w:trHeight w:val="312"/>
          <w:jc w:val="center"/>
        </w:trPr>
        <w:tc>
          <w:tcPr>
            <w:tcW w:w="6236" w:type="dxa"/>
            <w:tcBorders>
              <w:top w:val="single" w:sz="12" w:space="0" w:color="auto"/>
            </w:tcBorders>
            <w:vAlign w:val="center"/>
          </w:tcPr>
          <w:p w14:paraId="17C6450C" w14:textId="77777777" w:rsidR="002404CB" w:rsidRPr="00803EDB" w:rsidRDefault="002404CB" w:rsidP="00BC567A">
            <w:proofErr w:type="spellStart"/>
            <w:r>
              <w:t>AutoMapper.Extensions.Microsoft.DependencyInjection</w:t>
            </w:r>
            <w:proofErr w:type="spellEnd"/>
          </w:p>
        </w:tc>
        <w:tc>
          <w:tcPr>
            <w:tcW w:w="1701" w:type="dxa"/>
            <w:tcBorders>
              <w:top w:val="single" w:sz="12" w:space="0" w:color="auto"/>
            </w:tcBorders>
            <w:vAlign w:val="center"/>
          </w:tcPr>
          <w:p w14:paraId="2C538DB1" w14:textId="77777777" w:rsidR="002404CB" w:rsidRPr="00803EDB" w:rsidRDefault="002404CB" w:rsidP="00BC567A">
            <w:r>
              <w:t>7.0.0</w:t>
            </w:r>
          </w:p>
        </w:tc>
      </w:tr>
      <w:tr w:rsidR="002404CB" w:rsidRPr="00803EDB" w14:paraId="6F30520F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7B7BE37C" w14:textId="77777777" w:rsidR="002404CB" w:rsidRPr="00803EDB" w:rsidRDefault="002404CB" w:rsidP="00BC567A">
            <w:proofErr w:type="spellStart"/>
            <w:r>
              <w:t>coverlet.msbuild</w:t>
            </w:r>
            <w:proofErr w:type="spellEnd"/>
          </w:p>
        </w:tc>
        <w:tc>
          <w:tcPr>
            <w:tcW w:w="1701" w:type="dxa"/>
            <w:vAlign w:val="center"/>
          </w:tcPr>
          <w:p w14:paraId="5AD31743" w14:textId="77777777" w:rsidR="002404CB" w:rsidRPr="00803EDB" w:rsidRDefault="002404CB" w:rsidP="00BC567A">
            <w:r>
              <w:t>2.7.0</w:t>
            </w:r>
          </w:p>
        </w:tc>
      </w:tr>
      <w:tr w:rsidR="002404CB" w:rsidRPr="00803EDB" w14:paraId="2D891A57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2BC8F8CB" w14:textId="77777777" w:rsidR="002404CB" w:rsidRPr="00803EDB" w:rsidRDefault="002404CB" w:rsidP="00BC567A">
            <w:proofErr w:type="spellStart"/>
            <w:r>
              <w:t>FluentValidation.AspNetCore</w:t>
            </w:r>
            <w:proofErr w:type="spellEnd"/>
          </w:p>
        </w:tc>
        <w:tc>
          <w:tcPr>
            <w:tcW w:w="1701" w:type="dxa"/>
            <w:vAlign w:val="center"/>
          </w:tcPr>
          <w:p w14:paraId="57FD5A96" w14:textId="77777777" w:rsidR="002404CB" w:rsidRPr="00803EDB" w:rsidRDefault="002404CB" w:rsidP="00BC567A">
            <w:r>
              <w:t>8.6.0</w:t>
            </w:r>
          </w:p>
        </w:tc>
      </w:tr>
      <w:tr w:rsidR="002404CB" w:rsidRPr="00803EDB" w14:paraId="6B736966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7FC43A04" w14:textId="77777777" w:rsidR="002404CB" w:rsidRPr="00803EDB" w:rsidRDefault="002404CB" w:rsidP="00BC567A">
            <w:proofErr w:type="spellStart"/>
            <w:r>
              <w:t>MediatR</w:t>
            </w:r>
            <w:proofErr w:type="spellEnd"/>
          </w:p>
        </w:tc>
        <w:tc>
          <w:tcPr>
            <w:tcW w:w="1701" w:type="dxa"/>
            <w:vAlign w:val="center"/>
          </w:tcPr>
          <w:p w14:paraId="25F2B76C" w14:textId="77777777" w:rsidR="002404CB" w:rsidRPr="00803EDB" w:rsidRDefault="002404CB" w:rsidP="00BC567A">
            <w:r>
              <w:t>7.0.0</w:t>
            </w:r>
          </w:p>
        </w:tc>
      </w:tr>
      <w:tr w:rsidR="002404CB" w:rsidRPr="00803EDB" w14:paraId="582CDF87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459F4C9D" w14:textId="77777777" w:rsidR="002404CB" w:rsidRPr="00803EDB" w:rsidRDefault="002404CB" w:rsidP="00BC567A">
            <w:proofErr w:type="spellStart"/>
            <w:r>
              <w:t>MediatR.Extensions.Microsoft.DependencyInjection</w:t>
            </w:r>
            <w:proofErr w:type="spellEnd"/>
          </w:p>
        </w:tc>
        <w:tc>
          <w:tcPr>
            <w:tcW w:w="1701" w:type="dxa"/>
            <w:vAlign w:val="center"/>
          </w:tcPr>
          <w:p w14:paraId="0B4B05DE" w14:textId="77777777" w:rsidR="002404CB" w:rsidRPr="00803EDB" w:rsidRDefault="002404CB" w:rsidP="00BC567A">
            <w:r>
              <w:t>7.0.0</w:t>
            </w:r>
          </w:p>
        </w:tc>
      </w:tr>
      <w:tr w:rsidR="002404CB" w:rsidRPr="00803EDB" w14:paraId="2BAFD5DB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4C881BA1" w14:textId="77777777" w:rsidR="002404CB" w:rsidRPr="00803EDB" w:rsidRDefault="002404CB" w:rsidP="00BC567A">
            <w:proofErr w:type="spellStart"/>
            <w:r>
              <w:t>Microsoft.AspNetCore</w:t>
            </w:r>
            <w:proofErr w:type="spellEnd"/>
          </w:p>
        </w:tc>
        <w:tc>
          <w:tcPr>
            <w:tcW w:w="1701" w:type="dxa"/>
            <w:vAlign w:val="center"/>
          </w:tcPr>
          <w:p w14:paraId="1C98C44F" w14:textId="77777777" w:rsidR="002404CB" w:rsidRPr="00803EDB" w:rsidRDefault="002404CB" w:rsidP="00BC567A">
            <w:r>
              <w:t>2.2.0</w:t>
            </w:r>
          </w:p>
        </w:tc>
      </w:tr>
      <w:tr w:rsidR="002404CB" w:rsidRPr="00803EDB" w14:paraId="6A791A8D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13ABED28" w14:textId="77777777" w:rsidR="002404CB" w:rsidRPr="00803EDB" w:rsidRDefault="002404CB" w:rsidP="00BC567A">
            <w:proofErr w:type="spellStart"/>
            <w:r>
              <w:t>Microsoft.AspNetCore.Authentication.JwtBearer</w:t>
            </w:r>
            <w:proofErr w:type="spellEnd"/>
          </w:p>
        </w:tc>
        <w:tc>
          <w:tcPr>
            <w:tcW w:w="1701" w:type="dxa"/>
            <w:vAlign w:val="center"/>
          </w:tcPr>
          <w:p w14:paraId="45B5CCA8" w14:textId="77777777" w:rsidR="002404CB" w:rsidRPr="00803EDB" w:rsidRDefault="002404CB" w:rsidP="00BC567A">
            <w:r>
              <w:t>3.1.0</w:t>
            </w:r>
          </w:p>
        </w:tc>
      </w:tr>
      <w:tr w:rsidR="002404CB" w:rsidRPr="00803EDB" w14:paraId="517F5B73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42FC850A" w14:textId="77777777" w:rsidR="002404CB" w:rsidRPr="00803EDB" w:rsidRDefault="002404CB" w:rsidP="00BC567A">
            <w:proofErr w:type="spellStart"/>
            <w:r>
              <w:t>Microsoft.AspNetCore.Mvc</w:t>
            </w:r>
            <w:proofErr w:type="spellEnd"/>
          </w:p>
        </w:tc>
        <w:tc>
          <w:tcPr>
            <w:tcW w:w="1701" w:type="dxa"/>
            <w:vAlign w:val="center"/>
          </w:tcPr>
          <w:p w14:paraId="6C88A719" w14:textId="77777777" w:rsidR="002404CB" w:rsidRPr="00803EDB" w:rsidRDefault="002404CB" w:rsidP="00BC567A">
            <w:r>
              <w:t>2.2.0</w:t>
            </w:r>
          </w:p>
        </w:tc>
      </w:tr>
      <w:tr w:rsidR="002404CB" w:rsidRPr="00803EDB" w14:paraId="601EB8C4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1DE41DE0" w14:textId="77777777" w:rsidR="002404CB" w:rsidRPr="00803EDB" w:rsidRDefault="002404CB" w:rsidP="00BC567A">
            <w:proofErr w:type="spellStart"/>
            <w:r>
              <w:t>Microsoft.EntityFrameworkCore</w:t>
            </w:r>
            <w:proofErr w:type="spellEnd"/>
          </w:p>
        </w:tc>
        <w:tc>
          <w:tcPr>
            <w:tcW w:w="1701" w:type="dxa"/>
            <w:vAlign w:val="center"/>
          </w:tcPr>
          <w:p w14:paraId="535ADEB5" w14:textId="77777777" w:rsidR="002404CB" w:rsidRPr="00803EDB" w:rsidRDefault="002404CB" w:rsidP="00BC567A">
            <w:r>
              <w:t>3.1.0</w:t>
            </w:r>
          </w:p>
        </w:tc>
      </w:tr>
      <w:tr w:rsidR="002404CB" w:rsidRPr="00803EDB" w14:paraId="21E65DB3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15A33071" w14:textId="77777777" w:rsidR="002404CB" w:rsidRPr="00803EDB" w:rsidRDefault="002404CB" w:rsidP="00BC567A">
            <w:proofErr w:type="spellStart"/>
            <w:r>
              <w:t>Microsoft.EntityFrameworkCore.Design</w:t>
            </w:r>
            <w:proofErr w:type="spellEnd"/>
          </w:p>
        </w:tc>
        <w:tc>
          <w:tcPr>
            <w:tcW w:w="1701" w:type="dxa"/>
            <w:vAlign w:val="center"/>
          </w:tcPr>
          <w:p w14:paraId="30860E7B" w14:textId="77777777" w:rsidR="002404CB" w:rsidRPr="00803EDB" w:rsidRDefault="002404CB" w:rsidP="00BC567A">
            <w:r>
              <w:t>3.1.0</w:t>
            </w:r>
          </w:p>
        </w:tc>
      </w:tr>
      <w:tr w:rsidR="002404CB" w:rsidRPr="00803EDB" w14:paraId="05B051FE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1DA56DC7" w14:textId="77777777" w:rsidR="002404CB" w:rsidRPr="00803EDB" w:rsidRDefault="002404CB" w:rsidP="00BC567A">
            <w:proofErr w:type="spellStart"/>
            <w:r>
              <w:t>Microsoft.EntityFrameworkCore.InMemory</w:t>
            </w:r>
            <w:proofErr w:type="spellEnd"/>
          </w:p>
        </w:tc>
        <w:tc>
          <w:tcPr>
            <w:tcW w:w="1701" w:type="dxa"/>
            <w:vAlign w:val="center"/>
          </w:tcPr>
          <w:p w14:paraId="6E712549" w14:textId="77777777" w:rsidR="002404CB" w:rsidRPr="00803EDB" w:rsidRDefault="002404CB" w:rsidP="00BC567A">
            <w:r>
              <w:t>3.1.0</w:t>
            </w:r>
          </w:p>
        </w:tc>
      </w:tr>
      <w:tr w:rsidR="002404CB" w:rsidRPr="00803EDB" w14:paraId="301F4B86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5846231C" w14:textId="77777777" w:rsidR="002404CB" w:rsidRPr="00803EDB" w:rsidRDefault="002404CB" w:rsidP="00BC567A">
            <w:proofErr w:type="spellStart"/>
            <w:r>
              <w:t>Microsoft.EntityFrameworkCore.SqlServer</w:t>
            </w:r>
            <w:proofErr w:type="spellEnd"/>
          </w:p>
        </w:tc>
        <w:tc>
          <w:tcPr>
            <w:tcW w:w="1701" w:type="dxa"/>
            <w:vAlign w:val="center"/>
          </w:tcPr>
          <w:p w14:paraId="15BDDEF6" w14:textId="77777777" w:rsidR="002404CB" w:rsidRPr="00803EDB" w:rsidRDefault="002404CB" w:rsidP="00BC567A">
            <w:r>
              <w:t>3.1.0</w:t>
            </w:r>
          </w:p>
        </w:tc>
      </w:tr>
      <w:tr w:rsidR="002404CB" w:rsidRPr="00803EDB" w14:paraId="0BF085C9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3BA12A72" w14:textId="77777777" w:rsidR="002404CB" w:rsidRPr="00803EDB" w:rsidRDefault="002404CB" w:rsidP="00BC567A">
            <w:proofErr w:type="spellStart"/>
            <w:r>
              <w:t>Microsoft.EntityFrameworkCore.Tools</w:t>
            </w:r>
            <w:proofErr w:type="spellEnd"/>
          </w:p>
        </w:tc>
        <w:tc>
          <w:tcPr>
            <w:tcW w:w="1701" w:type="dxa"/>
            <w:vAlign w:val="center"/>
          </w:tcPr>
          <w:p w14:paraId="30E63E4B" w14:textId="77777777" w:rsidR="002404CB" w:rsidRPr="00803EDB" w:rsidRDefault="002404CB" w:rsidP="00BC567A">
            <w:r>
              <w:t>3.1.0</w:t>
            </w:r>
          </w:p>
        </w:tc>
      </w:tr>
      <w:tr w:rsidR="002404CB" w:rsidRPr="00803EDB" w14:paraId="0C060DF9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25492EE3" w14:textId="77777777" w:rsidR="002404CB" w:rsidRPr="00803EDB" w:rsidRDefault="002404CB" w:rsidP="00BC567A">
            <w:proofErr w:type="spellStart"/>
            <w:r>
              <w:t>Microsoft.Extensions.CommandLineUtils</w:t>
            </w:r>
            <w:proofErr w:type="spellEnd"/>
          </w:p>
        </w:tc>
        <w:tc>
          <w:tcPr>
            <w:tcW w:w="1701" w:type="dxa"/>
            <w:vAlign w:val="center"/>
          </w:tcPr>
          <w:p w14:paraId="03987D28" w14:textId="77777777" w:rsidR="002404CB" w:rsidRPr="00803EDB" w:rsidRDefault="002404CB" w:rsidP="00BC567A">
            <w:r>
              <w:t>1.1.1</w:t>
            </w:r>
          </w:p>
        </w:tc>
      </w:tr>
      <w:tr w:rsidR="002404CB" w:rsidRPr="00803EDB" w14:paraId="742CCF5B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5F52C3E6" w14:textId="77777777" w:rsidR="002404CB" w:rsidRPr="00803EDB" w:rsidRDefault="002404CB" w:rsidP="00BC567A">
            <w:proofErr w:type="spellStart"/>
            <w:r w:rsidRPr="00803EDB">
              <w:t>Microsoft.Extensions.Configuration</w:t>
            </w:r>
            <w:r>
              <w:t>.EnvironmentVariables</w:t>
            </w:r>
            <w:proofErr w:type="spellEnd"/>
          </w:p>
        </w:tc>
        <w:tc>
          <w:tcPr>
            <w:tcW w:w="1701" w:type="dxa"/>
            <w:vAlign w:val="center"/>
          </w:tcPr>
          <w:p w14:paraId="05324279" w14:textId="77777777" w:rsidR="002404CB" w:rsidRPr="00803EDB" w:rsidRDefault="002404CB" w:rsidP="00BC567A">
            <w:r>
              <w:t>3.1.0</w:t>
            </w:r>
          </w:p>
        </w:tc>
      </w:tr>
      <w:tr w:rsidR="002404CB" w:rsidRPr="00803EDB" w14:paraId="464F9083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761BC71F" w14:textId="77777777" w:rsidR="002404CB" w:rsidRPr="00803EDB" w:rsidRDefault="002404CB" w:rsidP="00BC567A">
            <w:proofErr w:type="spellStart"/>
            <w:r w:rsidRPr="00803EDB">
              <w:t>Microsoft.Extensions.Configuration</w:t>
            </w:r>
            <w:r>
              <w:t>.Json</w:t>
            </w:r>
            <w:proofErr w:type="spellEnd"/>
          </w:p>
        </w:tc>
        <w:tc>
          <w:tcPr>
            <w:tcW w:w="1701" w:type="dxa"/>
            <w:vAlign w:val="center"/>
          </w:tcPr>
          <w:p w14:paraId="22B2F436" w14:textId="77777777" w:rsidR="002404CB" w:rsidRPr="00803EDB" w:rsidRDefault="002404CB" w:rsidP="00BC567A">
            <w:r>
              <w:t>3.1.0</w:t>
            </w:r>
          </w:p>
        </w:tc>
      </w:tr>
      <w:tr w:rsidR="002404CB" w:rsidRPr="00803EDB" w14:paraId="3440E194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7567C3B5" w14:textId="77777777" w:rsidR="002404CB" w:rsidRPr="00803EDB" w:rsidRDefault="002404CB" w:rsidP="00BC567A">
            <w:proofErr w:type="spellStart"/>
            <w:r w:rsidRPr="00803EDB">
              <w:t>Microsoft.</w:t>
            </w:r>
            <w:r>
              <w:t>NET.Test.Sdk</w:t>
            </w:r>
            <w:proofErr w:type="spellEnd"/>
          </w:p>
        </w:tc>
        <w:tc>
          <w:tcPr>
            <w:tcW w:w="1701" w:type="dxa"/>
            <w:vAlign w:val="center"/>
          </w:tcPr>
          <w:p w14:paraId="28CBF9F5" w14:textId="77777777" w:rsidR="002404CB" w:rsidRPr="00803EDB" w:rsidRDefault="002404CB" w:rsidP="00BC567A">
            <w:r>
              <w:t>16.4.0</w:t>
            </w:r>
          </w:p>
        </w:tc>
      </w:tr>
      <w:tr w:rsidR="002404CB" w:rsidRPr="00803EDB" w14:paraId="5CC376AE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381ABFBC" w14:textId="77777777" w:rsidR="002404CB" w:rsidRPr="00803EDB" w:rsidRDefault="002404CB" w:rsidP="00BC567A">
            <w:proofErr w:type="spellStart"/>
            <w:r>
              <w:t>Sentry.Serilog</w:t>
            </w:r>
            <w:proofErr w:type="spellEnd"/>
          </w:p>
        </w:tc>
        <w:tc>
          <w:tcPr>
            <w:tcW w:w="1701" w:type="dxa"/>
            <w:vAlign w:val="center"/>
          </w:tcPr>
          <w:p w14:paraId="753A6862" w14:textId="77777777" w:rsidR="002404CB" w:rsidRPr="00803EDB" w:rsidRDefault="002404CB" w:rsidP="00BC567A">
            <w:r>
              <w:t>1.2.0</w:t>
            </w:r>
          </w:p>
        </w:tc>
      </w:tr>
      <w:tr w:rsidR="002404CB" w:rsidRPr="00803EDB" w14:paraId="10E8CF96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51ACCD72" w14:textId="77777777" w:rsidR="002404CB" w:rsidRPr="00803EDB" w:rsidRDefault="002404CB" w:rsidP="00BC567A">
            <w:proofErr w:type="spellStart"/>
            <w:r>
              <w:t>Serilog.AspNetCore</w:t>
            </w:r>
            <w:proofErr w:type="spellEnd"/>
          </w:p>
        </w:tc>
        <w:tc>
          <w:tcPr>
            <w:tcW w:w="1701" w:type="dxa"/>
            <w:vAlign w:val="center"/>
          </w:tcPr>
          <w:p w14:paraId="6D527F41" w14:textId="77777777" w:rsidR="002404CB" w:rsidRPr="00803EDB" w:rsidRDefault="002404CB" w:rsidP="00BC567A">
            <w:r>
              <w:t>3.2.0</w:t>
            </w:r>
          </w:p>
        </w:tc>
      </w:tr>
      <w:tr w:rsidR="002404CB" w:rsidRPr="00803EDB" w14:paraId="2A5642F0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4E70616B" w14:textId="77777777" w:rsidR="002404CB" w:rsidRPr="00803EDB" w:rsidRDefault="002404CB" w:rsidP="00BC567A">
            <w:proofErr w:type="spellStart"/>
            <w:r w:rsidRPr="00803EDB">
              <w:t>Serilog.Enrichers.Memory</w:t>
            </w:r>
            <w:proofErr w:type="spellEnd"/>
          </w:p>
        </w:tc>
        <w:tc>
          <w:tcPr>
            <w:tcW w:w="1701" w:type="dxa"/>
            <w:vAlign w:val="center"/>
          </w:tcPr>
          <w:p w14:paraId="48561AFD" w14:textId="77777777" w:rsidR="002404CB" w:rsidRPr="00803EDB" w:rsidRDefault="002404CB" w:rsidP="00BC567A">
            <w:r w:rsidRPr="00803EDB">
              <w:t>1.0.4</w:t>
            </w:r>
          </w:p>
        </w:tc>
      </w:tr>
      <w:tr w:rsidR="002404CB" w:rsidRPr="00803EDB" w14:paraId="15916C0A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4A52C1A9" w14:textId="77777777" w:rsidR="002404CB" w:rsidRPr="00803EDB" w:rsidRDefault="002404CB" w:rsidP="00BC567A">
            <w:proofErr w:type="spellStart"/>
            <w:r w:rsidRPr="00803EDB">
              <w:t>Serilog.Enrichers.Process</w:t>
            </w:r>
            <w:proofErr w:type="spellEnd"/>
          </w:p>
        </w:tc>
        <w:tc>
          <w:tcPr>
            <w:tcW w:w="1701" w:type="dxa"/>
            <w:vAlign w:val="center"/>
          </w:tcPr>
          <w:p w14:paraId="63DC4D61" w14:textId="77777777" w:rsidR="002404CB" w:rsidRPr="00803EDB" w:rsidRDefault="002404CB" w:rsidP="00BC567A">
            <w:r w:rsidRPr="00803EDB">
              <w:t>2.0.1</w:t>
            </w:r>
          </w:p>
        </w:tc>
      </w:tr>
      <w:tr w:rsidR="002404CB" w:rsidRPr="00803EDB" w14:paraId="64EE632E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06EA8165" w14:textId="77777777" w:rsidR="002404CB" w:rsidRPr="00803EDB" w:rsidRDefault="002404CB" w:rsidP="00BC567A">
            <w:proofErr w:type="spellStart"/>
            <w:r w:rsidRPr="00803EDB">
              <w:t>Serilog.Enrichers.Thread</w:t>
            </w:r>
            <w:proofErr w:type="spellEnd"/>
          </w:p>
        </w:tc>
        <w:tc>
          <w:tcPr>
            <w:tcW w:w="1701" w:type="dxa"/>
            <w:vAlign w:val="center"/>
          </w:tcPr>
          <w:p w14:paraId="6D72B749" w14:textId="77777777" w:rsidR="002404CB" w:rsidRPr="00803EDB" w:rsidRDefault="002404CB" w:rsidP="00BC567A">
            <w:r w:rsidRPr="00803EDB">
              <w:t>3.1.0</w:t>
            </w:r>
          </w:p>
        </w:tc>
      </w:tr>
      <w:tr w:rsidR="002404CB" w:rsidRPr="00803EDB" w14:paraId="7EC390FC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285FB8B3" w14:textId="77777777" w:rsidR="002404CB" w:rsidRPr="00803EDB" w:rsidRDefault="002404CB" w:rsidP="00BC567A">
            <w:proofErr w:type="spellStart"/>
            <w:r w:rsidRPr="00803EDB">
              <w:t>Serilog.Sinks.Async</w:t>
            </w:r>
            <w:proofErr w:type="spellEnd"/>
          </w:p>
        </w:tc>
        <w:tc>
          <w:tcPr>
            <w:tcW w:w="1701" w:type="dxa"/>
            <w:vAlign w:val="center"/>
          </w:tcPr>
          <w:p w14:paraId="7B3D6E76" w14:textId="77777777" w:rsidR="002404CB" w:rsidRPr="00803EDB" w:rsidRDefault="002404CB" w:rsidP="00BC567A">
            <w:r w:rsidRPr="00803EDB">
              <w:t>1.4.0</w:t>
            </w:r>
          </w:p>
        </w:tc>
      </w:tr>
      <w:tr w:rsidR="002404CB" w:rsidRPr="00803EDB" w14:paraId="0930D860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2F9E17F2" w14:textId="77777777" w:rsidR="002404CB" w:rsidRPr="00803EDB" w:rsidRDefault="002404CB" w:rsidP="00BC567A">
            <w:proofErr w:type="spellStart"/>
            <w:r>
              <w:t>Serilog.Sinks.Console</w:t>
            </w:r>
            <w:proofErr w:type="spellEnd"/>
          </w:p>
        </w:tc>
        <w:tc>
          <w:tcPr>
            <w:tcW w:w="1701" w:type="dxa"/>
            <w:vAlign w:val="center"/>
          </w:tcPr>
          <w:p w14:paraId="5F097741" w14:textId="77777777" w:rsidR="002404CB" w:rsidRPr="00803EDB" w:rsidRDefault="002404CB" w:rsidP="00BC567A">
            <w:r>
              <w:t>3.1.1</w:t>
            </w:r>
          </w:p>
        </w:tc>
      </w:tr>
      <w:tr w:rsidR="002404CB" w:rsidRPr="00803EDB" w14:paraId="12B4B7E3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31E99399" w14:textId="77777777" w:rsidR="002404CB" w:rsidRPr="00803EDB" w:rsidRDefault="002404CB" w:rsidP="00BC567A">
            <w:proofErr w:type="spellStart"/>
            <w:r>
              <w:t>Serilog.Sinks.File</w:t>
            </w:r>
            <w:proofErr w:type="spellEnd"/>
          </w:p>
        </w:tc>
        <w:tc>
          <w:tcPr>
            <w:tcW w:w="1701" w:type="dxa"/>
            <w:vAlign w:val="center"/>
          </w:tcPr>
          <w:p w14:paraId="68D01B50" w14:textId="77777777" w:rsidR="002404CB" w:rsidRPr="00803EDB" w:rsidRDefault="002404CB" w:rsidP="00BC567A">
            <w:r>
              <w:t>4.1.0</w:t>
            </w:r>
          </w:p>
        </w:tc>
      </w:tr>
      <w:tr w:rsidR="002404CB" w:rsidRPr="00803EDB" w14:paraId="7E4121C6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39FF418D" w14:textId="77777777" w:rsidR="002404CB" w:rsidRPr="00803EDB" w:rsidRDefault="002404CB" w:rsidP="00BC567A">
            <w:proofErr w:type="spellStart"/>
            <w:r>
              <w:t>Shouldly</w:t>
            </w:r>
            <w:proofErr w:type="spellEnd"/>
          </w:p>
        </w:tc>
        <w:tc>
          <w:tcPr>
            <w:tcW w:w="1701" w:type="dxa"/>
            <w:vAlign w:val="center"/>
          </w:tcPr>
          <w:p w14:paraId="1082A002" w14:textId="77777777" w:rsidR="002404CB" w:rsidRPr="00803EDB" w:rsidRDefault="002404CB" w:rsidP="00BC567A">
            <w:r>
              <w:t>3.0.2</w:t>
            </w:r>
          </w:p>
        </w:tc>
      </w:tr>
      <w:tr w:rsidR="002404CB" w:rsidRPr="00803EDB" w14:paraId="6EBCF0BE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23B999D9" w14:textId="77777777" w:rsidR="002404CB" w:rsidRDefault="002404CB" w:rsidP="00BC567A">
            <w:proofErr w:type="spellStart"/>
            <w:r>
              <w:t>Swashbuckle.AspNetCore</w:t>
            </w:r>
            <w:proofErr w:type="spellEnd"/>
          </w:p>
        </w:tc>
        <w:tc>
          <w:tcPr>
            <w:tcW w:w="1701" w:type="dxa"/>
            <w:vAlign w:val="center"/>
          </w:tcPr>
          <w:p w14:paraId="224FE97C" w14:textId="77777777" w:rsidR="002404CB" w:rsidRDefault="002404CB" w:rsidP="00BC567A">
            <w:r>
              <w:t>5.0.0-rc4</w:t>
            </w:r>
          </w:p>
        </w:tc>
      </w:tr>
      <w:tr w:rsidR="002404CB" w:rsidRPr="00803EDB" w14:paraId="34B4E7CF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616C99CA" w14:textId="77777777" w:rsidR="002404CB" w:rsidRDefault="002404CB" w:rsidP="00BC567A">
            <w:proofErr w:type="spellStart"/>
            <w:r>
              <w:t>Swashbuckle.AspNetCore.Annotations</w:t>
            </w:r>
            <w:proofErr w:type="spellEnd"/>
          </w:p>
        </w:tc>
        <w:tc>
          <w:tcPr>
            <w:tcW w:w="1701" w:type="dxa"/>
            <w:vAlign w:val="center"/>
          </w:tcPr>
          <w:p w14:paraId="1E54C276" w14:textId="77777777" w:rsidR="002404CB" w:rsidRDefault="002404CB" w:rsidP="00BC567A">
            <w:r>
              <w:t>5.0.0-rc4</w:t>
            </w:r>
          </w:p>
        </w:tc>
      </w:tr>
      <w:tr w:rsidR="002404CB" w:rsidRPr="00803EDB" w14:paraId="5EFE3857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1B2DB9DB" w14:textId="77777777" w:rsidR="002404CB" w:rsidRDefault="002404CB" w:rsidP="00BC567A">
            <w:proofErr w:type="spellStart"/>
            <w:r>
              <w:t>System.IdentityModel.Tokens.Jwt</w:t>
            </w:r>
            <w:proofErr w:type="spellEnd"/>
          </w:p>
        </w:tc>
        <w:tc>
          <w:tcPr>
            <w:tcW w:w="1701" w:type="dxa"/>
            <w:vAlign w:val="center"/>
          </w:tcPr>
          <w:p w14:paraId="443FCF3D" w14:textId="77777777" w:rsidR="002404CB" w:rsidRDefault="002404CB" w:rsidP="00BC567A">
            <w:r>
              <w:t>5.6.0</w:t>
            </w:r>
          </w:p>
        </w:tc>
      </w:tr>
      <w:tr w:rsidR="002404CB" w:rsidRPr="00803EDB" w14:paraId="6DA2E478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59C451FF" w14:textId="77777777" w:rsidR="002404CB" w:rsidRDefault="002404CB" w:rsidP="00BC567A">
            <w:proofErr w:type="spellStart"/>
            <w:r>
              <w:t>xunit</w:t>
            </w:r>
            <w:proofErr w:type="spellEnd"/>
          </w:p>
        </w:tc>
        <w:tc>
          <w:tcPr>
            <w:tcW w:w="1701" w:type="dxa"/>
            <w:vAlign w:val="center"/>
          </w:tcPr>
          <w:p w14:paraId="5B8A8F28" w14:textId="77777777" w:rsidR="002404CB" w:rsidRDefault="002404CB" w:rsidP="00BC567A">
            <w:r>
              <w:t>2.4.1</w:t>
            </w:r>
          </w:p>
        </w:tc>
      </w:tr>
      <w:tr w:rsidR="002404CB" w:rsidRPr="00803EDB" w14:paraId="0D6A4042" w14:textId="77777777" w:rsidTr="002404CB">
        <w:trPr>
          <w:trHeight w:val="312"/>
          <w:jc w:val="center"/>
        </w:trPr>
        <w:tc>
          <w:tcPr>
            <w:tcW w:w="6236" w:type="dxa"/>
            <w:vAlign w:val="center"/>
          </w:tcPr>
          <w:p w14:paraId="1D23C1DD" w14:textId="77777777" w:rsidR="002404CB" w:rsidRPr="00803EDB" w:rsidRDefault="002404CB" w:rsidP="00BC567A">
            <w:proofErr w:type="spellStart"/>
            <w:r>
              <w:t>xunit.runner.visualstudio</w:t>
            </w:r>
            <w:proofErr w:type="spellEnd"/>
          </w:p>
        </w:tc>
        <w:tc>
          <w:tcPr>
            <w:tcW w:w="1701" w:type="dxa"/>
            <w:vAlign w:val="center"/>
          </w:tcPr>
          <w:p w14:paraId="7FD0EEE8" w14:textId="77777777" w:rsidR="002404CB" w:rsidRPr="00803EDB" w:rsidRDefault="002404CB" w:rsidP="00BC567A">
            <w:r>
              <w:t>2.4.1</w:t>
            </w:r>
          </w:p>
        </w:tc>
      </w:tr>
    </w:tbl>
    <w:p w14:paraId="4B0B7E9C" w14:textId="130504B6" w:rsidR="002404CB" w:rsidRDefault="002404CB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6182C453" w14:textId="77777777" w:rsidR="005E0BA8" w:rsidRDefault="005E0BA8" w:rsidP="006D29EF">
      <w:pPr>
        <w:spacing w:after="0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70B287E1" w14:textId="77777777" w:rsidR="006D29EF" w:rsidRDefault="006D29EF" w:rsidP="005E0BA8">
      <w:pPr>
        <w:spacing w:after="0"/>
        <w:jc w:val="center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6D29EF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inline distT="0" distB="0" distL="0" distR="0" wp14:anchorId="5D500364" wp14:editId="619EF422">
            <wp:extent cx="3354231" cy="3240000"/>
            <wp:effectExtent l="19050" t="0" r="0" b="0"/>
            <wp:docPr id="11" name="Obraz 5" descr="C:\Users\micha\Desktop\GitKraken\pkp-app\docs\Diagrams\TrainsOnline 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icha\Desktop\GitKraken\pkp-app\docs\Diagrams\TrainsOnline Architectur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4231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3B9E1" w14:textId="7DCFDFF3" w:rsidR="006D29EF" w:rsidRPr="00D1728A" w:rsidRDefault="006D29EF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D1728A">
        <w:rPr>
          <w:rFonts w:ascii="Calibri Light" w:hAnsi="Calibri Light" w:cs="Calibri Light"/>
          <w:noProof/>
          <w:sz w:val="24"/>
          <w:szCs w:val="24"/>
          <w:lang w:eastAsia="pl-PL"/>
        </w:rPr>
        <w:t>Wzorzec DDD wymaga również podziału projektu na następujące warstwy:</w:t>
      </w:r>
    </w:p>
    <w:p w14:paraId="6BCE9905" w14:textId="6D8C9D59" w:rsidR="006D29EF" w:rsidRPr="002404CB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2404CB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spólną – obejmuje wszystkie kwestie przekrojowe, czyli klasy i interfejsy wspólne dla różnych warstw; </w:t>
      </w:r>
    </w:p>
    <w:p w14:paraId="6FD13C11" w14:textId="6FB93F7D" w:rsidR="006D29EF" w:rsidRPr="002404CB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2404CB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ezentacji – zawiera kontrolery, punkty dostępowe do REST API oraz aplikację Swagger; </w:t>
      </w:r>
    </w:p>
    <w:p w14:paraId="48FA3DB4" w14:textId="09B3DF1A" w:rsidR="006D29EF" w:rsidRPr="002404CB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2404CB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aplikacji – zawiera całą logikę. Warstwa jest zależna wyłącznie od warstwy domeny, są w niej zdefiniowane interfejsy, np. repozytorium lub jednostki pracy (Unit of Work), których implementacja znajduje się w innych warstwach. Oznacza to, że DDD wykorzystuje wzorzec odwrócenia sterowania (inversion of control). Przykładowo, jeśli aplikacja musi uzyskać dostęp do usługi powiadomień, do warstwy aplikacji zostanie dodany nowy interfejs, a implementacja zostanie utworzona w ramach warstwy infrastruktury; </w:t>
      </w:r>
    </w:p>
    <w:p w14:paraId="431E0106" w14:textId="737FB26C" w:rsidR="006D29EF" w:rsidRPr="002404CB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2404CB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omeny – zawiera dane, wyliczenia, wyjątki i logikę specyficzną dla domeny; </w:t>
      </w:r>
    </w:p>
    <w:p w14:paraId="711A2CD3" w14:textId="24E13348" w:rsidR="006D29EF" w:rsidRPr="002404CB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2404CB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infrastruktury – zawiera klasy dostępu do zasobów zewnętrznych, takich jak: baza danych, systemy plików i poczta elektroniczna. Klasy te opierają się na interfejsach zdefiniowanych w warstwie aplikacji. W warstwie znajduje się również podwarstwa Persistence, w której zawarta jest cała konfiguracja bazy danych. </w:t>
      </w:r>
    </w:p>
    <w:p w14:paraId="14369F34" w14:textId="77777777" w:rsidR="005E0BA8" w:rsidRPr="00D1728A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0E864DCF" w14:textId="77777777" w:rsidR="005E0BA8" w:rsidRPr="00D1728A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D1728A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 projekcie z uwagi na małą liczbę obiektów domenowych, a tym samym tabel w bazie danych, zastosowano podejście grupowania klas w: </w:t>
      </w:r>
    </w:p>
    <w:p w14:paraId="5163AF5A" w14:textId="37FD37FC" w:rsidR="005E0BA8" w:rsidRPr="002404CB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2404CB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ojekty (biblioteki) w oparciu o warstwy określone przez DDD (package by layer), </w:t>
      </w:r>
    </w:p>
    <w:p w14:paraId="784AEF87" w14:textId="3CECCF5C" w:rsidR="005E0BA8" w:rsidRPr="002404CB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2404CB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funkcjonalności (package by feature) na poziomie folderów i przestrzeni nazw w poszczególnych warstwach. </w:t>
      </w:r>
    </w:p>
    <w:p w14:paraId="6DD3F418" w14:textId="77777777" w:rsidR="005E0BA8" w:rsidRPr="00D1728A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D1728A">
        <w:rPr>
          <w:rFonts w:ascii="Calibri Light" w:hAnsi="Calibri Light" w:cs="Calibri Light"/>
          <w:noProof/>
          <w:sz w:val="24"/>
          <w:szCs w:val="24"/>
          <w:lang w:eastAsia="pl-PL"/>
        </w:rPr>
        <w:lastRenderedPageBreak/>
        <w:t>Rozwiązanie te jest wystarczające do zapewnienia czystego kodu oraz architektury w przypadku tego modułu. Ponadto nie wymaga implementowania m.in. koncepcji ograniczonych kontekstów (bounded contexts).</w:t>
      </w:r>
    </w:p>
    <w:p w14:paraId="774825D7" w14:textId="77777777" w:rsidR="005E0BA8" w:rsidRPr="00D1728A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25E0A351" w14:textId="77777777" w:rsidR="005E0BA8" w:rsidRPr="00D1728A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D1728A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D1728A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wdrożony na platformie Azure na maszynie wirtualnej typu Standard B2s, wyposażonej w dwa wirtualne procesory oraz 4 GB pamięci operacyjnej. Do maszyny podpięte są dwa dyski SSD typu Premium SSD, charakteryzujące się maksymalną liczbą operacji na sekundę (IOPS) równą 120 i przepływnością maksymalną na poziomie 25 MB/s, oraz jeden dysk tymczasowy o maksymalnej wartości IOPS równej 1600 i maksymalnej przepływności 15 MB/s : </w:t>
      </w:r>
    </w:p>
    <w:p w14:paraId="35E617CB" w14:textId="77777777" w:rsidR="005E0BA8" w:rsidRPr="00D1728A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D1728A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OS Disk – dysk systemowy o pojemności 30 GB z systemem operacyjnym Ubuntu w wersji 18.04 oraz aplikacjami: .NET Core 3.1.0 Runtime, Microsoft SQL Server 2017 Express Edition, nginx, Azure DevOps Agent, supervizor; </w:t>
      </w:r>
    </w:p>
    <w:p w14:paraId="572B9785" w14:textId="77777777" w:rsidR="005E0BA8" w:rsidRPr="00D1728A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D1728A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ataDisk0 – dysk o pojemności 16 GB zawierający aplikację ‘’’oraz pliki dziennika aplikacji, tzw. logi; </w:t>
      </w:r>
    </w:p>
    <w:p w14:paraId="3E609BD0" w14:textId="77777777" w:rsidR="005E0BA8" w:rsidRPr="00D1728A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D1728A">
        <w:rPr>
          <w:rFonts w:ascii="Calibri Light" w:hAnsi="Calibri Light" w:cs="Calibri Light"/>
          <w:noProof/>
          <w:sz w:val="24"/>
          <w:szCs w:val="24"/>
          <w:lang w:eastAsia="pl-PL"/>
        </w:rPr>
        <w:t>Temp storage – dysk o pojemności 30 GB służący do przechowywania danych tymczasowych, np. plików tymczasowych serwera SQL, który ulega wyczyszczeniu m.in. po ponownym uruchomieniu maszyny wirtualnej.</w:t>
      </w:r>
    </w:p>
    <w:p w14:paraId="1B4653E1" w14:textId="77777777" w:rsidR="005E0BA8" w:rsidRPr="00D1728A" w:rsidRDefault="005E0BA8" w:rsidP="002404CB">
      <w:pPr>
        <w:pStyle w:val="Akapitzlist"/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740CA5FE" w14:textId="77777777" w:rsidR="005E0BA8" w:rsidRPr="00D1728A" w:rsidRDefault="005E0BA8" w:rsidP="002404CB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D1728A">
        <w:rPr>
          <w:rFonts w:ascii="Calibri Light" w:hAnsi="Calibri Light" w:cs="Calibri Light"/>
          <w:sz w:val="24"/>
          <w:szCs w:val="24"/>
        </w:rPr>
        <w:tab/>
        <w:t xml:space="preserve">Zdalny dostęp do maszyny wirtualnej odbywa się poprzez protokół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Secure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Shell (SSH) z wykorzystaniem klucza RSA jako metody uwierzytelniania. Do połączenia się z maszyną wirtualną wykorzystano program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Termius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z pakietu GitHub Student Developer Pack. Dostarcza on wieloplatformowy terminal ze zintegrowanym klientem SSH. Dostęp przez użytkowników (klientów) do API odbywa się za pośrednictwem protokołu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Hypertext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Transfer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Protocol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Secure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(HTTPS).Działanie aplikacji można sprawdzić pod adresem https://genericapi.francecentral.cloudapp.azure.com/soap-api. Certyfikat na potrzeby protokołu HTTPS uzyskano za pomocą programu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Certbot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, urzędem certyfikacji jest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Let's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Encrypt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Authority X3. Aplikacja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uruchomiona jest na porcie 2137 za pomocą serwera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Kestrel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, który został użyty jako serwer graniczny. Komunikacja aplikacji z Internetem odbywa się za pomocą serwera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nginx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skonfigurowanego jako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reverse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proxy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pomiędzy portami o numerach 443 oraz 2137. Aplikacja komunikuje się również z platformą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Sentry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, na której zapisywane są wszelkie zdarzenia błędów. </w:t>
      </w:r>
    </w:p>
    <w:p w14:paraId="2448F783" w14:textId="77777777" w:rsidR="005E0BA8" w:rsidRDefault="005E0BA8" w:rsidP="005E0BA8">
      <w:pPr>
        <w:spacing w:after="0"/>
        <w:jc w:val="both"/>
        <w:rPr>
          <w:rFonts w:ascii="Calibri Light" w:hAnsi="Calibri Light" w:cs="Calibri Light"/>
        </w:rPr>
      </w:pPr>
      <w:r w:rsidRPr="005E0BA8">
        <w:rPr>
          <w:rFonts w:ascii="Calibri Light" w:hAnsi="Calibri Light" w:cs="Calibri Light"/>
          <w:noProof/>
        </w:rPr>
        <w:lastRenderedPageBreak/>
        <w:drawing>
          <wp:inline distT="0" distB="0" distL="0" distR="0" wp14:anchorId="2A08B044" wp14:editId="2A5EFA78">
            <wp:extent cx="4744238" cy="6546850"/>
            <wp:effectExtent l="19050" t="0" r="0" b="0"/>
            <wp:docPr id="14" name="Obraz 6" descr="C:\Users\micha\Desktop\GitKraken\pkp-app\docs\Diagrams\Azure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icha\Desktop\GitKraken\pkp-app\docs\Diagrams\AzureDiagram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84" cy="65482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C2858" w14:textId="77777777" w:rsidR="005E0BA8" w:rsidRPr="00D1728A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</w:rPr>
        <w:tab/>
      </w:r>
      <w:r w:rsidRPr="00D1728A">
        <w:rPr>
          <w:rFonts w:ascii="Calibri Light" w:hAnsi="Calibri Light" w:cs="Calibri Light"/>
          <w:sz w:val="24"/>
          <w:szCs w:val="24"/>
        </w:rPr>
        <w:t>Zastosowanie ciągłej integracji (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continuous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integration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>) oraz ciągłego dostarczania (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continuous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delivery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) umożliwiło łatwiejszą obsługę środowiska produkcyjnego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. Aktualizacje plików wykonywalnych, a także modyfikacje struktury bazy danych (migracje) odbywają się przy pomocy dwóch potoków: </w:t>
      </w:r>
    </w:p>
    <w:p w14:paraId="6AB483F2" w14:textId="77777777" w:rsidR="005E0BA8" w:rsidRPr="00D1728A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D1728A">
        <w:rPr>
          <w:rFonts w:ascii="Calibri Light" w:hAnsi="Calibri Light" w:cs="Calibri Light"/>
          <w:sz w:val="24"/>
          <w:szCs w:val="24"/>
        </w:rPr>
        <w:tab/>
        <w:t xml:space="preserve">1. uruchamianego na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Azure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DevOps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w momencie pojawienia się zmian w gałęzi master repozytorium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pkp-app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, który buduje aplikację oraz przygotowuje paczkę z artefaktami; </w:t>
      </w:r>
    </w:p>
    <w:p w14:paraId="2A36BBCC" w14:textId="77777777" w:rsidR="005E0BA8" w:rsidRPr="00D1728A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D1728A">
        <w:rPr>
          <w:rFonts w:ascii="Calibri Light" w:hAnsi="Calibri Light" w:cs="Calibri Light"/>
          <w:sz w:val="24"/>
          <w:szCs w:val="24"/>
        </w:rPr>
        <w:tab/>
        <w:t xml:space="preserve">2. uruchamianego na maszynie wirtualnej z poziomu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Azure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DevOps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(z udziałem programu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Azure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D1728A">
        <w:rPr>
          <w:rFonts w:ascii="Calibri Light" w:hAnsi="Calibri Light" w:cs="Calibri Light"/>
          <w:sz w:val="24"/>
          <w:szCs w:val="24"/>
        </w:rPr>
        <w:t>DevOps</w:t>
      </w:r>
      <w:proofErr w:type="spellEnd"/>
      <w:r w:rsidRPr="00D1728A">
        <w:rPr>
          <w:rFonts w:ascii="Calibri Light" w:hAnsi="Calibri Light" w:cs="Calibri Light"/>
          <w:sz w:val="24"/>
          <w:szCs w:val="24"/>
        </w:rPr>
        <w:t xml:space="preserve"> Agent), którego zadaniem jest m.in. pobranie paczki artefaktów i aktualizacja plików. </w:t>
      </w:r>
    </w:p>
    <w:p w14:paraId="10CF55A2" w14:textId="77777777" w:rsidR="005E0BA8" w:rsidRDefault="005E0BA8" w:rsidP="005E0BA8">
      <w:pPr>
        <w:spacing w:after="0"/>
        <w:jc w:val="both"/>
        <w:rPr>
          <w:rFonts w:ascii="Calibri Light" w:hAnsi="Calibri Light" w:cs="Calibri Light"/>
        </w:rPr>
      </w:pPr>
    </w:p>
    <w:p w14:paraId="7D14D721" w14:textId="77777777" w:rsidR="005E0BA8" w:rsidRDefault="005E0BA8" w:rsidP="005E0BA8">
      <w:pPr>
        <w:spacing w:after="0"/>
        <w:jc w:val="both"/>
        <w:rPr>
          <w:rFonts w:ascii="Calibri Light" w:hAnsi="Calibri Light" w:cs="Calibri Light"/>
        </w:rPr>
      </w:pPr>
      <w:r w:rsidRPr="005E0BA8">
        <w:rPr>
          <w:rFonts w:ascii="Calibri Light" w:hAnsi="Calibri Light" w:cs="Calibri Light"/>
          <w:noProof/>
        </w:rPr>
        <w:lastRenderedPageBreak/>
        <w:drawing>
          <wp:inline distT="0" distB="0" distL="0" distR="0" wp14:anchorId="18BB984D" wp14:editId="6FCE791E">
            <wp:extent cx="4997450" cy="2796968"/>
            <wp:effectExtent l="19050" t="0" r="0" b="0"/>
            <wp:docPr id="13" name="Obraz 7" descr="C:\Users\micha\Desktop\GitKraken\pkp-app\docs\Diagrams\AzureDiagramDevO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icha\Desktop\GitKraken\pkp-app\docs\Diagrams\AzureDiagramDevOps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833" cy="27988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8DFE6F" w14:textId="77777777" w:rsidR="00410E3F" w:rsidRPr="00C30AEC" w:rsidRDefault="00410E3F" w:rsidP="00410E3F">
      <w:pPr>
        <w:spacing w:after="240"/>
        <w:jc w:val="center"/>
        <w:rPr>
          <w:rFonts w:ascii="Calibri Light" w:hAnsi="Calibri Light" w:cs="Calibri Light"/>
        </w:rPr>
      </w:pPr>
    </w:p>
    <w:p w14:paraId="19669C1A" w14:textId="77777777" w:rsidR="00EC6A6A" w:rsidRPr="00D1728A" w:rsidRDefault="00EC6A6A" w:rsidP="000B4036">
      <w:pPr>
        <w:pStyle w:val="Nagwek3"/>
        <w:spacing w:after="240"/>
        <w:rPr>
          <w:rFonts w:ascii="Calibri Light" w:hAnsi="Calibri Light" w:cs="Calibri Light"/>
          <w:color w:val="auto"/>
          <w:sz w:val="24"/>
          <w:szCs w:val="24"/>
        </w:rPr>
      </w:pPr>
      <w:bookmarkStart w:id="6" w:name="_Toc39325995"/>
      <w:r w:rsidRPr="00D1728A">
        <w:rPr>
          <w:rFonts w:ascii="Calibri Light" w:hAnsi="Calibri Light" w:cs="Calibri Light"/>
          <w:color w:val="auto"/>
          <w:sz w:val="24"/>
          <w:szCs w:val="24"/>
        </w:rPr>
        <w:t>1.4.2 Po stronie klienta</w:t>
      </w:r>
      <w:bookmarkEnd w:id="6"/>
      <w:r w:rsidRPr="00D1728A">
        <w:rPr>
          <w:rFonts w:ascii="Calibri Light" w:hAnsi="Calibri Light" w:cs="Calibri Light"/>
          <w:color w:val="auto"/>
          <w:sz w:val="24"/>
          <w:szCs w:val="24"/>
        </w:rPr>
        <w:t xml:space="preserve"> </w:t>
      </w:r>
    </w:p>
    <w:p w14:paraId="107F58A1" w14:textId="77777777" w:rsidR="00410E3F" w:rsidRDefault="000358ED" w:rsidP="000358ED">
      <w:pPr>
        <w:spacing w:after="240"/>
        <w:rPr>
          <w:rFonts w:ascii="Calibri Light" w:hAnsi="Calibri Light" w:cs="Calibri Light"/>
          <w:noProof/>
          <w:sz w:val="24"/>
          <w:szCs w:val="24"/>
          <w:lang w:eastAsia="pl-PL"/>
        </w:rPr>
      </w:pPr>
      <w:r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anchor distT="0" distB="0" distL="114300" distR="114300" simplePos="0" relativeHeight="251659264" behindDoc="0" locked="0" layoutInCell="1" allowOverlap="1" wp14:anchorId="5F09681C" wp14:editId="06EBEFE3">
            <wp:simplePos x="0" y="0"/>
            <wp:positionH relativeFrom="column">
              <wp:posOffset>2592705</wp:posOffset>
            </wp:positionH>
            <wp:positionV relativeFrom="paragraph">
              <wp:posOffset>273050</wp:posOffset>
            </wp:positionV>
            <wp:extent cx="3575050" cy="3200400"/>
            <wp:effectExtent l="19050" t="0" r="6350" b="0"/>
            <wp:wrapSquare wrapText="bothSides"/>
            <wp:docPr id="15" name="Obraz 4" descr="C:\Users\micha\Desktop\GitKraken\pkp-app\docs\Diagrams\TrainsOnline.Desktop 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icha\Desktop\GitKraken\pkp-app\docs\Diagrams\TrainsOnline.Desktop Architecture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05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B78E8" w:rsidRPr="00D1728A">
        <w:rPr>
          <w:rFonts w:ascii="Calibri Light" w:hAnsi="Calibri Light" w:cs="Calibri Light"/>
          <w:sz w:val="24"/>
          <w:szCs w:val="24"/>
        </w:rPr>
        <w:tab/>
        <w:t xml:space="preserve">Aplikacja </w:t>
      </w:r>
      <w:proofErr w:type="spellStart"/>
      <w:r w:rsidR="00DB78E8" w:rsidRPr="00D1728A">
        <w:rPr>
          <w:rFonts w:ascii="Calibri Light" w:hAnsi="Calibri Light" w:cs="Calibri Light"/>
          <w:sz w:val="24"/>
          <w:szCs w:val="24"/>
        </w:rPr>
        <w:t>TrainsOnline.Desktop</w:t>
      </w:r>
      <w:proofErr w:type="spellEnd"/>
      <w:r w:rsidR="00DB78E8" w:rsidRPr="00D1728A">
        <w:rPr>
          <w:rFonts w:ascii="Calibri Light" w:hAnsi="Calibri Light" w:cs="Calibri Light"/>
          <w:sz w:val="24"/>
          <w:szCs w:val="24"/>
        </w:rPr>
        <w:t xml:space="preserve"> jest aplikacją</w:t>
      </w:r>
      <w:r w:rsidR="00DB78E8" w:rsidRPr="00D1728A">
        <w:rPr>
          <w:rFonts w:ascii="Calibri Light" w:hAnsi="Calibri Light" w:cs="Calibri Light"/>
          <w:b/>
          <w:sz w:val="24"/>
          <w:szCs w:val="24"/>
        </w:rPr>
        <w:t xml:space="preserve"> UWP </w:t>
      </w:r>
      <w:r w:rsidR="00DB78E8" w:rsidRPr="00D1728A">
        <w:rPr>
          <w:rFonts w:ascii="Calibri Light" w:hAnsi="Calibri Light" w:cs="Calibri Light"/>
          <w:sz w:val="24"/>
          <w:szCs w:val="24"/>
        </w:rPr>
        <w:t xml:space="preserve">zawierającą całą logikę niezbędną do komunikacji z serwerem rezerwacji biletów kolejowych. Technologia UWP została zastosowana w celu implementacji łatwego i przyjaznego dla użytkownika interfejsu okienkowego o spójnym wyglądzie. Architektura aplikacji wykorzystuje wzorzec </w:t>
      </w:r>
      <w:r w:rsidR="00DB78E8" w:rsidRPr="00D1728A">
        <w:rPr>
          <w:rFonts w:ascii="Calibri Light" w:hAnsi="Calibri Light" w:cs="Calibri Light"/>
          <w:b/>
          <w:sz w:val="24"/>
          <w:szCs w:val="24"/>
        </w:rPr>
        <w:t xml:space="preserve">MVVM </w:t>
      </w:r>
      <w:r w:rsidR="00DB78E8" w:rsidRPr="00D1728A">
        <w:rPr>
          <w:rFonts w:ascii="Calibri Light" w:hAnsi="Calibri Light" w:cs="Calibri Light"/>
          <w:sz w:val="24"/>
          <w:szCs w:val="24"/>
        </w:rPr>
        <w:t xml:space="preserve">w celu zapewnienia oddzielenia interfejsu użytkownika od logiki biznesowej. Do implementacji MVVM zastosowano bibliotekę </w:t>
      </w:r>
      <w:proofErr w:type="spellStart"/>
      <w:r w:rsidR="00DB78E8" w:rsidRPr="00D1728A">
        <w:rPr>
          <w:rFonts w:ascii="Calibri Light" w:hAnsi="Calibri Light" w:cs="Calibri Light"/>
          <w:sz w:val="24"/>
          <w:szCs w:val="24"/>
        </w:rPr>
        <w:t>Caliburn.Micro</w:t>
      </w:r>
      <w:proofErr w:type="spellEnd"/>
      <w:r w:rsidR="00DB78E8" w:rsidRPr="00D1728A">
        <w:rPr>
          <w:rFonts w:ascii="Calibri Light" w:hAnsi="Calibri Light" w:cs="Calibri Light"/>
          <w:sz w:val="24"/>
          <w:szCs w:val="24"/>
        </w:rPr>
        <w:t xml:space="preserve">. Ponadto w implementacji zastosowano podejście DDD – podobnie jak w aplikacji serwerowej. Jedyną różnicą jest brak </w:t>
      </w:r>
      <w:r w:rsidR="00D1728A" w:rsidRPr="00D1728A">
        <w:rPr>
          <w:rFonts w:ascii="Calibri Light" w:hAnsi="Calibri Light" w:cs="Calibri Light"/>
          <w:sz w:val="24"/>
          <w:szCs w:val="24"/>
        </w:rPr>
        <w:t xml:space="preserve">warstwy </w:t>
      </w:r>
      <w:r w:rsidR="00D1728A" w:rsidRPr="00D1728A">
        <w:rPr>
          <w:rFonts w:ascii="Calibri Light" w:hAnsi="Calibri Light" w:cs="Calibri Light"/>
          <w:noProof/>
          <w:sz w:val="24"/>
          <w:szCs w:val="24"/>
          <w:lang w:eastAsia="pl-PL"/>
        </w:rPr>
        <w:t>Persistence.</w:t>
      </w:r>
    </w:p>
    <w:p w14:paraId="0077E166" w14:textId="77777777" w:rsidR="00C274BC" w:rsidRPr="000358ED" w:rsidRDefault="00C274BC" w:rsidP="000358ED">
      <w:pPr>
        <w:spacing w:after="240"/>
        <w:rPr>
          <w:rFonts w:ascii="Calibri Light" w:hAnsi="Calibri Light" w:cs="Calibri Light"/>
          <w:sz w:val="24"/>
          <w:szCs w:val="24"/>
        </w:rPr>
      </w:pPr>
    </w:p>
    <w:p w14:paraId="120EAF6B" w14:textId="77777777" w:rsidR="00E674B2" w:rsidRPr="00D1728A" w:rsidRDefault="000B4036" w:rsidP="00D1728A">
      <w:pPr>
        <w:pStyle w:val="Nagwek1"/>
        <w:rPr>
          <w:rFonts w:ascii="Calibri Light" w:hAnsi="Calibri Light" w:cs="Calibri Light"/>
          <w:color w:val="auto"/>
        </w:rPr>
      </w:pPr>
      <w:bookmarkStart w:id="7" w:name="_Toc39325996"/>
      <w:r w:rsidRPr="00C30AEC">
        <w:rPr>
          <w:rFonts w:ascii="Calibri Light" w:hAnsi="Calibri Light" w:cs="Calibri Light"/>
          <w:color w:val="auto"/>
        </w:rPr>
        <w:t xml:space="preserve">2. </w:t>
      </w:r>
      <w:r w:rsidR="00E674B2" w:rsidRPr="00C30AEC">
        <w:rPr>
          <w:rFonts w:ascii="Calibri Light" w:hAnsi="Calibri Light" w:cs="Calibri Light"/>
          <w:color w:val="auto"/>
        </w:rPr>
        <w:t>Specyfikacja usługi Web Service</w:t>
      </w:r>
      <w:bookmarkEnd w:id="7"/>
      <w:r w:rsidR="00E674B2" w:rsidRPr="00C30AEC">
        <w:rPr>
          <w:rFonts w:ascii="Calibri Light" w:hAnsi="Calibri Light" w:cs="Calibri Light"/>
          <w:color w:val="auto"/>
        </w:rPr>
        <w:t xml:space="preserve"> </w:t>
      </w:r>
    </w:p>
    <w:p w14:paraId="586C5989" w14:textId="77777777" w:rsidR="00E674B2" w:rsidRPr="00C30AEC" w:rsidRDefault="000358ED" w:rsidP="00E674B2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8" w:name="_Toc39325997"/>
      <w:r>
        <w:rPr>
          <w:rFonts w:ascii="Calibri Light" w:hAnsi="Calibri Light" w:cs="Calibri Light"/>
          <w:noProof/>
          <w:color w:val="auto"/>
          <w:lang w:eastAsia="pl-PL"/>
        </w:rPr>
        <w:lastRenderedPageBreak/>
        <w:drawing>
          <wp:anchor distT="0" distB="0" distL="114300" distR="114300" simplePos="0" relativeHeight="251658240" behindDoc="0" locked="0" layoutInCell="1" allowOverlap="1" wp14:anchorId="245E98A8" wp14:editId="5C13198E">
            <wp:simplePos x="0" y="0"/>
            <wp:positionH relativeFrom="column">
              <wp:posOffset>2326005</wp:posOffset>
            </wp:positionH>
            <wp:positionV relativeFrom="paragraph">
              <wp:posOffset>742950</wp:posOffset>
            </wp:positionV>
            <wp:extent cx="3841750" cy="3327400"/>
            <wp:effectExtent l="19050" t="0" r="6350" b="0"/>
            <wp:wrapSquare wrapText="bothSides"/>
            <wp:docPr id="16" name="Obraz 8" descr="https://media.discordapp.net/attachments/682660849017552947/706230909598433350/unknown.png?width=735&amp;height=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media.discordapp.net/attachments/682660849017552947/706230909598433350/unknown.png?width=735&amp;height=636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75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674B2" w:rsidRPr="00C30AEC">
        <w:rPr>
          <w:rFonts w:ascii="Calibri Light" w:hAnsi="Calibri Light" w:cs="Calibri Light"/>
          <w:color w:val="auto"/>
        </w:rPr>
        <w:t>2.1 Standardy sieciowe</w:t>
      </w:r>
      <w:bookmarkEnd w:id="8"/>
      <w:r w:rsidR="00E674B2" w:rsidRPr="00C30AEC">
        <w:rPr>
          <w:rFonts w:ascii="Calibri Light" w:hAnsi="Calibri Light" w:cs="Calibri Light"/>
          <w:color w:val="auto"/>
        </w:rPr>
        <w:t xml:space="preserve"> </w:t>
      </w:r>
    </w:p>
    <w:p w14:paraId="4FB3D4EB" w14:textId="77777777" w:rsidR="00E674B2" w:rsidRDefault="00D1728A" w:rsidP="00E674B2">
      <w:pPr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sz w:val="24"/>
          <w:szCs w:val="24"/>
        </w:rPr>
        <w:tab/>
      </w:r>
      <w:r w:rsidR="00E674B2" w:rsidRPr="00C30AEC">
        <w:rPr>
          <w:rFonts w:ascii="Calibri Light" w:hAnsi="Calibri Light" w:cs="Calibri Light"/>
          <w:sz w:val="24"/>
          <w:szCs w:val="24"/>
        </w:rPr>
        <w:t>Usługa „</w:t>
      </w:r>
      <w:proofErr w:type="spellStart"/>
      <w:r w:rsidR="000358ED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="00E674B2" w:rsidRPr="00C30AEC">
        <w:rPr>
          <w:rFonts w:ascii="Calibri Light" w:hAnsi="Calibri Light" w:cs="Calibri Light"/>
          <w:sz w:val="24"/>
          <w:szCs w:val="24"/>
        </w:rPr>
        <w:t>” zaimplementowana została jako usługa sieciowa (Web Se</w:t>
      </w:r>
      <w:r>
        <w:rPr>
          <w:rFonts w:ascii="Calibri Light" w:hAnsi="Calibri Light" w:cs="Calibri Light"/>
          <w:sz w:val="24"/>
          <w:szCs w:val="24"/>
        </w:rPr>
        <w:t xml:space="preserve">rvice) z użyciem protokołu SOAP. </w:t>
      </w:r>
      <w:r w:rsidR="00E674B2" w:rsidRPr="00C30AEC">
        <w:rPr>
          <w:rFonts w:ascii="Calibri Light" w:hAnsi="Calibri Light" w:cs="Calibri Light"/>
          <w:sz w:val="24"/>
          <w:szCs w:val="24"/>
        </w:rPr>
        <w:t>Usługa dostępna jest popr</w:t>
      </w:r>
      <w:r>
        <w:rPr>
          <w:rFonts w:ascii="Calibri Light" w:hAnsi="Calibri Light" w:cs="Calibri Light"/>
          <w:sz w:val="24"/>
          <w:szCs w:val="24"/>
        </w:rPr>
        <w:t xml:space="preserve">zez protokół HTTPS . Usługa dostępna jest pod adresem: </w:t>
      </w:r>
      <w:r w:rsidRPr="00D1728A">
        <w:rPr>
          <w:rFonts w:ascii="Calibri Light" w:hAnsi="Calibri Light" w:cs="Calibri Light"/>
          <w:sz w:val="24"/>
          <w:szCs w:val="24"/>
        </w:rPr>
        <w:t>https://genericapi.francecentral.cloudapp.azure.com/soap-api</w:t>
      </w:r>
      <w:r>
        <w:rPr>
          <w:rFonts w:ascii="Calibri Light" w:hAnsi="Calibri Light" w:cs="Calibri Light"/>
          <w:sz w:val="24"/>
          <w:szCs w:val="24"/>
        </w:rPr>
        <w:t xml:space="preserve"> , który prowadzi do strony zawierającej wszelkie dostępne na serwerze adresy, w tym adresy serwisów i ich opisów za pomocą WSDL.</w:t>
      </w:r>
    </w:p>
    <w:p w14:paraId="40FC0BFF" w14:textId="77777777" w:rsidR="00D1728A" w:rsidRDefault="00D1728A" w:rsidP="00D1728A">
      <w:pPr>
        <w:jc w:val="center"/>
        <w:rPr>
          <w:rFonts w:ascii="Calibri Light" w:hAnsi="Calibri Light" w:cs="Calibri Light"/>
          <w:sz w:val="24"/>
          <w:szCs w:val="24"/>
        </w:rPr>
      </w:pPr>
    </w:p>
    <w:p w14:paraId="2064FA33" w14:textId="77777777" w:rsidR="000358ED" w:rsidRDefault="000358ED" w:rsidP="00D1728A">
      <w:pPr>
        <w:jc w:val="center"/>
        <w:rPr>
          <w:rFonts w:ascii="Calibri Light" w:hAnsi="Calibri Light" w:cs="Calibri Light"/>
          <w:sz w:val="24"/>
          <w:szCs w:val="24"/>
        </w:rPr>
      </w:pPr>
    </w:p>
    <w:p w14:paraId="5CDF31B8" w14:textId="77777777" w:rsidR="000358ED" w:rsidRDefault="000358ED" w:rsidP="00D1728A">
      <w:pPr>
        <w:jc w:val="center"/>
        <w:rPr>
          <w:rFonts w:ascii="Calibri Light" w:hAnsi="Calibri Light" w:cs="Calibri Light"/>
          <w:sz w:val="24"/>
          <w:szCs w:val="24"/>
        </w:rPr>
      </w:pPr>
    </w:p>
    <w:p w14:paraId="79834CB6" w14:textId="77777777" w:rsidR="000358ED" w:rsidRPr="00D1728A" w:rsidRDefault="000358ED" w:rsidP="00D1728A">
      <w:pPr>
        <w:jc w:val="center"/>
        <w:rPr>
          <w:rFonts w:ascii="Calibri Light" w:hAnsi="Calibri Light" w:cs="Calibri Light"/>
          <w:sz w:val="24"/>
          <w:szCs w:val="24"/>
        </w:rPr>
      </w:pPr>
    </w:p>
    <w:p w14:paraId="3D22DF66" w14:textId="77777777" w:rsidR="00E674B2" w:rsidRPr="00C30AEC" w:rsidRDefault="00E674B2" w:rsidP="00E674B2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9" w:name="_Toc39325998"/>
      <w:r w:rsidRPr="00C30AEC">
        <w:rPr>
          <w:rFonts w:ascii="Calibri Light" w:hAnsi="Calibri Light" w:cs="Calibri Light"/>
          <w:color w:val="auto"/>
        </w:rPr>
        <w:t>2.2. Specyfikacja WSDL</w:t>
      </w:r>
      <w:bookmarkEnd w:id="9"/>
      <w:r w:rsidRPr="00C30AEC">
        <w:rPr>
          <w:rFonts w:ascii="Calibri Light" w:hAnsi="Calibri Light" w:cs="Calibri Light"/>
          <w:color w:val="auto"/>
        </w:rPr>
        <w:t xml:space="preserve"> </w:t>
      </w:r>
    </w:p>
    <w:p w14:paraId="7DE11A80" w14:textId="77777777" w:rsidR="006D1580" w:rsidRDefault="000358ED" w:rsidP="006D1580">
      <w:bookmarkStart w:id="10" w:name="_Toc39325999"/>
      <w:r>
        <w:tab/>
      </w:r>
      <w:r w:rsidRPr="000358ED">
        <w:t xml:space="preserve">WSDL serwisu obsługującego autoryzację ma 145 linii, serwisu tras kolejowych - 263, serwisu stacji kolejowych - 259, serwisu biletów - 256, a serwisu użytkowników </w:t>
      </w:r>
      <w:r w:rsidR="006D1580">
        <w:t>–</w:t>
      </w:r>
      <w:r w:rsidRPr="000358ED">
        <w:t xml:space="preserve"> 314</w:t>
      </w:r>
      <w:r w:rsidR="006D1580">
        <w:t xml:space="preserve">. </w:t>
      </w:r>
      <w:r w:rsidR="006D1580" w:rsidRPr="006D1580">
        <w:t xml:space="preserve">Z tego powodu w niniejszym dokumencie przedstawiono wyłącznie </w:t>
      </w:r>
      <w:proofErr w:type="spellStart"/>
      <w:r w:rsidR="006D1580" w:rsidRPr="006D1580">
        <w:t>przykłądy</w:t>
      </w:r>
      <w:proofErr w:type="spellEnd"/>
      <w:r w:rsidR="006D1580" w:rsidRPr="006D1580">
        <w:t xml:space="preserve"> okrojonych okrojone </w:t>
      </w:r>
      <w:proofErr w:type="spellStart"/>
      <w:r w:rsidR="006D1580" w:rsidRPr="006D1580">
        <w:t>WSDL'i</w:t>
      </w:r>
      <w:proofErr w:type="spellEnd"/>
      <w:r w:rsidR="006D1580" w:rsidRPr="006D1580">
        <w:t xml:space="preserve"> </w:t>
      </w:r>
      <w:proofErr w:type="spellStart"/>
      <w:r w:rsidR="006D1580" w:rsidRPr="006D1580">
        <w:t>zawieracjące</w:t>
      </w:r>
      <w:proofErr w:type="spellEnd"/>
      <w:r w:rsidR="006D1580" w:rsidRPr="006D1580">
        <w:t xml:space="preserve"> tylko jedną metodę na raz.</w:t>
      </w:r>
      <w:r w:rsidR="006D1580">
        <w:t xml:space="preserve"> </w:t>
      </w:r>
    </w:p>
    <w:p w14:paraId="3FC2A785" w14:textId="77777777" w:rsidR="006D1580" w:rsidRDefault="006D1580" w:rsidP="006D1580">
      <w:pPr>
        <w:pStyle w:val="Akapitzlist"/>
        <w:numPr>
          <w:ilvl w:val="0"/>
          <w:numId w:val="12"/>
        </w:numPr>
      </w:pPr>
      <w:r>
        <w:t xml:space="preserve">Przykładowy WSDL „Tworzenia biletu”: </w:t>
      </w:r>
    </w:p>
    <w:p w14:paraId="29A17F72" w14:textId="77777777" w:rsidR="006D1580" w:rsidRDefault="006D1580" w:rsidP="000358ED">
      <w:r>
        <w:rPr>
          <w:noProof/>
          <w:lang w:eastAsia="pl-PL"/>
        </w:rPr>
        <w:drawing>
          <wp:inline distT="0" distB="0" distL="0" distR="0" wp14:anchorId="63C84316" wp14:editId="14C28F6B">
            <wp:extent cx="3344312" cy="2467316"/>
            <wp:effectExtent l="19050" t="0" r="8488" b="0"/>
            <wp:docPr id="17" name="Obraz 11" descr="https://media.discordapp.net/attachments/682660849017552947/706232734820860023/unknown.png?width=913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media.discordapp.net/attachments/682660849017552947/706232734820860023/unknown.png?width=913&amp;height=67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567" cy="24704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301FF" w14:textId="77777777" w:rsidR="006D1580" w:rsidRDefault="006D1580" w:rsidP="006D1580">
      <w:pPr>
        <w:pStyle w:val="Akapitzlist"/>
        <w:numPr>
          <w:ilvl w:val="0"/>
          <w:numId w:val="12"/>
        </w:numPr>
      </w:pPr>
      <w:r>
        <w:t xml:space="preserve">Przykładowy WSDL „Pobrania listy biletów”: </w:t>
      </w:r>
    </w:p>
    <w:p w14:paraId="0F90555A" w14:textId="77777777" w:rsidR="006D1580" w:rsidRDefault="006D1580" w:rsidP="006D1580">
      <w:pPr>
        <w:pStyle w:val="Akapitzlist"/>
        <w:ind w:left="0"/>
      </w:pPr>
      <w:r>
        <w:rPr>
          <w:noProof/>
          <w:lang w:eastAsia="pl-PL"/>
        </w:rPr>
        <w:lastRenderedPageBreak/>
        <w:drawing>
          <wp:inline distT="0" distB="0" distL="0" distR="0" wp14:anchorId="0704A8FB" wp14:editId="58D365FF">
            <wp:extent cx="4091223" cy="3772179"/>
            <wp:effectExtent l="19050" t="0" r="4527" b="0"/>
            <wp:docPr id="18" name="Obraz 14" descr="https://media.discordapp.net/attachments/682660849017552947/706235217081532447/unknown.png?width=731&amp;height=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s://media.discordapp.net/attachments/682660849017552947/706235217081532447/unknown.png?width=731&amp;height=67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77" cy="37733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271CA3" w14:textId="77777777" w:rsidR="006D1580" w:rsidRDefault="006D1580" w:rsidP="006D1580">
      <w:pPr>
        <w:pStyle w:val="Akapitzlist"/>
        <w:numPr>
          <w:ilvl w:val="0"/>
          <w:numId w:val="12"/>
        </w:numPr>
      </w:pPr>
      <w:r>
        <w:t xml:space="preserve">Przykładowy WSDL „Szczegóły trasy”: </w:t>
      </w:r>
    </w:p>
    <w:p w14:paraId="0A8262DF" w14:textId="77777777" w:rsidR="006D1580" w:rsidRDefault="006D1580" w:rsidP="000358ED">
      <w:r>
        <w:rPr>
          <w:noProof/>
          <w:lang w:eastAsia="pl-PL"/>
        </w:rPr>
        <w:drawing>
          <wp:inline distT="0" distB="0" distL="0" distR="0" wp14:anchorId="40FCC60C" wp14:editId="3C468F1B">
            <wp:extent cx="4840608" cy="4282289"/>
            <wp:effectExtent l="19050" t="0" r="0" b="0"/>
            <wp:docPr id="19" name="Obraz 17" descr="https://media.discordapp.net/attachments/682660849017552947/706235573001650267/unknown.png?width=762&amp;height=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media.discordapp.net/attachments/682660849017552947/706235573001650267/unknown.png?width=762&amp;height=67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494" cy="42830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17CDB1" w14:textId="77777777" w:rsidR="006D1580" w:rsidRDefault="006D1580" w:rsidP="006D1580">
      <w:pPr>
        <w:pStyle w:val="Akapitzlist"/>
        <w:numPr>
          <w:ilvl w:val="0"/>
          <w:numId w:val="12"/>
        </w:numPr>
      </w:pPr>
      <w:r>
        <w:t>Przykładowy WSDL „Zmiana hasła”:</w:t>
      </w:r>
    </w:p>
    <w:p w14:paraId="773AE07B" w14:textId="77777777" w:rsidR="006D1580" w:rsidRDefault="006D1580" w:rsidP="006D1580">
      <w:pPr>
        <w:pStyle w:val="Akapitzlist"/>
        <w:ind w:left="0"/>
      </w:pPr>
      <w:r>
        <w:rPr>
          <w:noProof/>
          <w:lang w:eastAsia="pl-PL"/>
        </w:rPr>
        <w:lastRenderedPageBreak/>
        <w:drawing>
          <wp:inline distT="0" distB="0" distL="0" distR="0" wp14:anchorId="79ECC2FD" wp14:editId="0B016F5B">
            <wp:extent cx="5760720" cy="4062366"/>
            <wp:effectExtent l="19050" t="0" r="0" b="0"/>
            <wp:docPr id="20" name="Obraz 20" descr="https://media.discordapp.net/attachments/682660849017552947/706236031107858452/unknown.png?width=95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s://media.discordapp.net/attachments/682660849017552947/706236031107858452/unknown.png?width=954&amp;height=67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623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C2BF14" w14:textId="77777777" w:rsidR="006D1580" w:rsidRDefault="006D1580" w:rsidP="006D1580">
      <w:pPr>
        <w:pStyle w:val="Akapitzlist"/>
        <w:numPr>
          <w:ilvl w:val="0"/>
          <w:numId w:val="12"/>
        </w:numPr>
      </w:pPr>
      <w:r>
        <w:t>Przykładowy WSDL „Usuwanie stacji”:</w:t>
      </w:r>
    </w:p>
    <w:p w14:paraId="5229276C" w14:textId="77777777" w:rsidR="006D1580" w:rsidRDefault="006D1580" w:rsidP="006D1580">
      <w:pPr>
        <w:pStyle w:val="Akapitzlist"/>
        <w:ind w:left="0"/>
      </w:pPr>
      <w:r>
        <w:rPr>
          <w:noProof/>
          <w:lang w:eastAsia="pl-PL"/>
        </w:rPr>
        <w:drawing>
          <wp:inline distT="0" distB="0" distL="0" distR="0" wp14:anchorId="5119AAE2" wp14:editId="60BD7C1D">
            <wp:extent cx="5760720" cy="3955964"/>
            <wp:effectExtent l="19050" t="0" r="0" b="0"/>
            <wp:docPr id="23" name="Obraz 23" descr="https://media.discordapp.net/attachments/682660849017552947/706236270560673842/unknown.png?width=980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media.discordapp.net/attachments/682660849017552947/706236270560673842/unknown.png?width=980&amp;height=673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9559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DA4D2D" w14:textId="77777777" w:rsidR="00E674B2" w:rsidRDefault="00E674B2" w:rsidP="00D53324">
      <w:pPr>
        <w:pStyle w:val="Nagwek2"/>
        <w:spacing w:after="240"/>
        <w:rPr>
          <w:rFonts w:ascii="Calibri Light" w:hAnsi="Calibri Light" w:cs="Calibri Light"/>
          <w:color w:val="auto"/>
        </w:rPr>
      </w:pPr>
      <w:r w:rsidRPr="00C30AEC">
        <w:rPr>
          <w:rFonts w:ascii="Calibri Light" w:hAnsi="Calibri Light" w:cs="Calibri Light"/>
          <w:color w:val="auto"/>
        </w:rPr>
        <w:lastRenderedPageBreak/>
        <w:t>2.3. Dostępne usługi</w:t>
      </w:r>
      <w:bookmarkEnd w:id="10"/>
      <w:r w:rsidRPr="00C30AEC">
        <w:rPr>
          <w:rFonts w:ascii="Calibri Light" w:hAnsi="Calibri Light" w:cs="Calibri Light"/>
          <w:color w:val="auto"/>
        </w:rPr>
        <w:t xml:space="preserve"> </w:t>
      </w:r>
    </w:p>
    <w:p w14:paraId="44CF8340" w14:textId="77777777" w:rsidR="00D53324" w:rsidRDefault="00D53324" w:rsidP="00D53324">
      <w:r>
        <w:t>Usługi zostały podzielone na 5 grup użytkowych, reprezentowanych przez odpowiednie serwisy.</w:t>
      </w:r>
    </w:p>
    <w:tbl>
      <w:tblPr>
        <w:tblStyle w:val="Jasnalista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53324" w14:paraId="5CC64BD2" w14:textId="77777777" w:rsidTr="00D533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67EB0829" w14:textId="77777777" w:rsidR="00D53324" w:rsidRDefault="00D53324" w:rsidP="00D53324">
            <w:r>
              <w:t xml:space="preserve">Grupa użytkowa </w:t>
            </w:r>
          </w:p>
        </w:tc>
        <w:tc>
          <w:tcPr>
            <w:tcW w:w="4606" w:type="dxa"/>
          </w:tcPr>
          <w:p w14:paraId="3EA50BE6" w14:textId="77777777" w:rsidR="00D53324" w:rsidRDefault="00D53324" w:rsidP="00D533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ostępne usługi </w:t>
            </w:r>
          </w:p>
        </w:tc>
      </w:tr>
      <w:tr w:rsidR="00D53324" w14:paraId="4B6142A5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3E57AC41" w14:textId="77777777" w:rsidR="00D53324" w:rsidRDefault="00D53324" w:rsidP="00D53324">
            <w:r>
              <w:t>Autoryzacja</w:t>
            </w:r>
          </w:p>
        </w:tc>
        <w:tc>
          <w:tcPr>
            <w:tcW w:w="4606" w:type="dxa"/>
          </w:tcPr>
          <w:p w14:paraId="447801D8" w14:textId="77777777" w:rsidR="00D53324" w:rsidRDefault="00D53324" w:rsidP="00D53324">
            <w:pPr>
              <w:pStyle w:val="Akapitzlis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owanie</w:t>
            </w:r>
          </w:p>
          <w:p w14:paraId="4AEB9934" w14:textId="77777777" w:rsidR="00D53324" w:rsidRDefault="00D53324" w:rsidP="00D53324">
            <w:pPr>
              <w:pStyle w:val="Akapitzlis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et Hasła (krok 1 i 2)</w:t>
            </w:r>
          </w:p>
        </w:tc>
      </w:tr>
      <w:tr w:rsidR="00D53324" w14:paraId="3E86E08A" w14:textId="77777777" w:rsidTr="00D533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6D469D37" w14:textId="77777777" w:rsidR="00D53324" w:rsidRDefault="00D53324" w:rsidP="00D53324">
            <w:r>
              <w:t>Trasy kolejowe</w:t>
            </w:r>
          </w:p>
        </w:tc>
        <w:tc>
          <w:tcPr>
            <w:tcW w:w="4606" w:type="dxa"/>
          </w:tcPr>
          <w:p w14:paraId="490A28B0" w14:textId="77777777" w:rsidR="00D53324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twórz trasę </w:t>
            </w:r>
            <w:r w:rsidR="008F77CB">
              <w:t>(A)</w:t>
            </w:r>
          </w:p>
          <w:p w14:paraId="25C7BC62" w14:textId="77777777" w:rsidR="00D53324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zczegóły trasy </w:t>
            </w:r>
            <w:r w:rsidR="008F77CB">
              <w:t>(U) (A)</w:t>
            </w:r>
          </w:p>
          <w:p w14:paraId="7A92CA46" w14:textId="77777777" w:rsidR="00D53324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odyfikacja trasy </w:t>
            </w:r>
            <w:r w:rsidR="008F77CB">
              <w:t>(A)</w:t>
            </w:r>
          </w:p>
          <w:p w14:paraId="6C66D4FD" w14:textId="77777777" w:rsidR="00D53324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uwanie trasy</w:t>
            </w:r>
            <w:r w:rsidR="008F77CB">
              <w:t xml:space="preserve"> (A)</w:t>
            </w:r>
          </w:p>
          <w:p w14:paraId="4005EDF7" w14:textId="77777777" w:rsidR="00D53324" w:rsidRDefault="00D53324" w:rsidP="00C274BC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ypisanie wszystkich tras</w:t>
            </w:r>
            <w:r w:rsidR="008F77CB">
              <w:t xml:space="preserve"> </w:t>
            </w:r>
          </w:p>
        </w:tc>
      </w:tr>
      <w:tr w:rsidR="00D53324" w14:paraId="1818DDFE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5760F6BB" w14:textId="77777777" w:rsidR="00D53324" w:rsidRDefault="00D53324" w:rsidP="00D53324">
            <w:r>
              <w:t xml:space="preserve">Stacje kolejowe </w:t>
            </w:r>
          </w:p>
        </w:tc>
        <w:tc>
          <w:tcPr>
            <w:tcW w:w="4606" w:type="dxa"/>
          </w:tcPr>
          <w:p w14:paraId="3DE653A7" w14:textId="77777777" w:rsidR="00D53324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twórz stacji </w:t>
            </w:r>
            <w:r w:rsidR="008F77CB">
              <w:t>(A)</w:t>
            </w:r>
          </w:p>
          <w:p w14:paraId="482400D7" w14:textId="77777777" w:rsidR="00D53324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zczegóły stacji</w:t>
            </w:r>
            <w:r w:rsidR="008F77CB">
              <w:t xml:space="preserve"> (U) (A)</w:t>
            </w:r>
          </w:p>
          <w:p w14:paraId="28410369" w14:textId="77777777" w:rsidR="00D53324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odyfikacja stacji </w:t>
            </w:r>
            <w:r w:rsidR="008F77CB">
              <w:t>(A)</w:t>
            </w:r>
          </w:p>
          <w:p w14:paraId="612C9BAC" w14:textId="77777777" w:rsidR="00D53324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uwanie stacji</w:t>
            </w:r>
            <w:r w:rsidR="008F77CB">
              <w:t xml:space="preserve"> (A)</w:t>
            </w:r>
          </w:p>
          <w:p w14:paraId="075D0F19" w14:textId="77777777" w:rsidR="00D53324" w:rsidRDefault="00D53324" w:rsidP="00C274BC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ypisanie wszystkich stacji</w:t>
            </w:r>
            <w:r w:rsidR="008F77CB">
              <w:t xml:space="preserve"> </w:t>
            </w:r>
          </w:p>
        </w:tc>
      </w:tr>
      <w:tr w:rsidR="00D53324" w14:paraId="7440A77B" w14:textId="77777777" w:rsidTr="00D533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0D091DB0" w14:textId="77777777" w:rsidR="00D53324" w:rsidRDefault="00D53324" w:rsidP="00D53324">
            <w:r>
              <w:t>Bilety</w:t>
            </w:r>
          </w:p>
        </w:tc>
        <w:tc>
          <w:tcPr>
            <w:tcW w:w="4606" w:type="dxa"/>
          </w:tcPr>
          <w:p w14:paraId="31C49632" w14:textId="77777777" w:rsidR="00D53324" w:rsidRDefault="00D53324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worzenie biletu</w:t>
            </w:r>
            <w:r w:rsidR="008F77CB">
              <w:t xml:space="preserve"> (U) (A)</w:t>
            </w:r>
          </w:p>
          <w:p w14:paraId="5DC2CAEA" w14:textId="77777777" w:rsidR="00D53324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zczegóły biletu (U) (A)</w:t>
            </w:r>
          </w:p>
          <w:p w14:paraId="14EF492E" w14:textId="77777777" w:rsidR="008F77CB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worzenie PDF biletu (U) (A)</w:t>
            </w:r>
          </w:p>
          <w:p w14:paraId="3AD718D7" w14:textId="77777777" w:rsidR="008F77CB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yfikacja biletu (A)</w:t>
            </w:r>
          </w:p>
          <w:p w14:paraId="68E0D39C" w14:textId="77777777" w:rsidR="008F77CB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uwanie biletu (A)</w:t>
            </w:r>
          </w:p>
          <w:p w14:paraId="1422E9E8" w14:textId="77777777" w:rsidR="008F77CB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ypisywanie wszystkich biletów danego użytkownika (U) (A)</w:t>
            </w:r>
          </w:p>
          <w:p w14:paraId="1A7421C8" w14:textId="77777777" w:rsidR="008F77CB" w:rsidRDefault="008F77CB" w:rsidP="008F77CB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ypisywanie wszystkich biletów utworzonych w serwisie (A) </w:t>
            </w:r>
          </w:p>
        </w:tc>
      </w:tr>
      <w:tr w:rsidR="00D53324" w14:paraId="34A6563D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6F6611DE" w14:textId="77777777" w:rsidR="00D53324" w:rsidRDefault="008F77CB" w:rsidP="00D53324">
            <w:r>
              <w:t>Użytkownik</w:t>
            </w:r>
          </w:p>
        </w:tc>
        <w:tc>
          <w:tcPr>
            <w:tcW w:w="4606" w:type="dxa"/>
          </w:tcPr>
          <w:p w14:paraId="39C858FA" w14:textId="77777777" w:rsidR="008F77CB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worzenie użytkownika </w:t>
            </w:r>
          </w:p>
          <w:p w14:paraId="560A34E1" w14:textId="77777777" w:rsidR="008F77CB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zczegóły użytkownika </w:t>
            </w:r>
            <w:r w:rsidR="00C274BC">
              <w:t>(U)</w:t>
            </w:r>
          </w:p>
          <w:p w14:paraId="609B6F35" w14:textId="77777777" w:rsidR="008F77CB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yfikacja użytkownika</w:t>
            </w:r>
            <w:r w:rsidR="00C274BC">
              <w:t xml:space="preserve"> (U)</w:t>
            </w:r>
          </w:p>
          <w:p w14:paraId="46062B6E" w14:textId="77777777" w:rsidR="008F77CB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uwanie użytkownika </w:t>
            </w:r>
            <w:r w:rsidR="00C274BC">
              <w:t>(U)</w:t>
            </w:r>
          </w:p>
          <w:p w14:paraId="75BCF95E" w14:textId="77777777" w:rsidR="008F77CB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Zmiana hasła</w:t>
            </w:r>
            <w:r w:rsidR="00C274BC">
              <w:t xml:space="preserve"> (U)</w:t>
            </w:r>
          </w:p>
          <w:p w14:paraId="6DB78641" w14:textId="77777777" w:rsidR="00D53324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ypisani wszystkich użytkowników (A)  </w:t>
            </w:r>
          </w:p>
        </w:tc>
      </w:tr>
    </w:tbl>
    <w:p w14:paraId="6C4727EB" w14:textId="77777777" w:rsidR="00C274BC" w:rsidRDefault="00C274BC" w:rsidP="00C274BC">
      <w:pPr>
        <w:pStyle w:val="Akapitzlist"/>
      </w:pPr>
      <w:r>
        <w:t>U - Usługa dostępna dla użytkownika</w:t>
      </w:r>
      <w:r w:rsidR="008F77CB">
        <w:t xml:space="preserve"> serwisu</w:t>
      </w:r>
    </w:p>
    <w:p w14:paraId="00D34056" w14:textId="77777777" w:rsidR="00C274BC" w:rsidRDefault="00C274BC" w:rsidP="00C274BC">
      <w:pPr>
        <w:pStyle w:val="Akapitzlist"/>
      </w:pPr>
      <w:r>
        <w:t>A -</w:t>
      </w:r>
      <w:r w:rsidRPr="00C274BC">
        <w:t xml:space="preserve"> </w:t>
      </w:r>
      <w:r>
        <w:t>Usługa dostępna dla administratora serwisu</w:t>
      </w:r>
    </w:p>
    <w:p w14:paraId="4357CE53" w14:textId="77777777" w:rsidR="00D53324" w:rsidRPr="00D53324" w:rsidRDefault="00D53324" w:rsidP="008F77CB">
      <w:pPr>
        <w:pStyle w:val="Akapitzlist"/>
      </w:pPr>
    </w:p>
    <w:p w14:paraId="1A933101" w14:textId="77777777" w:rsidR="00E674B2" w:rsidRPr="00C30AEC" w:rsidRDefault="00E674B2" w:rsidP="00E674B2">
      <w:pPr>
        <w:pStyle w:val="Nagwek2"/>
        <w:rPr>
          <w:rFonts w:ascii="Calibri Light" w:hAnsi="Calibri Light" w:cs="Calibri Light"/>
          <w:color w:val="auto"/>
        </w:rPr>
      </w:pPr>
      <w:bookmarkStart w:id="11" w:name="_Toc39326000"/>
      <w:r w:rsidRPr="00C30AEC">
        <w:rPr>
          <w:rFonts w:ascii="Calibri Light" w:hAnsi="Calibri Light" w:cs="Calibri Light"/>
          <w:color w:val="auto"/>
        </w:rPr>
        <w:t>2.4. Opis wybranych usług</w:t>
      </w:r>
      <w:bookmarkEnd w:id="11"/>
      <w:r w:rsidRPr="00C30AEC">
        <w:rPr>
          <w:rFonts w:ascii="Calibri Light" w:hAnsi="Calibri Light" w:cs="Calibri Light"/>
          <w:color w:val="auto"/>
        </w:rPr>
        <w:t xml:space="preserve"> </w:t>
      </w:r>
    </w:p>
    <w:p w14:paraId="1BCBB30E" w14:textId="77777777" w:rsidR="00E674B2" w:rsidRPr="00C30AEC" w:rsidRDefault="00E674B2" w:rsidP="00E674B2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2" w:name="_Toc39326001"/>
      <w:r w:rsidRPr="00C30AEC">
        <w:rPr>
          <w:rFonts w:ascii="Calibri Light" w:hAnsi="Calibri Light" w:cs="Calibri Light"/>
          <w:color w:val="auto"/>
        </w:rPr>
        <w:t>2.4.1. Operacja ...</w:t>
      </w:r>
      <w:bookmarkEnd w:id="12"/>
    </w:p>
    <w:p w14:paraId="70A0E2B2" w14:textId="77777777" w:rsidR="00E674B2" w:rsidRPr="00C30AEC" w:rsidRDefault="00E674B2" w:rsidP="00E674B2">
      <w:pPr>
        <w:spacing w:after="240"/>
        <w:rPr>
          <w:rFonts w:ascii="Calibri Light" w:hAnsi="Calibri Light" w:cs="Calibri Light"/>
          <w:sz w:val="24"/>
        </w:rPr>
      </w:pPr>
      <w:r w:rsidRPr="00C30AEC">
        <w:rPr>
          <w:rFonts w:ascii="Calibri Light" w:hAnsi="Calibri Light" w:cs="Calibri Light"/>
          <w:sz w:val="24"/>
        </w:rPr>
        <w:t xml:space="preserve">Opis szczegółowy: </w:t>
      </w:r>
    </w:p>
    <w:p w14:paraId="6725B2DC" w14:textId="77777777" w:rsidR="00E674B2" w:rsidRPr="00C30AEC" w:rsidRDefault="00E674B2" w:rsidP="00E674B2">
      <w:pPr>
        <w:rPr>
          <w:rFonts w:ascii="Calibri Light" w:hAnsi="Calibri Light" w:cs="Calibri Light"/>
          <w:sz w:val="24"/>
        </w:rPr>
      </w:pPr>
      <w:r w:rsidRPr="00C30AEC">
        <w:rPr>
          <w:rFonts w:ascii="Calibri Light" w:hAnsi="Calibri Light" w:cs="Calibri Light"/>
          <w:sz w:val="24"/>
        </w:rPr>
        <w:tab/>
        <w:t xml:space="preserve">Dane wejściowe: </w:t>
      </w:r>
    </w:p>
    <w:p w14:paraId="2C4B86DA" w14:textId="77777777" w:rsidR="00E674B2" w:rsidRPr="00C30AEC" w:rsidRDefault="00E674B2" w:rsidP="00E674B2">
      <w:pPr>
        <w:rPr>
          <w:rFonts w:ascii="Calibri Light" w:hAnsi="Calibri Light" w:cs="Calibri Light"/>
          <w:sz w:val="24"/>
        </w:rPr>
      </w:pPr>
      <w:r w:rsidRPr="00C30AEC">
        <w:rPr>
          <w:rFonts w:ascii="Calibri Light" w:hAnsi="Calibri Light" w:cs="Calibri Light"/>
          <w:sz w:val="24"/>
        </w:rPr>
        <w:tab/>
        <w:t xml:space="preserve">Dane wyjściowe: </w:t>
      </w:r>
    </w:p>
    <w:p w14:paraId="6881265F" w14:textId="77777777" w:rsidR="00C709D4" w:rsidRPr="00C30AEC" w:rsidRDefault="00E674B2" w:rsidP="00C709D4">
      <w:pPr>
        <w:pStyle w:val="HTML-wstpniesformatowany"/>
        <w:spacing w:after="284"/>
        <w:rPr>
          <w:rFonts w:ascii="Calibri Light" w:hAnsi="Calibri Light" w:cs="Calibri Light"/>
          <w:sz w:val="24"/>
        </w:rPr>
      </w:pPr>
      <w:r w:rsidRPr="00C30AEC">
        <w:rPr>
          <w:rFonts w:ascii="Calibri Light" w:hAnsi="Calibri Light" w:cs="Calibri Light"/>
          <w:sz w:val="24"/>
        </w:rPr>
        <w:t>Komunikat wysyłany do usługi:</w:t>
      </w:r>
      <w:r w:rsidR="00C709D4" w:rsidRPr="00C30AEC">
        <w:rPr>
          <w:rFonts w:ascii="Calibri Light" w:hAnsi="Calibri Light" w:cs="Calibri Light"/>
          <w:sz w:val="24"/>
        </w:rPr>
        <w:t xml:space="preserve"> </w:t>
      </w:r>
    </w:p>
    <w:p w14:paraId="3DA9E7CC" w14:textId="77777777" w:rsidR="00C709D4" w:rsidRPr="00C30AEC" w:rsidRDefault="00C709D4" w:rsidP="00C709D4">
      <w:pPr>
        <w:pStyle w:val="HTML-wstpniesformatowany"/>
        <w:spacing w:after="284"/>
        <w:rPr>
          <w:rFonts w:ascii="Calibri Light" w:hAnsi="Calibri Light" w:cs="Calibri Light"/>
          <w:color w:val="000000"/>
        </w:rPr>
      </w:pPr>
      <w:r w:rsidRPr="00C30AEC">
        <w:rPr>
          <w:rFonts w:ascii="Calibri Light" w:hAnsi="Calibri Light" w:cs="Calibri Light"/>
          <w:sz w:val="24"/>
        </w:rPr>
        <w:t>(</w:t>
      </w:r>
      <w:r w:rsidRPr="00C30AEC">
        <w:rPr>
          <w:rFonts w:ascii="Calibri Light" w:hAnsi="Calibri Light" w:cs="Calibri Light"/>
          <w:color w:val="F79646" w:themeColor="accent6"/>
        </w:rPr>
        <w:t>przykładowe przesyłane komunikaty SOAP- opis)</w:t>
      </w:r>
    </w:p>
    <w:p w14:paraId="3A2E5C6B" w14:textId="77777777" w:rsidR="00E674B2" w:rsidRPr="00C30AEC" w:rsidRDefault="00E674B2" w:rsidP="00E674B2">
      <w:pPr>
        <w:rPr>
          <w:rFonts w:ascii="Calibri Light" w:hAnsi="Calibri Light" w:cs="Calibri Light"/>
          <w:sz w:val="24"/>
        </w:rPr>
      </w:pPr>
    </w:p>
    <w:p w14:paraId="1F9C5083" w14:textId="77777777" w:rsidR="00E674B2" w:rsidRPr="00C30AEC" w:rsidRDefault="00E674B2" w:rsidP="00E674B2">
      <w:pPr>
        <w:rPr>
          <w:rFonts w:ascii="Calibri Light" w:hAnsi="Calibri Light" w:cs="Calibri Light"/>
          <w:sz w:val="24"/>
        </w:rPr>
      </w:pPr>
      <w:r w:rsidRPr="00C30AEC">
        <w:rPr>
          <w:rFonts w:ascii="Calibri Light" w:hAnsi="Calibri Light" w:cs="Calibri Light"/>
          <w:sz w:val="24"/>
        </w:rPr>
        <w:t>Komunikat zwrócony z usługi:</w:t>
      </w:r>
    </w:p>
    <w:p w14:paraId="4AC96AAF" w14:textId="77777777" w:rsidR="00E674B2" w:rsidRPr="00C30AEC" w:rsidRDefault="00E674B2" w:rsidP="00E674B2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3" w:name="_Toc39326002"/>
      <w:r w:rsidRPr="00C30AEC">
        <w:rPr>
          <w:rFonts w:ascii="Calibri Light" w:hAnsi="Calibri Light" w:cs="Calibri Light"/>
          <w:color w:val="auto"/>
        </w:rPr>
        <w:t>2.4.2</w:t>
      </w:r>
      <w:r w:rsidR="00DE28B7">
        <w:rPr>
          <w:rFonts w:ascii="Calibri Light" w:hAnsi="Calibri Light" w:cs="Calibri Light"/>
          <w:color w:val="auto"/>
        </w:rPr>
        <w:t>.</w:t>
      </w:r>
      <w:r w:rsidRPr="00C30AEC">
        <w:rPr>
          <w:rFonts w:ascii="Calibri Light" w:hAnsi="Calibri Light" w:cs="Calibri Light"/>
          <w:color w:val="auto"/>
        </w:rPr>
        <w:t xml:space="preserve"> Operacja …</w:t>
      </w:r>
      <w:bookmarkEnd w:id="13"/>
    </w:p>
    <w:p w14:paraId="2C0EA526" w14:textId="77777777" w:rsidR="00E674B2" w:rsidRPr="00C30AEC" w:rsidRDefault="00E674B2" w:rsidP="00E674B2">
      <w:pPr>
        <w:spacing w:after="240"/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sz w:val="24"/>
          <w:szCs w:val="24"/>
        </w:rPr>
        <w:t xml:space="preserve">Opis szczegółowy: </w:t>
      </w:r>
    </w:p>
    <w:p w14:paraId="48E27A05" w14:textId="77777777" w:rsidR="00E674B2" w:rsidRPr="00C30AEC" w:rsidRDefault="00E674B2" w:rsidP="00E674B2">
      <w:pPr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sz w:val="24"/>
          <w:szCs w:val="24"/>
        </w:rPr>
        <w:tab/>
        <w:t xml:space="preserve">Dane wejściowe: </w:t>
      </w:r>
    </w:p>
    <w:p w14:paraId="336FFC24" w14:textId="77777777" w:rsidR="00E674B2" w:rsidRPr="00C30AEC" w:rsidRDefault="00E674B2" w:rsidP="00E674B2">
      <w:pPr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sz w:val="24"/>
          <w:szCs w:val="24"/>
        </w:rPr>
        <w:tab/>
        <w:t xml:space="preserve">Dane wyjściowe: </w:t>
      </w:r>
    </w:p>
    <w:p w14:paraId="6A28C140" w14:textId="77777777" w:rsidR="00E674B2" w:rsidRPr="00C30AEC" w:rsidRDefault="00E674B2" w:rsidP="00E674B2">
      <w:pPr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sz w:val="24"/>
          <w:szCs w:val="24"/>
        </w:rPr>
        <w:t>Komunikat wysyłany do usługi:</w:t>
      </w:r>
    </w:p>
    <w:p w14:paraId="388A9BBA" w14:textId="77777777" w:rsidR="00E674B2" w:rsidRPr="00C30AEC" w:rsidRDefault="00E674B2" w:rsidP="00E674B2">
      <w:pPr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sz w:val="24"/>
          <w:szCs w:val="24"/>
        </w:rPr>
        <w:t>Komunikat zwrócony z usługi:</w:t>
      </w:r>
    </w:p>
    <w:p w14:paraId="3885027E" w14:textId="77777777" w:rsidR="00E674B2" w:rsidRPr="00C30AEC" w:rsidRDefault="00E674B2" w:rsidP="00E674B2">
      <w:pPr>
        <w:rPr>
          <w:rFonts w:ascii="Calibri Light" w:hAnsi="Calibri Light" w:cs="Calibri Light"/>
        </w:rPr>
      </w:pPr>
    </w:p>
    <w:p w14:paraId="61BD6008" w14:textId="77777777" w:rsidR="00E674B2" w:rsidRPr="00C30AEC" w:rsidRDefault="00E674B2" w:rsidP="00E674B2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4" w:name="_Toc39326003"/>
      <w:r w:rsidRPr="00C30AEC">
        <w:rPr>
          <w:rFonts w:ascii="Calibri Light" w:hAnsi="Calibri Light" w:cs="Calibri Light"/>
          <w:color w:val="auto"/>
        </w:rPr>
        <w:t>2.4.3. Operacja …</w:t>
      </w:r>
      <w:bookmarkEnd w:id="14"/>
    </w:p>
    <w:p w14:paraId="3919FEF4" w14:textId="77777777" w:rsidR="00E674B2" w:rsidRPr="00C30AEC" w:rsidRDefault="00E674B2" w:rsidP="00E674B2">
      <w:pPr>
        <w:spacing w:after="240"/>
        <w:rPr>
          <w:rFonts w:ascii="Calibri Light" w:hAnsi="Calibri Light" w:cs="Calibri Light"/>
          <w:sz w:val="24"/>
        </w:rPr>
      </w:pPr>
      <w:r w:rsidRPr="00C30AEC">
        <w:rPr>
          <w:rFonts w:ascii="Calibri Light" w:hAnsi="Calibri Light" w:cs="Calibri Light"/>
          <w:sz w:val="24"/>
        </w:rPr>
        <w:t xml:space="preserve">Opis szczegółowy: </w:t>
      </w:r>
    </w:p>
    <w:p w14:paraId="3556ADA2" w14:textId="77777777" w:rsidR="00E674B2" w:rsidRPr="00C30AEC" w:rsidRDefault="00E674B2" w:rsidP="00E674B2">
      <w:pPr>
        <w:rPr>
          <w:rFonts w:ascii="Calibri Light" w:hAnsi="Calibri Light" w:cs="Calibri Light"/>
          <w:sz w:val="24"/>
        </w:rPr>
      </w:pPr>
      <w:r w:rsidRPr="00C30AEC">
        <w:rPr>
          <w:rFonts w:ascii="Calibri Light" w:hAnsi="Calibri Light" w:cs="Calibri Light"/>
          <w:sz w:val="24"/>
        </w:rPr>
        <w:tab/>
        <w:t xml:space="preserve">Dane wejściowe: </w:t>
      </w:r>
    </w:p>
    <w:p w14:paraId="594FF545" w14:textId="77777777" w:rsidR="00E674B2" w:rsidRPr="00C30AEC" w:rsidRDefault="00E674B2" w:rsidP="00E674B2">
      <w:pPr>
        <w:rPr>
          <w:rFonts w:ascii="Calibri Light" w:hAnsi="Calibri Light" w:cs="Calibri Light"/>
          <w:sz w:val="24"/>
        </w:rPr>
      </w:pPr>
      <w:r w:rsidRPr="00C30AEC">
        <w:rPr>
          <w:rFonts w:ascii="Calibri Light" w:hAnsi="Calibri Light" w:cs="Calibri Light"/>
          <w:sz w:val="24"/>
        </w:rPr>
        <w:tab/>
        <w:t xml:space="preserve">Dane wyjściowe: </w:t>
      </w:r>
    </w:p>
    <w:p w14:paraId="6B81349A" w14:textId="77777777" w:rsidR="00E674B2" w:rsidRPr="00C30AEC" w:rsidRDefault="00E674B2" w:rsidP="00E674B2">
      <w:pPr>
        <w:rPr>
          <w:rFonts w:ascii="Calibri Light" w:hAnsi="Calibri Light" w:cs="Calibri Light"/>
          <w:sz w:val="24"/>
        </w:rPr>
      </w:pPr>
      <w:r w:rsidRPr="00C30AEC">
        <w:rPr>
          <w:rFonts w:ascii="Calibri Light" w:hAnsi="Calibri Light" w:cs="Calibri Light"/>
          <w:sz w:val="24"/>
        </w:rPr>
        <w:t>Komunikat wysyłany do usługi:</w:t>
      </w:r>
    </w:p>
    <w:p w14:paraId="56CBDE4C" w14:textId="77777777" w:rsidR="00E674B2" w:rsidRPr="00C30AEC" w:rsidRDefault="00E674B2" w:rsidP="00E674B2">
      <w:pPr>
        <w:rPr>
          <w:rFonts w:ascii="Calibri Light" w:hAnsi="Calibri Light" w:cs="Calibri Light"/>
          <w:sz w:val="24"/>
        </w:rPr>
      </w:pPr>
      <w:r w:rsidRPr="00C30AEC">
        <w:rPr>
          <w:rFonts w:ascii="Calibri Light" w:hAnsi="Calibri Light" w:cs="Calibri Light"/>
          <w:sz w:val="24"/>
        </w:rPr>
        <w:t>Komunikat zwrócony z usługi:</w:t>
      </w:r>
    </w:p>
    <w:p w14:paraId="661BE83E" w14:textId="77777777" w:rsidR="00E674B2" w:rsidRPr="00C30AEC" w:rsidRDefault="00E674B2" w:rsidP="00E674B2">
      <w:pPr>
        <w:rPr>
          <w:rFonts w:ascii="Calibri Light" w:hAnsi="Calibri Light" w:cs="Calibri Light"/>
        </w:rPr>
      </w:pPr>
    </w:p>
    <w:p w14:paraId="57A97C2C" w14:textId="77777777" w:rsidR="00E674B2" w:rsidRPr="00C30AEC" w:rsidRDefault="00E674B2" w:rsidP="00E674B2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5" w:name="_Toc39326004"/>
      <w:r w:rsidRPr="00C30AEC">
        <w:rPr>
          <w:rFonts w:ascii="Calibri Light" w:hAnsi="Calibri Light" w:cs="Calibri Light"/>
          <w:color w:val="auto"/>
        </w:rPr>
        <w:t>2.4.4. Operacja …</w:t>
      </w:r>
      <w:bookmarkEnd w:id="15"/>
    </w:p>
    <w:p w14:paraId="1C0D822C" w14:textId="77777777" w:rsidR="00E674B2" w:rsidRPr="00C30AEC" w:rsidRDefault="00E674B2" w:rsidP="00E674B2">
      <w:pPr>
        <w:spacing w:after="240"/>
        <w:rPr>
          <w:rFonts w:ascii="Calibri Light" w:hAnsi="Calibri Light" w:cs="Calibri Light"/>
          <w:sz w:val="24"/>
        </w:rPr>
      </w:pPr>
      <w:r w:rsidRPr="00C30AEC">
        <w:rPr>
          <w:rFonts w:ascii="Calibri Light" w:hAnsi="Calibri Light" w:cs="Calibri Light"/>
          <w:sz w:val="24"/>
        </w:rPr>
        <w:t xml:space="preserve">Opis szczegółowy: </w:t>
      </w:r>
    </w:p>
    <w:p w14:paraId="4D4791D3" w14:textId="77777777" w:rsidR="00E674B2" w:rsidRPr="00C30AEC" w:rsidRDefault="00E674B2" w:rsidP="00E674B2">
      <w:pPr>
        <w:rPr>
          <w:rFonts w:ascii="Calibri Light" w:hAnsi="Calibri Light" w:cs="Calibri Light"/>
          <w:sz w:val="24"/>
        </w:rPr>
      </w:pPr>
      <w:r w:rsidRPr="00C30AEC">
        <w:rPr>
          <w:rFonts w:ascii="Calibri Light" w:hAnsi="Calibri Light" w:cs="Calibri Light"/>
          <w:sz w:val="24"/>
        </w:rPr>
        <w:tab/>
        <w:t xml:space="preserve">Dane wejściowe: </w:t>
      </w:r>
    </w:p>
    <w:p w14:paraId="4DB21C33" w14:textId="77777777" w:rsidR="00E674B2" w:rsidRPr="00C30AEC" w:rsidRDefault="00E674B2" w:rsidP="00E674B2">
      <w:pPr>
        <w:rPr>
          <w:rFonts w:ascii="Calibri Light" w:hAnsi="Calibri Light" w:cs="Calibri Light"/>
          <w:sz w:val="24"/>
        </w:rPr>
      </w:pPr>
      <w:r w:rsidRPr="00C30AEC">
        <w:rPr>
          <w:rFonts w:ascii="Calibri Light" w:hAnsi="Calibri Light" w:cs="Calibri Light"/>
          <w:sz w:val="24"/>
        </w:rPr>
        <w:tab/>
        <w:t xml:space="preserve">Dane wyjściowe: </w:t>
      </w:r>
    </w:p>
    <w:p w14:paraId="44F0B47B" w14:textId="77777777" w:rsidR="00E674B2" w:rsidRPr="00C30AEC" w:rsidRDefault="00E674B2" w:rsidP="00E674B2">
      <w:pPr>
        <w:rPr>
          <w:rFonts w:ascii="Calibri Light" w:hAnsi="Calibri Light" w:cs="Calibri Light"/>
          <w:sz w:val="24"/>
        </w:rPr>
      </w:pPr>
      <w:r w:rsidRPr="00C30AEC">
        <w:rPr>
          <w:rFonts w:ascii="Calibri Light" w:hAnsi="Calibri Light" w:cs="Calibri Light"/>
          <w:sz w:val="24"/>
        </w:rPr>
        <w:t>Komunikat wysyłany do usługi:</w:t>
      </w:r>
    </w:p>
    <w:p w14:paraId="6148B85C" w14:textId="77777777" w:rsidR="00E674B2" w:rsidRPr="00C30AEC" w:rsidRDefault="00E674B2" w:rsidP="00E674B2">
      <w:pPr>
        <w:rPr>
          <w:rFonts w:ascii="Calibri Light" w:hAnsi="Calibri Light" w:cs="Calibri Light"/>
          <w:sz w:val="24"/>
        </w:rPr>
      </w:pPr>
      <w:r w:rsidRPr="00C30AEC">
        <w:rPr>
          <w:rFonts w:ascii="Calibri Light" w:hAnsi="Calibri Light" w:cs="Calibri Light"/>
          <w:sz w:val="24"/>
        </w:rPr>
        <w:t>Komunikat zwrócony z usługi:</w:t>
      </w:r>
    </w:p>
    <w:p w14:paraId="3DD58DEB" w14:textId="77777777" w:rsidR="00C709D4" w:rsidRPr="00C30AEC" w:rsidRDefault="00C709D4" w:rsidP="00C709D4">
      <w:pPr>
        <w:pStyle w:val="Nagwek2"/>
        <w:rPr>
          <w:rFonts w:ascii="Calibri Light" w:hAnsi="Calibri Light" w:cs="Calibri Light"/>
          <w:color w:val="auto"/>
        </w:rPr>
      </w:pPr>
    </w:p>
    <w:p w14:paraId="44B24ACF" w14:textId="77777777" w:rsidR="00C709D4" w:rsidRPr="001B641A" w:rsidRDefault="00D66612" w:rsidP="001B641A">
      <w:pPr>
        <w:spacing w:after="240"/>
        <w:rPr>
          <w:rFonts w:ascii="Calibri Light" w:hAnsi="Calibri Light" w:cs="Calibri Light"/>
        </w:rPr>
      </w:pPr>
      <w:r w:rsidRPr="001B641A">
        <w:rPr>
          <w:rFonts w:ascii="Calibri Light" w:hAnsi="Calibri Light" w:cs="Calibri Light"/>
        </w:rPr>
        <w:tab/>
      </w:r>
    </w:p>
    <w:p w14:paraId="06ECCA42" w14:textId="77777777" w:rsidR="00C709D4" w:rsidRPr="001B641A" w:rsidRDefault="00C274BC" w:rsidP="00DE28B7">
      <w:pPr>
        <w:pStyle w:val="Nagwek1"/>
        <w:spacing w:after="240"/>
        <w:rPr>
          <w:rFonts w:ascii="Calibri Light" w:hAnsi="Calibri Light" w:cs="Calibri Light"/>
          <w:color w:val="auto"/>
        </w:rPr>
      </w:pPr>
      <w:bookmarkStart w:id="16" w:name="_Toc39326006"/>
      <w:r>
        <w:rPr>
          <w:rFonts w:ascii="Calibri Light" w:hAnsi="Calibri Light" w:cs="Calibri Light"/>
          <w:color w:val="auto"/>
        </w:rPr>
        <w:lastRenderedPageBreak/>
        <w:t>3</w:t>
      </w:r>
      <w:r w:rsidR="00C709D4" w:rsidRPr="001B641A">
        <w:rPr>
          <w:rFonts w:ascii="Calibri Light" w:hAnsi="Calibri Light" w:cs="Calibri Light"/>
          <w:color w:val="auto"/>
        </w:rPr>
        <w:t>.Instrukcja użytkownika</w:t>
      </w:r>
      <w:bookmarkEnd w:id="16"/>
    </w:p>
    <w:p w14:paraId="4517FE66" w14:textId="77777777" w:rsidR="001B641A" w:rsidRPr="001B641A" w:rsidRDefault="00C274BC" w:rsidP="00DE28B7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17" w:name="_Toc39326007"/>
      <w:r>
        <w:rPr>
          <w:rFonts w:ascii="Calibri Light" w:hAnsi="Calibri Light" w:cs="Calibri Light"/>
          <w:color w:val="auto"/>
        </w:rPr>
        <w:t>3</w:t>
      </w:r>
      <w:r w:rsidR="001B641A" w:rsidRPr="001B641A">
        <w:rPr>
          <w:rFonts w:ascii="Calibri Light" w:hAnsi="Calibri Light" w:cs="Calibri Light"/>
          <w:color w:val="auto"/>
        </w:rPr>
        <w:t>.1 Instrukcja do Web Service</w:t>
      </w:r>
      <w:bookmarkEnd w:id="17"/>
      <w:r w:rsidR="001B641A" w:rsidRPr="001B641A">
        <w:rPr>
          <w:rFonts w:ascii="Calibri Light" w:hAnsi="Calibri Light" w:cs="Calibri Light"/>
          <w:color w:val="auto"/>
        </w:rPr>
        <w:t xml:space="preserve"> </w:t>
      </w:r>
    </w:p>
    <w:p w14:paraId="44876047" w14:textId="77777777" w:rsidR="001B641A" w:rsidRPr="001B641A" w:rsidRDefault="00C274BC" w:rsidP="00DE28B7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18" w:name="_Toc39326008"/>
      <w:r>
        <w:rPr>
          <w:rFonts w:ascii="Calibri Light" w:hAnsi="Calibri Light" w:cs="Calibri Light"/>
          <w:color w:val="auto"/>
        </w:rPr>
        <w:t>3</w:t>
      </w:r>
      <w:r w:rsidR="001B641A" w:rsidRPr="001B641A">
        <w:rPr>
          <w:rFonts w:ascii="Calibri Light" w:hAnsi="Calibri Light" w:cs="Calibri Light"/>
          <w:color w:val="auto"/>
        </w:rPr>
        <w:t>.2 Instrukcja do Aplikacji klienckiej</w:t>
      </w:r>
      <w:bookmarkEnd w:id="18"/>
    </w:p>
    <w:p w14:paraId="188559BD" w14:textId="77777777" w:rsidR="00C709D4" w:rsidRPr="001B641A" w:rsidRDefault="00C274BC" w:rsidP="00DE28B7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19" w:name="_Toc39326009"/>
      <w:r>
        <w:rPr>
          <w:rFonts w:ascii="Calibri Light" w:hAnsi="Calibri Light" w:cs="Calibri Light"/>
          <w:color w:val="auto"/>
        </w:rPr>
        <w:t>3</w:t>
      </w:r>
      <w:r w:rsidR="001B641A" w:rsidRPr="001B641A">
        <w:rPr>
          <w:rFonts w:ascii="Calibri Light" w:hAnsi="Calibri Light" w:cs="Calibri Light"/>
          <w:color w:val="auto"/>
        </w:rPr>
        <w:t>.3 Ograniczenia dla usługi WS</w:t>
      </w:r>
      <w:bookmarkEnd w:id="19"/>
      <w:r w:rsidR="001B641A" w:rsidRPr="001B641A">
        <w:rPr>
          <w:rFonts w:ascii="Calibri Light" w:hAnsi="Calibri Light" w:cs="Calibri Light"/>
          <w:color w:val="auto"/>
        </w:rPr>
        <w:t xml:space="preserve"> </w:t>
      </w:r>
    </w:p>
    <w:p w14:paraId="4ED0683F" w14:textId="77777777" w:rsidR="001B641A" w:rsidRPr="00816495" w:rsidRDefault="001B641A" w:rsidP="00DE28B7">
      <w:pPr>
        <w:spacing w:after="240"/>
        <w:rPr>
          <w:rFonts w:ascii="Calibri Light" w:hAnsi="Calibri Light" w:cs="Calibri Light"/>
          <w:sz w:val="24"/>
          <w:szCs w:val="24"/>
        </w:rPr>
      </w:pPr>
      <w:r w:rsidRPr="00816495">
        <w:rPr>
          <w:rFonts w:ascii="Calibri Light" w:hAnsi="Calibri Light" w:cs="Calibri Light"/>
          <w:sz w:val="24"/>
          <w:szCs w:val="24"/>
        </w:rPr>
        <w:t xml:space="preserve">W celu zapewnienia dostępności </w:t>
      </w:r>
      <w:r w:rsidRPr="00C274BC">
        <w:rPr>
          <w:rFonts w:ascii="Calibri Light" w:hAnsi="Calibri Light" w:cs="Calibri Light"/>
          <w:sz w:val="24"/>
          <w:szCs w:val="24"/>
        </w:rPr>
        <w:t>Web Service</w:t>
      </w:r>
      <w:r w:rsidRPr="00816495">
        <w:rPr>
          <w:rFonts w:ascii="Calibri Light" w:hAnsi="Calibri Light" w:cs="Calibri Light"/>
          <w:sz w:val="24"/>
          <w:szCs w:val="24"/>
        </w:rPr>
        <w:t xml:space="preserve"> dla wszystkich zainteresowanych podmiotów, twórcy zastrzega sobie prawo do czasowego/trwałego ograniczania dostępności usługi dla podmiotów nieprzestrzegających poniższych zasad korzystania z usługi. Podmioty korzystające z usługi Web Service “Systemu rezerwacji biletów kolejowych” zobowiązane są do zachowania następujących zasad/ograniczeń:  </w:t>
      </w:r>
    </w:p>
    <w:p w14:paraId="2C3C28C2" w14:textId="77777777" w:rsidR="001B641A" w:rsidRPr="00816495" w:rsidRDefault="001B641A" w:rsidP="001B641A">
      <w:pPr>
        <w:pStyle w:val="Akapitzlist"/>
        <w:numPr>
          <w:ilvl w:val="0"/>
          <w:numId w:val="6"/>
        </w:numPr>
        <w:spacing w:after="240"/>
        <w:rPr>
          <w:rFonts w:ascii="Calibri Light" w:hAnsi="Calibri Light" w:cs="Calibri Light"/>
          <w:sz w:val="24"/>
          <w:szCs w:val="24"/>
        </w:rPr>
      </w:pPr>
      <w:r w:rsidRPr="00816495">
        <w:rPr>
          <w:rFonts w:ascii="Calibri Light" w:hAnsi="Calibri Light" w:cs="Calibri Light"/>
          <w:sz w:val="24"/>
          <w:szCs w:val="24"/>
        </w:rPr>
        <w:t xml:space="preserve">przestrzeganie opisanych w specyfikacji standardów sieciowych, w szczególności konstruowanie komunikatów przesyłanych do usługi zgodnie z opublikowaną specyfikacją wejścia-wyjścia oraz opisem WSDL.  </w:t>
      </w:r>
    </w:p>
    <w:p w14:paraId="1AF45539" w14:textId="77777777" w:rsidR="001B641A" w:rsidRPr="00816495" w:rsidRDefault="001B641A" w:rsidP="001B641A">
      <w:pPr>
        <w:pStyle w:val="Akapitzlist"/>
        <w:numPr>
          <w:ilvl w:val="0"/>
          <w:numId w:val="6"/>
        </w:numPr>
        <w:spacing w:after="240"/>
        <w:rPr>
          <w:rFonts w:ascii="Calibri Light" w:hAnsi="Calibri Light" w:cs="Calibri Light"/>
          <w:sz w:val="24"/>
          <w:szCs w:val="24"/>
        </w:rPr>
      </w:pPr>
      <w:r w:rsidRPr="00816495">
        <w:rPr>
          <w:rFonts w:ascii="Calibri Light" w:hAnsi="Calibri Light" w:cs="Calibri Light"/>
          <w:sz w:val="24"/>
          <w:szCs w:val="24"/>
        </w:rPr>
        <w:t xml:space="preserve">ograniczenie ilości przesyłanych zapytań do maksymalnie 10 w ustalonym przedziale czasowym (1 sekunda);  </w:t>
      </w:r>
    </w:p>
    <w:p w14:paraId="2A762EC5" w14:textId="77777777" w:rsidR="001B641A" w:rsidRPr="00816495" w:rsidRDefault="001B641A" w:rsidP="001B641A">
      <w:pPr>
        <w:pStyle w:val="Akapitzlist"/>
        <w:numPr>
          <w:ilvl w:val="0"/>
          <w:numId w:val="6"/>
        </w:numPr>
        <w:spacing w:after="240"/>
        <w:rPr>
          <w:rFonts w:ascii="Calibri Light" w:hAnsi="Calibri Light" w:cs="Calibri Light"/>
          <w:sz w:val="24"/>
          <w:szCs w:val="24"/>
        </w:rPr>
      </w:pPr>
      <w:r w:rsidRPr="00816495">
        <w:rPr>
          <w:rFonts w:ascii="Calibri Light" w:hAnsi="Calibri Light" w:cs="Calibri Light"/>
          <w:sz w:val="24"/>
          <w:szCs w:val="24"/>
        </w:rPr>
        <w:t>ograniczenie ilości przesyłanych zapytań z jednego adresu źródłowego (</w:t>
      </w:r>
      <w:proofErr w:type="spellStart"/>
      <w:r w:rsidRPr="00816495">
        <w:rPr>
          <w:rFonts w:ascii="Calibri Light" w:hAnsi="Calibri Light" w:cs="Calibri Light"/>
          <w:sz w:val="24"/>
          <w:szCs w:val="24"/>
        </w:rPr>
        <w:t>IP,domena</w:t>
      </w:r>
      <w:proofErr w:type="spellEnd"/>
      <w:r w:rsidRPr="00816495">
        <w:rPr>
          <w:rFonts w:ascii="Calibri Light" w:hAnsi="Calibri Light" w:cs="Calibri Light"/>
          <w:sz w:val="24"/>
          <w:szCs w:val="24"/>
        </w:rPr>
        <w:t>);</w:t>
      </w:r>
    </w:p>
    <w:p w14:paraId="12ED04D9" w14:textId="77777777" w:rsidR="001B641A" w:rsidRPr="00816495" w:rsidRDefault="001B641A" w:rsidP="001B641A">
      <w:pPr>
        <w:pStyle w:val="Akapitzlist"/>
        <w:numPr>
          <w:ilvl w:val="0"/>
          <w:numId w:val="6"/>
        </w:numPr>
        <w:spacing w:after="240"/>
        <w:rPr>
          <w:rFonts w:ascii="Calibri Light" w:hAnsi="Calibri Light" w:cs="Calibri Light"/>
          <w:sz w:val="24"/>
          <w:szCs w:val="24"/>
        </w:rPr>
      </w:pPr>
      <w:r w:rsidRPr="00816495">
        <w:rPr>
          <w:rFonts w:ascii="Calibri Light" w:hAnsi="Calibri Light" w:cs="Calibri Light"/>
          <w:sz w:val="24"/>
          <w:szCs w:val="24"/>
        </w:rPr>
        <w:t xml:space="preserve">ograniczenie ilości przesyłanych zapytań dot. Jednej trasy czy też stacji (IP, domena); </w:t>
      </w:r>
    </w:p>
    <w:p w14:paraId="29DFC509" w14:textId="77777777" w:rsidR="001B641A" w:rsidRPr="00D66612" w:rsidRDefault="001B641A" w:rsidP="001B641A">
      <w:pPr>
        <w:spacing w:after="240"/>
        <w:rPr>
          <w:rFonts w:ascii="Calibri Light" w:hAnsi="Calibri Light" w:cs="Calibri Light"/>
        </w:rPr>
      </w:pPr>
      <w:r w:rsidRPr="00816495">
        <w:rPr>
          <w:rFonts w:ascii="Calibri Light" w:hAnsi="Calibri Light" w:cs="Calibri Light"/>
          <w:sz w:val="24"/>
          <w:szCs w:val="24"/>
        </w:rPr>
        <w:tab/>
        <w:t>Liczba zapytań do usługi może być ograniczana czasowo/trwale dla użytkowników nieprzestrzegających powyższych reguł. Użytkownik korzystając z usług Web Service zobowiązany jest do przestrzegania przepisów dotyczących bezpieczeństwa przetwarzania danych</w:t>
      </w:r>
      <w:r w:rsidRPr="00D66612">
        <w:rPr>
          <w:rFonts w:ascii="Calibri Light" w:hAnsi="Calibri Light" w:cs="Calibri Light"/>
        </w:rPr>
        <w:t>.</w:t>
      </w:r>
    </w:p>
    <w:p w14:paraId="0896B9B2" w14:textId="77777777" w:rsidR="001B641A" w:rsidRPr="00C30AEC" w:rsidRDefault="001B641A" w:rsidP="00C709D4">
      <w:pPr>
        <w:rPr>
          <w:rFonts w:ascii="Calibri Light" w:hAnsi="Calibri Light" w:cs="Calibri Light"/>
        </w:rPr>
      </w:pPr>
    </w:p>
    <w:p w14:paraId="195EA9D3" w14:textId="77777777" w:rsidR="00C709D4" w:rsidRPr="00C30AEC" w:rsidRDefault="00C709D4" w:rsidP="00C709D4">
      <w:pPr>
        <w:rPr>
          <w:rFonts w:ascii="Calibri Light" w:hAnsi="Calibri Light" w:cs="Calibri Light"/>
        </w:rPr>
      </w:pPr>
    </w:p>
    <w:p w14:paraId="5FA5B40E" w14:textId="77777777" w:rsidR="00E674B2" w:rsidRPr="00E674B2" w:rsidRDefault="00E674B2" w:rsidP="00E674B2"/>
    <w:p w14:paraId="72F963F6" w14:textId="77777777" w:rsidR="00EC6A6A" w:rsidRPr="00E674B2" w:rsidRDefault="00EC6A6A" w:rsidP="00EC6A6A"/>
    <w:p w14:paraId="647CBD44" w14:textId="77777777" w:rsidR="00EC6A6A" w:rsidRPr="00E674B2" w:rsidRDefault="00EC6A6A" w:rsidP="00EC6A6A"/>
    <w:p w14:paraId="2075BEEF" w14:textId="77777777" w:rsidR="008B1E53" w:rsidRPr="00E674B2" w:rsidRDefault="008B1E53" w:rsidP="008B1E53"/>
    <w:p w14:paraId="602A9982" w14:textId="77777777" w:rsidR="008B1E53" w:rsidRPr="00E674B2" w:rsidRDefault="008B1E53" w:rsidP="008B1E53"/>
    <w:sectPr w:rsidR="008B1E53" w:rsidRPr="00E674B2" w:rsidSect="009A24E7">
      <w:headerReference w:type="default" r:id="rId18"/>
      <w:footerReference w:type="default" r:id="rId1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D7F06C" w14:textId="77777777" w:rsidR="00072B1C" w:rsidRDefault="00072B1C" w:rsidP="009A24E7">
      <w:pPr>
        <w:spacing w:after="0" w:line="240" w:lineRule="auto"/>
      </w:pPr>
      <w:r>
        <w:separator/>
      </w:r>
    </w:p>
  </w:endnote>
  <w:endnote w:type="continuationSeparator" w:id="0">
    <w:p w14:paraId="28407B83" w14:textId="77777777" w:rsidR="00072B1C" w:rsidRDefault="00072B1C" w:rsidP="009A24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75281266"/>
      <w:docPartObj>
        <w:docPartGallery w:val="Page Numbers (Bottom of Page)"/>
        <w:docPartUnique/>
      </w:docPartObj>
    </w:sdtPr>
    <w:sdtEndPr/>
    <w:sdtContent>
      <w:p w14:paraId="3C46466A" w14:textId="77777777" w:rsidR="008F77CB" w:rsidRDefault="00072B1C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74BC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F08373B" w14:textId="77777777" w:rsidR="008F77CB" w:rsidRDefault="008F77C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943938" w14:textId="77777777" w:rsidR="00072B1C" w:rsidRDefault="00072B1C" w:rsidP="009A24E7">
      <w:pPr>
        <w:spacing w:after="0" w:line="240" w:lineRule="auto"/>
      </w:pPr>
      <w:r>
        <w:separator/>
      </w:r>
    </w:p>
  </w:footnote>
  <w:footnote w:type="continuationSeparator" w:id="0">
    <w:p w14:paraId="55174D13" w14:textId="77777777" w:rsidR="00072B1C" w:rsidRDefault="00072B1C" w:rsidP="009A24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Jasnecieniowanie1"/>
      <w:tblW w:w="5091" w:type="pct"/>
      <w:tblBorders>
        <w:top w:val="none" w:sz="0" w:space="0" w:color="auto"/>
        <w:bottom w:val="single" w:sz="4" w:space="0" w:color="auto"/>
      </w:tblBorders>
      <w:tblLook w:val="04A0" w:firstRow="1" w:lastRow="0" w:firstColumn="1" w:lastColumn="0" w:noHBand="0" w:noVBand="1"/>
    </w:tblPr>
    <w:tblGrid>
      <w:gridCol w:w="9457"/>
    </w:tblGrid>
    <w:tr w:rsidR="008F77CB" w14:paraId="040326F1" w14:textId="77777777" w:rsidTr="007E77F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493"/>
      </w:trPr>
      <w:sdt>
        <w:sdtPr>
          <w:rPr>
            <w:rFonts w:asciiTheme="majorHAnsi" w:eastAsiaTheme="majorEastAsia" w:hAnsiTheme="majorHAnsi" w:cstheme="majorBidi"/>
            <w:sz w:val="28"/>
            <w:szCs w:val="28"/>
          </w:rPr>
          <w:alias w:val="Tytuł"/>
          <w:id w:val="77761602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tcW w:w="9471" w:type="dxa"/>
              <w:tc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cBorders>
              <w:vAlign w:val="center"/>
            </w:tcPr>
            <w:p w14:paraId="560B2123" w14:textId="77777777" w:rsidR="008F77CB" w:rsidRDefault="008F77CB" w:rsidP="006D1580">
              <w:pPr>
                <w:pStyle w:val="Nagwek"/>
                <w:tabs>
                  <w:tab w:val="clear" w:pos="4536"/>
                  <w:tab w:val="clear" w:pos="9072"/>
                  <w:tab w:val="center" w:pos="3544"/>
                  <w:tab w:val="left" w:pos="9498"/>
                </w:tabs>
                <w:ind w:right="-1159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proofErr w:type="spellStart"/>
              <w:r>
                <w:rPr>
                  <w:rFonts w:asciiTheme="majorHAnsi" w:eastAsiaTheme="majorEastAsia" w:hAnsiTheme="majorHAnsi" w:cstheme="majorBidi"/>
                  <w:sz w:val="28"/>
                  <w:szCs w:val="28"/>
                </w:rPr>
                <w:t>TrainsOnline</w:t>
              </w:r>
              <w:proofErr w:type="spellEnd"/>
            </w:p>
          </w:tc>
        </w:sdtContent>
      </w:sdt>
    </w:tr>
  </w:tbl>
  <w:p w14:paraId="07F99C42" w14:textId="77777777" w:rsidR="008F77CB" w:rsidRDefault="008F77C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515BD"/>
    <w:multiLevelType w:val="multilevel"/>
    <w:tmpl w:val="23E46A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85970FA"/>
    <w:multiLevelType w:val="hybridMultilevel"/>
    <w:tmpl w:val="8CCA87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325742"/>
    <w:multiLevelType w:val="hybridMultilevel"/>
    <w:tmpl w:val="289E83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C4827"/>
    <w:multiLevelType w:val="hybridMultilevel"/>
    <w:tmpl w:val="9942E1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440801"/>
    <w:multiLevelType w:val="hybridMultilevel"/>
    <w:tmpl w:val="5C941E5C"/>
    <w:lvl w:ilvl="0" w:tplc="0415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5" w15:restartNumberingAfterBreak="0">
    <w:nsid w:val="2960705A"/>
    <w:multiLevelType w:val="hybridMultilevel"/>
    <w:tmpl w:val="E2C2CB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6746C"/>
    <w:multiLevelType w:val="hybridMultilevel"/>
    <w:tmpl w:val="62D061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5E3A4B"/>
    <w:multiLevelType w:val="multilevel"/>
    <w:tmpl w:val="280A9670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2A06185"/>
    <w:multiLevelType w:val="multilevel"/>
    <w:tmpl w:val="E564E35A"/>
    <w:lvl w:ilvl="0">
      <w:start w:val="1"/>
      <w:numFmt w:val="decimal"/>
      <w:lvlText w:val="%1"/>
      <w:lvlJc w:val="left"/>
      <w:pPr>
        <w:ind w:left="360" w:hanging="3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1">
      <w:start w:val="1"/>
      <w:numFmt w:val="decimal"/>
      <w:lvlText w:val="%1.%2"/>
      <w:lvlJc w:val="left"/>
      <w:pPr>
        <w:ind w:left="94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3">
      <w:start w:val="1"/>
      <w:numFmt w:val="decimal"/>
      <w:lvlText w:val="%1.%2.%3.%4"/>
      <w:lvlJc w:val="left"/>
      <w:pPr>
        <w:ind w:left="1740" w:hanging="108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4">
      <w:start w:val="1"/>
      <w:numFmt w:val="decimal"/>
      <w:lvlText w:val="%1.%2.%3.%4.%5"/>
      <w:lvlJc w:val="left"/>
      <w:pPr>
        <w:ind w:left="232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5">
      <w:start w:val="1"/>
      <w:numFmt w:val="decimal"/>
      <w:lvlText w:val="%1.%2.%3.%4.%5.%6"/>
      <w:lvlJc w:val="left"/>
      <w:pPr>
        <w:ind w:left="254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6">
      <w:start w:val="1"/>
      <w:numFmt w:val="decimal"/>
      <w:lvlText w:val="%1.%2.%3.%4.%5.%6.%7"/>
      <w:lvlJc w:val="left"/>
      <w:pPr>
        <w:ind w:left="3120" w:hanging="180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7">
      <w:start w:val="1"/>
      <w:numFmt w:val="decimal"/>
      <w:lvlText w:val="%1.%2.%3.%4.%5.%6.%7.%8"/>
      <w:lvlJc w:val="left"/>
      <w:pPr>
        <w:ind w:left="370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8">
      <w:start w:val="1"/>
      <w:numFmt w:val="decimal"/>
      <w:lvlText w:val="%1.%2.%3.%4.%5.%6.%7.%8.%9"/>
      <w:lvlJc w:val="left"/>
      <w:pPr>
        <w:ind w:left="392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</w:abstractNum>
  <w:abstractNum w:abstractNumId="9" w15:restartNumberingAfterBreak="0">
    <w:nsid w:val="347D5070"/>
    <w:multiLevelType w:val="hybridMultilevel"/>
    <w:tmpl w:val="63F4EC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FF4BCA"/>
    <w:multiLevelType w:val="hybridMultilevel"/>
    <w:tmpl w:val="8D0C81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5C5F45"/>
    <w:multiLevelType w:val="hybridMultilevel"/>
    <w:tmpl w:val="9D123D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DA852C">
      <w:numFmt w:val="bullet"/>
      <w:lvlText w:val="•"/>
      <w:lvlJc w:val="left"/>
      <w:pPr>
        <w:ind w:left="1440" w:hanging="360"/>
      </w:pPr>
      <w:rPr>
        <w:rFonts w:ascii="Calibri Light" w:eastAsiaTheme="minorHAnsi" w:hAnsi="Calibri Light" w:cs="Calibri Light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880F2D"/>
    <w:multiLevelType w:val="hybridMultilevel"/>
    <w:tmpl w:val="E0162E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8F40CD"/>
    <w:multiLevelType w:val="hybridMultilevel"/>
    <w:tmpl w:val="9B684A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C5202"/>
    <w:multiLevelType w:val="hybridMultilevel"/>
    <w:tmpl w:val="D8A26A5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7160BC"/>
    <w:multiLevelType w:val="hybridMultilevel"/>
    <w:tmpl w:val="A3D6DF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2B3BDD"/>
    <w:multiLevelType w:val="hybridMultilevel"/>
    <w:tmpl w:val="208E4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1C6824"/>
    <w:multiLevelType w:val="hybridMultilevel"/>
    <w:tmpl w:val="02585B1A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C70DEE"/>
    <w:multiLevelType w:val="hybridMultilevel"/>
    <w:tmpl w:val="11A67A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7C7ABA"/>
    <w:multiLevelType w:val="hybridMultilevel"/>
    <w:tmpl w:val="F2927800"/>
    <w:lvl w:ilvl="0" w:tplc="51C6785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7377DB"/>
    <w:multiLevelType w:val="hybridMultilevel"/>
    <w:tmpl w:val="D05E30F6"/>
    <w:lvl w:ilvl="0" w:tplc="0415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11"/>
  </w:num>
  <w:num w:numId="4">
    <w:abstractNumId w:val="2"/>
  </w:num>
  <w:num w:numId="5">
    <w:abstractNumId w:val="20"/>
  </w:num>
  <w:num w:numId="6">
    <w:abstractNumId w:val="3"/>
  </w:num>
  <w:num w:numId="7">
    <w:abstractNumId w:val="5"/>
  </w:num>
  <w:num w:numId="8">
    <w:abstractNumId w:val="7"/>
  </w:num>
  <w:num w:numId="9">
    <w:abstractNumId w:val="18"/>
  </w:num>
  <w:num w:numId="10">
    <w:abstractNumId w:val="9"/>
  </w:num>
  <w:num w:numId="11">
    <w:abstractNumId w:val="4"/>
  </w:num>
  <w:num w:numId="12">
    <w:abstractNumId w:val="13"/>
  </w:num>
  <w:num w:numId="13">
    <w:abstractNumId w:val="16"/>
  </w:num>
  <w:num w:numId="14">
    <w:abstractNumId w:val="12"/>
  </w:num>
  <w:num w:numId="15">
    <w:abstractNumId w:val="15"/>
  </w:num>
  <w:num w:numId="16">
    <w:abstractNumId w:val="19"/>
  </w:num>
  <w:num w:numId="17">
    <w:abstractNumId w:val="6"/>
  </w:num>
  <w:num w:numId="18">
    <w:abstractNumId w:val="14"/>
  </w:num>
  <w:num w:numId="19">
    <w:abstractNumId w:val="10"/>
  </w:num>
  <w:num w:numId="20">
    <w:abstractNumId w:val="1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NDc3MTIzMDc0MTRS0lEKTi0uzszPAykwrAUAmpC3eiwAAAA="/>
  </w:docVars>
  <w:rsids>
    <w:rsidRoot w:val="009A24E7"/>
    <w:rsid w:val="000358ED"/>
    <w:rsid w:val="00072B1C"/>
    <w:rsid w:val="000B4036"/>
    <w:rsid w:val="001B641A"/>
    <w:rsid w:val="002404CB"/>
    <w:rsid w:val="003A1C22"/>
    <w:rsid w:val="00410E3F"/>
    <w:rsid w:val="0044776C"/>
    <w:rsid w:val="00463720"/>
    <w:rsid w:val="005009E1"/>
    <w:rsid w:val="005D1C64"/>
    <w:rsid w:val="005E0BA8"/>
    <w:rsid w:val="006464B5"/>
    <w:rsid w:val="006D1580"/>
    <w:rsid w:val="006D29EF"/>
    <w:rsid w:val="007E77F0"/>
    <w:rsid w:val="00816495"/>
    <w:rsid w:val="0082598F"/>
    <w:rsid w:val="008B1E53"/>
    <w:rsid w:val="008C0087"/>
    <w:rsid w:val="008F77CB"/>
    <w:rsid w:val="009A24E7"/>
    <w:rsid w:val="009C00C4"/>
    <w:rsid w:val="00A91871"/>
    <w:rsid w:val="00B8638C"/>
    <w:rsid w:val="00C274BC"/>
    <w:rsid w:val="00C30AEC"/>
    <w:rsid w:val="00C709D4"/>
    <w:rsid w:val="00C72BC7"/>
    <w:rsid w:val="00CD4F37"/>
    <w:rsid w:val="00D1728A"/>
    <w:rsid w:val="00D53324"/>
    <w:rsid w:val="00D66612"/>
    <w:rsid w:val="00DB78E8"/>
    <w:rsid w:val="00DC731E"/>
    <w:rsid w:val="00DE28B7"/>
    <w:rsid w:val="00E66CE7"/>
    <w:rsid w:val="00E674B2"/>
    <w:rsid w:val="00EC6A6A"/>
    <w:rsid w:val="00F95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4637C2"/>
  <w15:docId w15:val="{1074A7DD-07C7-4C81-B400-7D38E482D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91871"/>
  </w:style>
  <w:style w:type="paragraph" w:styleId="Nagwek1">
    <w:name w:val="heading 1"/>
    <w:basedOn w:val="Normalny"/>
    <w:next w:val="Normalny"/>
    <w:link w:val="Nagwek1Znak"/>
    <w:uiPriority w:val="9"/>
    <w:qFormat/>
    <w:rsid w:val="009A24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B1E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C6A6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ragraph">
    <w:name w:val="paragraph"/>
    <w:basedOn w:val="Normalny"/>
    <w:rsid w:val="009A24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9A24E7"/>
  </w:style>
  <w:style w:type="character" w:customStyle="1" w:styleId="eop">
    <w:name w:val="eop"/>
    <w:basedOn w:val="Domylnaczcionkaakapitu"/>
    <w:rsid w:val="009A24E7"/>
  </w:style>
  <w:style w:type="character" w:customStyle="1" w:styleId="spellingerror">
    <w:name w:val="spellingerror"/>
    <w:basedOn w:val="Domylnaczcionkaakapitu"/>
    <w:rsid w:val="009A24E7"/>
  </w:style>
  <w:style w:type="table" w:styleId="Tabela-Siatka">
    <w:name w:val="Table Grid"/>
    <w:basedOn w:val="Standardowy"/>
    <w:uiPriority w:val="39"/>
    <w:rsid w:val="009A24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Jasnecieniowanie1">
    <w:name w:val="Jasne cieniowanie1"/>
    <w:basedOn w:val="Standardowy"/>
    <w:uiPriority w:val="60"/>
    <w:rsid w:val="009A24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agwek">
    <w:name w:val="header"/>
    <w:basedOn w:val="Normalny"/>
    <w:link w:val="Nagwek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A24E7"/>
  </w:style>
  <w:style w:type="paragraph" w:styleId="Stopka">
    <w:name w:val="footer"/>
    <w:basedOn w:val="Normalny"/>
    <w:link w:val="Stopka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A24E7"/>
  </w:style>
  <w:style w:type="character" w:customStyle="1" w:styleId="Nagwek1Znak">
    <w:name w:val="Nagłówek 1 Znak"/>
    <w:basedOn w:val="Domylnaczcionkaakapitu"/>
    <w:link w:val="Nagwek1"/>
    <w:uiPriority w:val="9"/>
    <w:rsid w:val="009A24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A24E7"/>
    <w:pPr>
      <w:outlineLvl w:val="9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A24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24E7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basedOn w:val="Domylnaczcionkaakapitu"/>
    <w:link w:val="Nagwek2"/>
    <w:uiPriority w:val="9"/>
    <w:rsid w:val="008B1E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kapitzlist">
    <w:name w:val="List Paragraph"/>
    <w:basedOn w:val="Normalny"/>
    <w:uiPriority w:val="34"/>
    <w:qFormat/>
    <w:rsid w:val="008B1E53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8B1E53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8B1E53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8B1E53"/>
    <w:rPr>
      <w:color w:val="0000FF" w:themeColor="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B1E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B1E53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C6A6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Spistreci3">
    <w:name w:val="toc 3"/>
    <w:basedOn w:val="Normalny"/>
    <w:next w:val="Normalny"/>
    <w:autoRedefine/>
    <w:uiPriority w:val="39"/>
    <w:unhideWhenUsed/>
    <w:rsid w:val="00EC6A6A"/>
    <w:pPr>
      <w:spacing w:after="100"/>
      <w:ind w:left="440"/>
    </w:pPr>
  </w:style>
  <w:style w:type="paragraph" w:styleId="Bezodstpw">
    <w:name w:val="No Spacing"/>
    <w:uiPriority w:val="1"/>
    <w:qFormat/>
    <w:rsid w:val="00E674B2"/>
    <w:pPr>
      <w:spacing w:after="0" w:line="240" w:lineRule="auto"/>
    </w:pPr>
  </w:style>
  <w:style w:type="character" w:customStyle="1" w:styleId="harvard-citation">
    <w:name w:val="harvard-citation"/>
    <w:basedOn w:val="Domylnaczcionkaakapitu"/>
    <w:rsid w:val="00410E3F"/>
  </w:style>
  <w:style w:type="table" w:styleId="Jasnalista">
    <w:name w:val="Light List"/>
    <w:basedOn w:val="Standardowy"/>
    <w:uiPriority w:val="61"/>
    <w:rsid w:val="00D5332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9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4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3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4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0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47282">
              <w:marLeft w:val="-50"/>
              <w:marRight w:val="0"/>
              <w:marTop w:val="20"/>
              <w:marBottom w:val="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92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42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38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38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18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78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543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23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48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382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36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75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3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0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AABE09-7555-440B-9D8A-803A80305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15</Pages>
  <Words>2376</Words>
  <Characters>14257</Characters>
  <Application>Microsoft Office Word</Application>
  <DocSecurity>0</DocSecurity>
  <Lines>118</Lines>
  <Paragraphs>3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ystem rezerwacji biletów kolejowych</vt:lpstr>
    </vt:vector>
  </TitlesOfParts>
  <Company/>
  <LinksUpToDate>false</LinksUpToDate>
  <CharactersWithSpaces>16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sOnline</dc:title>
  <dc:creator>Michał K</dc:creator>
  <cp:lastModifiedBy>AB</cp:lastModifiedBy>
  <cp:revision>7</cp:revision>
  <dcterms:created xsi:type="dcterms:W3CDTF">2020-05-02T08:58:00Z</dcterms:created>
  <dcterms:modified xsi:type="dcterms:W3CDTF">2020-05-03T16:44:00Z</dcterms:modified>
</cp:coreProperties>
</file>